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26A01CDA" w14:textId="0C826212" w:rsidR="00D30C7B" w:rsidRDefault="00D30C7B" w:rsidP="00AD4596">
      <w:pPr>
        <w:pStyle w:val="FirstParagraph"/>
      </w:pPr>
      <w:bookmarkStart w:id="3" w:name="facial-expressions-and-individual-differ"/>
      <w:r>
        <w:t>Facial expressions are important social signals; they communicate emotion between individuals and even spark emotional responses in others (</w:t>
      </w:r>
      <w:proofErr w:type="spellStart"/>
      <w:r>
        <w:t>Frith</w:t>
      </w:r>
      <w:proofErr w:type="spellEnd"/>
      <w:r>
        <w:t xml:space="preserve">, 2009). </w:t>
      </w:r>
      <w:r w:rsidR="000F621C">
        <w:t xml:space="preserve">Indeed, </w:t>
      </w:r>
      <w:r>
        <w:t xml:space="preserve">humans readily make judgments about personality traits (e.g., trustworthiness), aesthetics (e.g., attractiveness), and emotions from faces (Carroll &amp; Russell, 1996; </w:t>
      </w:r>
      <w:r w:rsidR="002D1E2F">
        <w:t xml:space="preserve">Bar, Neta, &amp; Linz, 2006; </w:t>
      </w:r>
      <w:r>
        <w:t xml:space="preserve">Said &amp; Todorov, 2011; Todorov, Baron, &amp; </w:t>
      </w:r>
      <w:proofErr w:type="spellStart"/>
      <w:r>
        <w:t>Oosterhof</w:t>
      </w:r>
      <w:proofErr w:type="spellEnd"/>
      <w:r>
        <w:t xml:space="preserve">, 2008). </w:t>
      </w:r>
      <w:ins w:id="4" w:author="Nicholas Harp" w:date="2020-01-29T13:03:00Z">
        <w:r w:rsidR="008A6408">
          <w:t xml:space="preserve">One </w:t>
        </w:r>
      </w:ins>
      <w:ins w:id="5" w:author="Nicholas Harp" w:date="2020-01-29T13:18:00Z">
        <w:r w:rsidR="00AD4596">
          <w:t xml:space="preserve">of the most </w:t>
        </w:r>
      </w:ins>
      <w:ins w:id="6" w:author="Nicholas Harp" w:date="2020-01-29T13:03:00Z">
        <w:r w:rsidR="008A6408">
          <w:t>important aspect</w:t>
        </w:r>
      </w:ins>
      <w:ins w:id="7" w:author="Nicholas Harp" w:date="2020-01-29T13:18:00Z">
        <w:r w:rsidR="00AD4596">
          <w:t>s</w:t>
        </w:r>
      </w:ins>
      <w:ins w:id="8" w:author="Nicholas Harp" w:date="2020-01-29T13:03:00Z">
        <w:r w:rsidR="008A6408">
          <w:t xml:space="preserve"> of perceiving facial expressions is determining </w:t>
        </w:r>
      </w:ins>
      <w:del w:id="9" w:author="Nicholas Harp" w:date="2020-01-29T13:03:00Z">
        <w:r w:rsidDel="008A6408">
          <w:delText>Interpretations of</w:delText>
        </w:r>
      </w:del>
      <w:ins w:id="10" w:author="Nicholas Harp" w:date="2020-01-29T13:03:00Z">
        <w:r w:rsidR="008A6408">
          <w:t>the</w:t>
        </w:r>
      </w:ins>
      <w:r>
        <w:t xml:space="preserve"> valence (i.e., the inherent positive or negative emotional value of a stimulus) </w:t>
      </w:r>
      <w:del w:id="11" w:author="Nicholas Harp" w:date="2020-01-29T13:03:00Z">
        <w:r w:rsidDel="008A6408">
          <w:delText xml:space="preserve">are one </w:delText>
        </w:r>
      </w:del>
      <w:del w:id="12" w:author="Nicholas Harp" w:date="2020-01-27T09:33:00Z">
        <w:r w:rsidDel="009D4D45">
          <w:delText xml:space="preserve">instance of </w:delText>
        </w:r>
      </w:del>
      <w:del w:id="13" w:author="Nicholas Harp" w:date="2020-01-29T13:03:00Z">
        <w:r w:rsidDel="008A6408">
          <w:delText>judgments of facial</w:delText>
        </w:r>
      </w:del>
      <w:ins w:id="14" w:author="Nicholas Harp" w:date="2020-01-29T13:03:00Z">
        <w:r w:rsidR="008A6408">
          <w:t>of such</w:t>
        </w:r>
      </w:ins>
      <w:r>
        <w:t xml:space="preserve"> expressions</w:t>
      </w:r>
      <w:ins w:id="15" w:author="Nicholas Harp" w:date="2020-01-29T13:09:00Z">
        <w:r w:rsidR="00D22831">
          <w:t>.</w:t>
        </w:r>
      </w:ins>
      <w:ins w:id="16" w:author="Nicholas Harp" w:date="2020-01-29T13:18:00Z">
        <w:r w:rsidR="00AD4596">
          <w:t xml:space="preserve"> </w:t>
        </w:r>
      </w:ins>
      <w:ins w:id="17" w:author="Nicholas Harp" w:date="2020-01-29T13:22:00Z">
        <w:r w:rsidR="00AD4596">
          <w:t xml:space="preserve">Valence </w:t>
        </w:r>
      </w:ins>
      <w:ins w:id="18" w:author="Nicholas Harp" w:date="2020-01-30T08:48:00Z">
        <w:r w:rsidR="005E1C74">
          <w:t xml:space="preserve">has long been believed </w:t>
        </w:r>
      </w:ins>
      <w:ins w:id="19" w:author="Nicholas Harp" w:date="2020-01-29T13:22:00Z">
        <w:r w:rsidR="00AD4596">
          <w:t>to be a core component of emotional experience (Russell, 1980)</w:t>
        </w:r>
      </w:ins>
      <w:ins w:id="20" w:author="Nicholas Harp" w:date="2020-01-30T08:48:00Z">
        <w:r w:rsidR="005E1C74">
          <w:t>,</w:t>
        </w:r>
      </w:ins>
      <w:ins w:id="21" w:author="Nicholas Harp" w:date="2020-01-29T13:22:00Z">
        <w:r w:rsidR="00AD4596">
          <w:t xml:space="preserve"> and </w:t>
        </w:r>
      </w:ins>
      <w:ins w:id="22" w:author="Nicholas Harp" w:date="2020-01-30T10:28:00Z">
        <w:r w:rsidR="00944B59">
          <w:t>perceptions</w:t>
        </w:r>
      </w:ins>
      <w:ins w:id="23" w:author="Nicholas Harp" w:date="2020-01-30T08:33:00Z">
        <w:r w:rsidR="0097493D">
          <w:t xml:space="preserve"> of valence </w:t>
        </w:r>
      </w:ins>
      <w:del w:id="24" w:author="Nicholas Harp" w:date="2020-01-30T08:48:00Z">
        <w:r w:rsidDel="005E1C74">
          <w:delText xml:space="preserve"> </w:delText>
        </w:r>
      </w:del>
      <w:r>
        <w:t>guid</w:t>
      </w:r>
      <w:del w:id="25" w:author="Nicholas Harp" w:date="2020-01-27T09:34:00Z">
        <w:r w:rsidDel="009D4D45">
          <w:delText>ing</w:delText>
        </w:r>
      </w:del>
      <w:ins w:id="26" w:author="Nicholas Harp" w:date="2020-01-27T09:34:00Z">
        <w:r w:rsidR="009D4D45">
          <w:t>e</w:t>
        </w:r>
      </w:ins>
      <w:r>
        <w:t xml:space="preserve"> </w:t>
      </w:r>
      <w:del w:id="27" w:author="Nicholas Harp" w:date="2020-01-27T09:34:00Z">
        <w:r w:rsidDel="009D4D45">
          <w:delText xml:space="preserve">potential </w:delText>
        </w:r>
      </w:del>
      <w:r>
        <w:t xml:space="preserve">social (i.e., approach-avoidance) behavior </w:t>
      </w:r>
      <w:del w:id="28" w:author="Nicholas Harp" w:date="2020-01-29T12:56:00Z">
        <w:r w:rsidDel="008A6408">
          <w:delText xml:space="preserve"> </w:delText>
        </w:r>
      </w:del>
      <w:r>
        <w:t>(</w:t>
      </w:r>
      <w:proofErr w:type="spellStart"/>
      <w:r>
        <w:t>Krieglmeyer</w:t>
      </w:r>
      <w:proofErr w:type="spellEnd"/>
      <w:r>
        <w:t xml:space="preserve">, Deutsch, De </w:t>
      </w:r>
      <w:proofErr w:type="spellStart"/>
      <w:r>
        <w:t>Houwer</w:t>
      </w:r>
      <w:proofErr w:type="spellEnd"/>
      <w:r>
        <w:t xml:space="preserve">, &amp; De </w:t>
      </w:r>
      <w:proofErr w:type="spellStart"/>
      <w:r>
        <w:t>Raedt</w:t>
      </w:r>
      <w:proofErr w:type="spellEnd"/>
      <w:r>
        <w:t>, 2010)</w:t>
      </w:r>
      <w:ins w:id="29" w:author="Nicholas Harp" w:date="2020-01-30T08:47:00Z">
        <w:r w:rsidR="005E1C74">
          <w:t xml:space="preserve"> </w:t>
        </w:r>
      </w:ins>
      <w:ins w:id="30" w:author="Nicholas Harp" w:date="2020-01-30T10:28:00Z">
        <w:r w:rsidR="00944B59">
          <w:t>and even</w:t>
        </w:r>
      </w:ins>
      <w:ins w:id="31" w:author="Nicholas Harp" w:date="2020-01-30T08:47:00Z">
        <w:r w:rsidR="005E1C74">
          <w:t xml:space="preserve"> influence</w:t>
        </w:r>
      </w:ins>
      <w:ins w:id="32" w:author="Nicholas Harp" w:date="2020-01-30T10:28:00Z">
        <w:r w:rsidR="00944B59">
          <w:t xml:space="preserve"> person constru</w:t>
        </w:r>
      </w:ins>
      <w:ins w:id="33" w:author="Nicholas Harp" w:date="2020-01-30T10:29:00Z">
        <w:r w:rsidR="00944B59">
          <w:t>al in</w:t>
        </w:r>
      </w:ins>
      <w:ins w:id="34" w:author="Nicholas Harp" w:date="2020-01-30T08:49:00Z">
        <w:r w:rsidR="005E1C74">
          <w:t xml:space="preserve"> social group</w:t>
        </w:r>
      </w:ins>
      <w:ins w:id="35" w:author="Nicholas Harp" w:date="2020-01-30T10:29:00Z">
        <w:r w:rsidR="00944B59">
          <w:t xml:space="preserve"> categorization tasks</w:t>
        </w:r>
      </w:ins>
      <w:ins w:id="36" w:author="Nicholas Harp" w:date="2020-01-30T08:49:00Z">
        <w:r w:rsidR="005E1C74">
          <w:t xml:space="preserve"> </w:t>
        </w:r>
      </w:ins>
      <w:ins w:id="37" w:author="Nicholas Harp" w:date="2020-01-30T08:48:00Z">
        <w:r w:rsidR="005E1C74">
          <w:t>(</w:t>
        </w:r>
      </w:ins>
      <w:ins w:id="38" w:author="Nicholas Harp" w:date="2020-01-30T08:49:00Z">
        <w:r w:rsidR="005E1C74">
          <w:t xml:space="preserve">e.g., political affiliation or sexual orientation; </w:t>
        </w:r>
      </w:ins>
      <w:proofErr w:type="spellStart"/>
      <w:ins w:id="39" w:author="Nicholas Harp" w:date="2020-01-30T09:11:00Z">
        <w:r w:rsidR="0088513E">
          <w:t>Taskhay</w:t>
        </w:r>
        <w:proofErr w:type="spellEnd"/>
        <w:r w:rsidR="0088513E">
          <w:t xml:space="preserve"> &amp; Rule, 2015; </w:t>
        </w:r>
      </w:ins>
      <w:proofErr w:type="spellStart"/>
      <w:ins w:id="40" w:author="Nicholas Harp" w:date="2020-01-30T08:49:00Z">
        <w:r w:rsidR="005E1C74">
          <w:t>Tskhay</w:t>
        </w:r>
        <w:proofErr w:type="spellEnd"/>
        <w:r w:rsidR="005E1C74">
          <w:t xml:space="preserve"> &amp; Rule, 2018)</w:t>
        </w:r>
      </w:ins>
      <w:r>
        <w:t>.</w:t>
      </w:r>
    </w:p>
    <w:p w14:paraId="677FB108" w14:textId="5F17071F" w:rsidR="00D30C7B" w:rsidRDefault="00D30C7B" w:rsidP="00042A20">
      <w:pPr>
        <w:pStyle w:val="BodyText"/>
      </w:pPr>
      <w:r>
        <w:t>While most people can accurately differentiate the emotional valence of facial expressions, such as consistently interpreting angry faces as negative</w:t>
      </w:r>
      <w:r w:rsidR="000F621C">
        <w:t xml:space="preserve"> and happy faces as positive</w:t>
      </w:r>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r w:rsidR="000F621C">
        <w:t>this expression’s</w:t>
      </w:r>
      <w:r>
        <w:t xml:space="preserve"> predictive value for both positive </w:t>
      </w:r>
      <w:r w:rsidR="00042A20">
        <w:t xml:space="preserve">(e.g., winning the lottery) </w:t>
      </w:r>
      <w:r>
        <w:t xml:space="preserve">and negative </w:t>
      </w:r>
      <w:r w:rsidR="00042A20">
        <w:t xml:space="preserve">(e.g., a car accident) </w:t>
      </w:r>
      <w:r>
        <w:t xml:space="preserve">outcomes. </w:t>
      </w:r>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w:t>
      </w:r>
      <w:r w:rsidR="00042A20">
        <w:lastRenderedPageBreak/>
        <w:t xml:space="preserve">emotional scenes to better understand this bias (Neta, Kelley, &amp; Whalen, 2013; Neta et al., 2009; Neta &amp; Whalen, 2010). </w:t>
      </w:r>
      <w:r>
        <w:t>The</w:t>
      </w:r>
      <w:r w:rsidR="00042A20">
        <w:t xml:space="preserve"> valence bias</w:t>
      </w:r>
      <w:r>
        <w:t xml:space="preserve"> represent</w:t>
      </w:r>
      <w:r w:rsidR="00042A20">
        <w:t>s</w:t>
      </w:r>
      <w:r>
        <w:t xml:space="preserve"> an important individual difference, as </w:t>
      </w:r>
      <w:r w:rsidR="00042A20">
        <w:t>these</w:t>
      </w:r>
      <w:r>
        <w:t xml:space="preserve"> two </w:t>
      </w:r>
      <w:r w:rsidR="000F621C">
        <w:t xml:space="preserve">equally valid but </w:t>
      </w:r>
      <w:r>
        <w:t xml:space="preserve">alternative interpretations likely lead to different downstream behaviors (e.g., </w:t>
      </w:r>
      <w:proofErr w:type="spellStart"/>
      <w:r>
        <w:t>Krieglmeyer</w:t>
      </w:r>
      <w:proofErr w:type="spellEnd"/>
      <w:r>
        <w:t xml:space="preserve"> et al., 2010). </w:t>
      </w:r>
      <w:r w:rsidR="00747239">
        <w:t>For instance, individuals that interpret ambiguous expressions negatively may avoid the expresser, and vice</w:t>
      </w:r>
      <w:ins w:id="41" w:author="Nicholas Harp" w:date="2020-01-13T12:07:00Z">
        <w:r w:rsidR="000F2069">
          <w:t xml:space="preserve"> </w:t>
        </w:r>
      </w:ins>
      <w:del w:id="42"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36752BD8" w:rsidR="00BC13A6" w:rsidRDefault="00D30C7B" w:rsidP="00415B25">
      <w:pPr>
        <w:pStyle w:val="BodyText"/>
      </w:pPr>
      <w:r>
        <w:t xml:space="preserve">Despite one’s valence bias, the initial response to ambiguity appears to be negativity </w:t>
      </w:r>
      <w:ins w:id="43" w:author="Nicholas Harp" w:date="2020-01-27T09:36:00Z">
        <w:r w:rsidR="009D4D45">
          <w:t xml:space="preserve">for most people </w:t>
        </w:r>
      </w:ins>
      <w:r>
        <w:t xml:space="preserve">(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 </w:t>
      </w:r>
      <w:r w:rsidR="003C5C8C">
        <w:t>Several studies provide evidence to s</w:t>
      </w:r>
      <w:r w:rsidR="00042A20">
        <w:t>upport this hypothesis</w:t>
      </w:r>
      <w:r w:rsidR="00415B25">
        <w:t>.</w:t>
      </w:r>
      <w:r w:rsidR="003C5C8C">
        <w:t xml:space="preserve"> </w:t>
      </w:r>
      <w:r w:rsidR="00415B25">
        <w:t>F</w:t>
      </w:r>
      <w:r w:rsidR="003C5C8C">
        <w:t xml:space="preserve">or instance, images </w:t>
      </w:r>
      <w:r w:rsidR="00415B25">
        <w:t xml:space="preserve">containing </w:t>
      </w:r>
      <w:r w:rsidR="003C5C8C">
        <w:t xml:space="preserve">only low spatial frequency information, which is processed </w:t>
      </w:r>
      <w:r w:rsidR="00042A20">
        <w:t>faster</w:t>
      </w:r>
      <w:r w:rsidR="003C5C8C">
        <w:t xml:space="preserve"> than high spatial frequency information, are rated more negatively than </w:t>
      </w:r>
      <w:r w:rsidR="00415B25">
        <w:t xml:space="preserve">their </w:t>
      </w:r>
      <w:r w:rsidR="003C5C8C">
        <w:t xml:space="preserve">high spatial frequency </w:t>
      </w:r>
      <w:r w:rsidR="00415B25">
        <w:t>counterparts</w:t>
      </w:r>
      <w:r w:rsidR="003C5C8C">
        <w:t xml:space="preserve"> (Neta &amp; Whalen, 2010).</w:t>
      </w:r>
      <w:r w:rsidR="00415B25">
        <w:t xml:space="preserve"> Additionally</w:t>
      </w:r>
      <w:r w:rsidR="003C5C8C">
        <w:t>, surprised facial expressions are more quickly detected in an emotional oddball paradigm among happy (positive) than angry (negative) faces (Neta et al., 2011), suggesting that surprised expressions are more readily perceived as similar to angry faces than happy faces</w:t>
      </w:r>
      <w:r w:rsidR="00415B25">
        <w:t>.</w:t>
      </w:r>
      <w:r w:rsidR="002D0958">
        <w:t xml:space="preserve"> </w:t>
      </w:r>
    </w:p>
    <w:p w14:paraId="7465B8C6" w14:textId="3E1ADD3E" w:rsidR="00D30C7B" w:rsidRDefault="00415B25">
      <w:pPr>
        <w:pStyle w:val="BodyText"/>
      </w:pPr>
      <w:r>
        <w:t xml:space="preserve">Conversely, other </w:t>
      </w:r>
      <w:r w:rsidR="0035400A">
        <w:t>research</w:t>
      </w:r>
      <w:r>
        <w:t xml:space="preserve"> support</w:t>
      </w:r>
      <w:r w:rsidR="0035400A">
        <w:t>s</w:t>
      </w:r>
      <w:r>
        <w:t xml:space="preserve"> the notion that positive interpretations rely on </w:t>
      </w:r>
      <w:r w:rsidR="00042A20">
        <w:t xml:space="preserve">a </w:t>
      </w:r>
      <w:r>
        <w:t xml:space="preserve">regulatory process. For instance, reaction time data show that individuals with </w:t>
      </w:r>
      <w:r w:rsidR="00042A20">
        <w:t xml:space="preserve">a </w:t>
      </w:r>
      <w:r>
        <w:t xml:space="preserve">more positive bias take longer to reach a valence judgment for surprised expressions than those with a more negative bias (Neta et al., 2009), suggesting a more time-intensive (regulatory) process for positive interpretations. </w:t>
      </w:r>
      <w:r w:rsidR="0035400A">
        <w:t xml:space="preserve">A recent study </w:t>
      </w:r>
      <w:del w:id="44" w:author="Nicholas Harp" w:date="2020-01-27T09:35:00Z">
        <w:r w:rsidR="0035400A" w:rsidDel="009D4D45">
          <w:delText xml:space="preserve">manipulated reaction times and </w:delText>
        </w:r>
      </w:del>
      <w:r w:rsidR="0035400A">
        <w:t xml:space="preserve">demonstrated that instructions to delay </w:t>
      </w:r>
      <w:del w:id="45" w:author="Nicholas Harp" w:date="2020-01-27T09:35:00Z">
        <w:r w:rsidR="0035400A" w:rsidDel="009D4D45">
          <w:delText xml:space="preserve">reaction times result </w:delText>
        </w:r>
      </w:del>
      <w:ins w:id="46" w:author="Nicholas Harp" w:date="2020-01-27T09:35:00Z">
        <w:r w:rsidR="009D4D45">
          <w:t>respon</w:t>
        </w:r>
      </w:ins>
      <w:ins w:id="47" w:author="Nicholas Harp" w:date="2020-01-29T13:23:00Z">
        <w:r w:rsidR="00AD4596">
          <w:t>ding</w:t>
        </w:r>
      </w:ins>
      <w:ins w:id="48" w:author="Nicholas Harp" w:date="2020-01-27T09:35:00Z">
        <w:r w:rsidR="009D4D45">
          <w:t xml:space="preserve"> during valence judgments of surprised expressions resulted </w:t>
        </w:r>
      </w:ins>
      <w:r w:rsidR="0035400A">
        <w:t xml:space="preserve">in a shift towards positivity for those with a </w:t>
      </w:r>
      <w:r w:rsidR="0035400A">
        <w:lastRenderedPageBreak/>
        <w:t xml:space="preserve">negative baseline bias (Neta &amp; Tong, 2016). </w:t>
      </w:r>
      <w:r>
        <w:t xml:space="preserve">Neuroimaging work has shown that ventromedial prefrontal cortex, a putative regulatory region, and amygdala actively are inversely correlated, and that participants with </w:t>
      </w:r>
      <w:r w:rsidR="00042A20">
        <w:t xml:space="preserve">a </w:t>
      </w:r>
      <w:r>
        <w:t>more negative valence bias show</w:t>
      </w:r>
      <w:r w:rsidR="00042A20">
        <w:t>ed greater</w:t>
      </w:r>
      <w:r>
        <w:t xml:space="preserve"> </w:t>
      </w:r>
      <w:r w:rsidR="00042A20">
        <w:t xml:space="preserve">amygdala </w:t>
      </w:r>
      <w:r>
        <w:t>activity while more positive participants show</w:t>
      </w:r>
      <w:r w:rsidR="00042A20">
        <w:t>ed greater ventromedial prefrontal cortex (</w:t>
      </w:r>
      <w:proofErr w:type="spellStart"/>
      <w:r w:rsidR="00042A20">
        <w:t>vmPFC</w:t>
      </w:r>
      <w:proofErr w:type="spellEnd"/>
      <w:r w:rsidR="00C55538">
        <w:t>)</w:t>
      </w:r>
      <w:r>
        <w:t xml:space="preserve"> activity (Kim, Somerville, Johnstone, Alexander, &amp; Whalen, 2003). More recently, Petro</w:t>
      </w:r>
      <w:ins w:id="49" w:author="Nicholas Harp" w:date="2020-01-27T09:37:00Z">
        <w:r w:rsidR="009D4D45">
          <w:t xml:space="preserve">, Tong, Henley, &amp; Neta </w:t>
        </w:r>
      </w:ins>
      <w:del w:id="50" w:author="Nicholas Harp" w:date="2020-01-27T09:37:00Z">
        <w:r w:rsidDel="009D4D45">
          <w:delText xml:space="preserve"> and colleagues </w:delText>
        </w:r>
      </w:del>
      <w:r>
        <w:t xml:space="preserve">(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7D6E760B" w14:textId="745EF8C0" w:rsidR="00D30C7B" w:rsidRDefault="00D30C7B" w:rsidP="00D30C7B">
      <w:pPr>
        <w:pStyle w:val="Heading2"/>
      </w:pPr>
      <w:r>
        <w:t>Cognitive loads and task interference</w:t>
      </w:r>
    </w:p>
    <w:p w14:paraId="5A60B751" w14:textId="46E5DAAA" w:rsidR="00EE5B07" w:rsidRPr="00EE5B07" w:rsidRDefault="00D30C7B" w:rsidP="0037699D">
      <w:pPr>
        <w:pStyle w:val="FirstParagraph"/>
      </w:pPr>
      <w:r>
        <w:t xml:space="preserve">In daily life, cognitive resources are </w:t>
      </w:r>
      <w:r w:rsidR="001B55B7">
        <w:t>limited</w:t>
      </w:r>
      <w:r w:rsidR="00360408">
        <w:t>,</w:t>
      </w:r>
      <w:r w:rsidR="00D74781">
        <w:t xml:space="preserve"> </w:t>
      </w:r>
      <w:r w:rsidR="008D44FD">
        <w:t>which can lead</w:t>
      </w:r>
      <w:r w:rsidR="00360408">
        <w:t xml:space="preserve"> </w:t>
      </w:r>
      <w:r w:rsidR="00FA5AA4">
        <w:t xml:space="preserve">to difficulty in </w:t>
      </w:r>
      <w:r w:rsidR="00285CB2">
        <w:t xml:space="preserve">effortful </w:t>
      </w:r>
      <w:r w:rsidR="00FA5AA4">
        <w:t>self-</w:t>
      </w:r>
      <w:r w:rsidR="00285CB2">
        <w:t>regulation</w:t>
      </w:r>
      <w:r w:rsidR="00C32B8F">
        <w:t xml:space="preserve"> </w:t>
      </w:r>
      <w:r w:rsidR="00285CB2">
        <w:t xml:space="preserve">of cognitive and affective processes </w:t>
      </w:r>
      <w:r w:rsidR="00D74781">
        <w:t>(</w:t>
      </w:r>
      <w:r w:rsidR="00360408">
        <w:t xml:space="preserve">Baumeister &amp; Heatherton, 1996; </w:t>
      </w:r>
      <w:r w:rsidR="001B55B7" w:rsidRPr="00D74781">
        <w:t>Kahneman</w:t>
      </w:r>
      <w:r w:rsidR="001B55B7">
        <w:t>, 1973;</w:t>
      </w:r>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r w:rsidR="00FA5AA4">
        <w:t>)</w:t>
      </w:r>
      <w:r>
        <w:t>. For example, imagine a student attending a lecture</w:t>
      </w:r>
      <w:ins w:id="51" w:author="Nicholas Harp" w:date="2020-01-27T09:38:00Z">
        <w:r w:rsidR="00E17E1A">
          <w:t xml:space="preserve"> while engaging in a text message conversation with a friend</w:t>
        </w:r>
      </w:ins>
      <w:r>
        <w:t xml:space="preserve">. </w:t>
      </w:r>
      <w:ins w:id="52" w:author="Nicholas Harp" w:date="2020-01-27T09:38:00Z">
        <w:r w:rsidR="00E17E1A">
          <w:t>T</w:t>
        </w:r>
      </w:ins>
      <w:del w:id="53" w:author="Nicholas Harp" w:date="2020-01-27T09:38:00Z">
        <w:r w:rsidDel="00E17E1A">
          <w:delText>If t</w:delText>
        </w:r>
      </w:del>
      <w:r>
        <w:t xml:space="preserve">he student </w:t>
      </w:r>
      <w:ins w:id="54" w:author="Nicholas Harp" w:date="2020-01-27T09:38:00Z">
        <w:r w:rsidR="00E17E1A">
          <w:t>w</w:t>
        </w:r>
      </w:ins>
      <w:r>
        <w:t>i</w:t>
      </w:r>
      <w:ins w:id="55" w:author="Nicholas Harp" w:date="2020-01-27T09:39:00Z">
        <w:r w:rsidR="00E17E1A">
          <w:t>ll be</w:t>
        </w:r>
      </w:ins>
      <w:del w:id="56" w:author="Nicholas Harp" w:date="2020-01-27T09:38:00Z">
        <w:r w:rsidDel="00E17E1A">
          <w:delText>s</w:delText>
        </w:r>
      </w:del>
      <w:r>
        <w:t xml:space="preserve"> </w:t>
      </w:r>
      <w:del w:id="57" w:author="Nicholas Harp" w:date="2020-01-27T09:39:00Z">
        <w:r w:rsidDel="00E17E1A">
          <w:delText xml:space="preserve">frequently </w:delText>
        </w:r>
      </w:del>
      <w:r>
        <w:t>distracted by notifications</w:t>
      </w:r>
      <w:ins w:id="58" w:author="Nicholas Harp" w:date="2020-01-27T09:39:00Z">
        <w:r w:rsidR="00E17E1A">
          <w:t xml:space="preserve">, </w:t>
        </w:r>
      </w:ins>
      <w:del w:id="59" w:author="Nicholas Harp" w:date="2020-01-27T09:39:00Z">
        <w:r w:rsidDel="00E17E1A">
          <w:delText xml:space="preserve"> and</w:delText>
        </w:r>
      </w:del>
      <w:ins w:id="60" w:author="Nicholas Harp" w:date="2020-01-27T09:39:00Z">
        <w:r w:rsidR="00E17E1A">
          <w:t>thus</w:t>
        </w:r>
      </w:ins>
      <w:r>
        <w:t xml:space="preserve"> directing cognitive resources towards </w:t>
      </w:r>
      <w:ins w:id="61" w:author="Nicholas Harp" w:date="2020-01-27T09:39:00Z">
        <w:r w:rsidR="00E17E1A">
          <w:t xml:space="preserve">the </w:t>
        </w:r>
      </w:ins>
      <w:del w:id="62" w:author="Nicholas Harp" w:date="2020-01-27T09:39:00Z">
        <w:r w:rsidDel="00E17E1A">
          <w:delText xml:space="preserve">a text message </w:delText>
        </w:r>
      </w:del>
      <w:r>
        <w:t>conversation</w:t>
      </w:r>
      <w:ins w:id="63" w:author="Nicholas Harp" w:date="2020-01-27T09:39:00Z">
        <w:r w:rsidR="00E17E1A">
          <w:t xml:space="preserve"> and away from the lecture.</w:t>
        </w:r>
      </w:ins>
      <w:del w:id="64" w:author="Nicholas Harp" w:date="2020-01-27T09:39:00Z">
        <w:r w:rsidDel="00E17E1A">
          <w:delText>,</w:delText>
        </w:r>
      </w:del>
      <w:r>
        <w:t xml:space="preserve"> </w:t>
      </w:r>
      <w:ins w:id="65" w:author="Nicholas Harp" w:date="2020-01-27T09:39:00Z">
        <w:r w:rsidR="00E17E1A">
          <w:t xml:space="preserve">In turn, </w:t>
        </w:r>
      </w:ins>
      <w:del w:id="66" w:author="Nicholas Harp" w:date="2020-01-27T09:39:00Z">
        <w:r w:rsidDel="00E17E1A">
          <w:delText xml:space="preserve">then </w:delText>
        </w:r>
      </w:del>
      <w:r>
        <w:t xml:space="preserve">the student’s ability to understand and remember the lecture </w:t>
      </w:r>
      <w:r w:rsidR="002D0958">
        <w:t xml:space="preserve">material </w:t>
      </w:r>
      <w:r>
        <w:t xml:space="preserve">will </w:t>
      </w:r>
      <w:del w:id="67" w:author="Nicholas Harp" w:date="2020-01-27T09:40:00Z">
        <w:r w:rsidDel="00E17E1A">
          <w:delText xml:space="preserve">likely </w:delText>
        </w:r>
      </w:del>
      <w:r>
        <w:t>suffer.</w:t>
      </w:r>
      <w:r w:rsidR="006E4AE6">
        <w:t xml:space="preserve"> </w:t>
      </w:r>
      <w:r w:rsidR="004E39F9">
        <w:t>Directing cognitive resources</w:t>
      </w:r>
      <w:r w:rsidR="00285CB2">
        <w:t xml:space="preserve"> between</w:t>
      </w:r>
      <w:r w:rsidR="00FA5AA4">
        <w:t xml:space="preserve"> </w:t>
      </w:r>
      <w:r w:rsidR="00285CB2">
        <w:t xml:space="preserve">different </w:t>
      </w:r>
      <w:r w:rsidR="00FA5AA4">
        <w:t xml:space="preserve">tasks </w:t>
      </w:r>
      <w:r w:rsidR="004E39F9">
        <w:t xml:space="preserve">in this manner </w:t>
      </w:r>
      <w:r w:rsidR="00FA5AA4">
        <w:t>taxes</w:t>
      </w:r>
      <w:r w:rsidR="00E550C4">
        <w:t xml:space="preserve"> </w:t>
      </w:r>
      <w:r w:rsidR="001B3916">
        <w:t>an</w:t>
      </w:r>
      <w:r w:rsidR="004E39F9">
        <w:t xml:space="preserve"> </w:t>
      </w:r>
      <w:r w:rsidR="0002268A">
        <w:t xml:space="preserve">already </w:t>
      </w:r>
      <w:r w:rsidR="00E550C4" w:rsidRPr="00EA7C05">
        <w:t xml:space="preserve">limited pool of </w:t>
      </w:r>
      <w:r w:rsidR="00CB43C6" w:rsidRPr="00EA7C05">
        <w:t>cognitive</w:t>
      </w:r>
      <w:r w:rsidR="004E39F9">
        <w:t xml:space="preserve"> resources</w:t>
      </w:r>
      <w:r w:rsidR="009A6AAC">
        <w:t xml:space="preserve"> (</w:t>
      </w:r>
      <w:r w:rsidR="00B91786">
        <w:t xml:space="preserve">Baumeister &amp; Heatherton, 1996; </w:t>
      </w:r>
      <w:r w:rsidR="00D74781">
        <w:t>Kahneman, 1973</w:t>
      </w:r>
      <w:r w:rsidR="0002268A" w:rsidRPr="00EA7C05">
        <w:t>)</w:t>
      </w:r>
      <w:r w:rsidR="0002268A" w:rsidRPr="00203FC9">
        <w:t>.</w:t>
      </w:r>
      <w:r w:rsidR="004E39F9">
        <w:t xml:space="preserve"> </w:t>
      </w:r>
      <w:r>
        <w:t xml:space="preserve">Indeed, cognitive resource competition leads to a phenomenon known as cognitive load, which </w:t>
      </w:r>
      <w:r>
        <w:lastRenderedPageBreak/>
        <w:t>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r w:rsidR="00EA7C05">
        <w:t>cognitively demanding</w:t>
      </w:r>
      <w:r>
        <w:t xml:space="preserve"> tasks,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r w:rsidR="0037699D">
        <w:t>; Mather &amp; Knight, 2005; Knight et al., 2007</w:t>
      </w:r>
      <w:r>
        <w:t xml:space="preserve">). </w:t>
      </w:r>
      <w:r w:rsidR="00B63492">
        <w:t xml:space="preserve">For instance, </w:t>
      </w:r>
      <w:r w:rsidR="00272132">
        <w:t xml:space="preserve">reducing cognitive load (e.g., through integration of diagrams and text information to reduce split-attention) facilitates </w:t>
      </w:r>
      <w:del w:id="68" w:author="Nicholas Harp" w:date="2020-01-27T09:40:00Z">
        <w:r w:rsidR="00272132" w:rsidDel="00E17E1A">
          <w:delText xml:space="preserve">better </w:delText>
        </w:r>
      </w:del>
      <w:r w:rsidR="00272132">
        <w:t xml:space="preserve">learning of </w:t>
      </w:r>
      <w:r w:rsidR="00272132" w:rsidRPr="00023423">
        <w:t xml:space="preserve">complex topics (e.g., geometry, physics, and anatomy) which already have intrinsic cognitive demands (Chandler &amp; </w:t>
      </w:r>
      <w:proofErr w:type="spellStart"/>
      <w:r w:rsidR="00272132" w:rsidRPr="00023423">
        <w:t>Sweller</w:t>
      </w:r>
      <w:proofErr w:type="spellEnd"/>
      <w:r w:rsidR="00272132" w:rsidRPr="00023423">
        <w:t>, 1991)</w:t>
      </w:r>
      <w:r w:rsidR="00B63492" w:rsidRPr="00023423">
        <w:t xml:space="preserve">. </w:t>
      </w:r>
      <w:r w:rsidR="00352DC8" w:rsidRPr="00023423">
        <w:t xml:space="preserve">The </w:t>
      </w:r>
      <w:r w:rsidR="00C91892" w:rsidRPr="00023423">
        <w:t xml:space="preserve">affective </w:t>
      </w:r>
      <w:r w:rsidR="00352DC8" w:rsidRPr="00023423">
        <w:t xml:space="preserve">qualities of cognitive load also matter, as performance on a deductive reasoning task, in which participants assessed the logic of a conclusion given some provided premises, was worse </w:t>
      </w:r>
      <w:r w:rsidR="00890073" w:rsidRPr="00023423">
        <w:t>when the premises included</w:t>
      </w:r>
      <w:r w:rsidR="00352DC8" w:rsidRPr="00023423">
        <w:t xml:space="preserve"> emotional</w:t>
      </w:r>
      <w:r w:rsidR="001C3B4D" w:rsidRPr="00023423">
        <w:t xml:space="preserve"> words</w:t>
      </w:r>
      <w:r w:rsidR="00352DC8" w:rsidRPr="00023423">
        <w:t xml:space="preserve"> (e.g., there are torturers who are introverts, introverts do not hurt people, no torturers hurt people) rather than </w:t>
      </w:r>
      <w:r w:rsidR="001C3B4D" w:rsidRPr="00023423">
        <w:t>emotionally neutral words</w:t>
      </w:r>
      <w:r w:rsidR="00352DC8" w:rsidRPr="00023423">
        <w:t xml:space="preserve"> (e.g., the sky is blue, blue is not green, the sky is green</w:t>
      </w:r>
      <w:r w:rsidR="00C91892" w:rsidRPr="00023423">
        <w:t xml:space="preserve">; </w:t>
      </w:r>
      <w:proofErr w:type="spellStart"/>
      <w:r w:rsidR="00352DC8" w:rsidRPr="00023423">
        <w:t>Trémolière</w:t>
      </w:r>
      <w:proofErr w:type="spellEnd"/>
      <w:r w:rsidR="00352DC8" w:rsidRPr="00023423">
        <w:t xml:space="preserve">, Gagnon, &amp; Blanchette, 2016). </w:t>
      </w:r>
      <w:r w:rsidR="00382CF3" w:rsidRPr="00023423">
        <w:t>These studies highlight the susceptibility</w:t>
      </w:r>
      <w:r w:rsidR="00382CF3">
        <w:t xml:space="preserve"> of cognitive processes to cognitive load, as well as the importance of load characteristics (i.e., emotional vs. non-emotional qualities)</w:t>
      </w:r>
    </w:p>
    <w:p w14:paraId="2CD28212" w14:textId="61476C44" w:rsidR="00D30C7B" w:rsidRDefault="00D902D7" w:rsidP="00390FA0">
      <w:pPr>
        <w:pStyle w:val="FirstParagraph"/>
      </w:pPr>
      <w:r w:rsidRPr="00203FC9">
        <w:t>Further</w:t>
      </w:r>
      <w:r w:rsidR="003776C9">
        <w:t>, c</w:t>
      </w:r>
      <w:r w:rsidR="00D30C7B">
        <w:t>ognitive</w:t>
      </w:r>
      <w:r w:rsidR="008D44FD">
        <w:t>ly</w:t>
      </w:r>
      <w:r w:rsidR="00D30C7B">
        <w:t xml:space="preserve"> demand</w:t>
      </w:r>
      <w:r w:rsidR="008D44FD">
        <w:t>ing tasks</w:t>
      </w:r>
      <w:r w:rsidR="00D30C7B">
        <w:t xml:space="preserve"> often interact with concurrent affective processes (e.g., face categorization, subjective emotional experience), perhaps as a result of a shared resource pool for these processes</w:t>
      </w:r>
      <w:r w:rsidR="00B63492">
        <w:t xml:space="preserve"> (Ahmed, 2018, Blair et al., 2007</w:t>
      </w:r>
      <w:r w:rsidR="00CE3723">
        <w:t xml:space="preserve">; </w:t>
      </w:r>
      <w:proofErr w:type="spellStart"/>
      <w:r w:rsidR="00CE3723">
        <w:t>Muraven</w:t>
      </w:r>
      <w:proofErr w:type="spellEnd"/>
      <w:r w:rsidR="00CE3723">
        <w:t>, Tice, &amp; Baumeister, 1998</w:t>
      </w:r>
      <w:r w:rsidR="0037699D">
        <w:t>; Mather &amp; Knight, 2005; Knight et al., 2007</w:t>
      </w:r>
      <w:r w:rsidR="00B63492">
        <w:t>)</w:t>
      </w:r>
      <w:r w:rsidR="00D30C7B">
        <w:t xml:space="preserve">. For instance, Ahmed (2018) showed that performance on a facial expression categorization task suffers when participants are under high cognitive load. </w:t>
      </w:r>
      <w:r w:rsidR="00EC5C2E">
        <w:t>Additionally,</w:t>
      </w:r>
      <w:r w:rsidR="00D30C7B">
        <w:t xml:space="preserve"> cognitive load </w:t>
      </w:r>
      <w:r w:rsidR="00EC5C2E">
        <w:t xml:space="preserve">has been linked </w:t>
      </w:r>
      <w:r w:rsidR="00D30C7B">
        <w:t xml:space="preserve">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For example, higher loads during a working memory task </w:t>
      </w:r>
      <w:r w:rsidR="00741BF7">
        <w:t xml:space="preserve">(Van </w:t>
      </w:r>
      <w:proofErr w:type="spellStart"/>
      <w:r w:rsidR="00741BF7">
        <w:t>Dillen</w:t>
      </w:r>
      <w:proofErr w:type="spellEnd"/>
      <w:r w:rsidR="00741BF7">
        <w:t xml:space="preserve"> et al., 2009) and increased cognitive demands (Blair et al., </w:t>
      </w:r>
      <w:r w:rsidR="00741BF7">
        <w:lastRenderedPageBreak/>
        <w:t xml:space="preserve">2007) </w:t>
      </w:r>
      <w:r w:rsidR="00D30C7B">
        <w:t xml:space="preserve">reduce subjective emotional experience, as well as </w:t>
      </w:r>
      <w:r w:rsidR="00741BF7">
        <w:t xml:space="preserve">brain responses to emotion (i.e., </w:t>
      </w:r>
      <w:r w:rsidR="00D30C7B">
        <w:t xml:space="preserve">amygdala and inferior frontal gyrus activation). </w:t>
      </w:r>
      <w:del w:id="69" w:author="Nicholas Harp" w:date="2020-01-30T10:35:00Z">
        <w:r w:rsidR="00FC446F" w:rsidDel="0081299C">
          <w:delText xml:space="preserve">This </w:delText>
        </w:r>
        <w:r w:rsidR="00741BF7" w:rsidDel="0081299C">
          <w:delText xml:space="preserve">study </w:delText>
        </w:r>
        <w:r w:rsidR="00FC446F" w:rsidDel="0081299C">
          <w:delText>also</w:delText>
        </w:r>
        <w:r w:rsidR="00F40519" w:rsidDel="0081299C">
          <w:delText xml:space="preserve"> showed </w:delText>
        </w:r>
      </w:del>
      <w:ins w:id="70" w:author="Nicholas Harp" w:date="2020-01-30T10:35:00Z">
        <w:r w:rsidR="0081299C">
          <w:t xml:space="preserve">Additionally, there is </w:t>
        </w:r>
      </w:ins>
      <w:r w:rsidR="00F40519">
        <w:t>evidence that behavioral performance of a cognitively demanding task (i.e., Stroop task) suffer</w:t>
      </w:r>
      <w:r w:rsidR="00FC446F">
        <w:t>s</w:t>
      </w:r>
      <w:r w:rsidR="00F40519">
        <w:t xml:space="preserve"> during trials with emotional</w:t>
      </w:r>
      <w:r w:rsidR="001C3B4D">
        <w:t xml:space="preserve"> </w:t>
      </w:r>
      <w:r w:rsidR="00F40519">
        <w:t>distractors</w:t>
      </w:r>
      <w:r w:rsidR="00741BF7">
        <w:t xml:space="preserve"> (Blair et al., 2007)</w:t>
      </w:r>
      <w:r w:rsidR="00F40519">
        <w:t xml:space="preserve">. </w:t>
      </w:r>
      <w:r w:rsidR="00EC5C2E">
        <w:t xml:space="preserve">Other work </w:t>
      </w:r>
      <w:r w:rsidR="00830FF6">
        <w:t xml:space="preserve">has </w:t>
      </w:r>
      <w:r w:rsidR="00EC5C2E">
        <w:t>demonstrated the negative effects of cognitive load on affective bias in older adults, showing that cognitively demanding tasks (e.g., distraction during memory encoding) reduce</w:t>
      </w:r>
      <w:r w:rsidR="00830FF6">
        <w:t>s</w:t>
      </w:r>
      <w:r w:rsidR="00EC5C2E">
        <w:t xml:space="preserve"> age-related positivity bias (Mather &amp; Knight, 2005; Knight et al., 2007). </w:t>
      </w:r>
      <w:r w:rsidR="00D30C7B">
        <w:t>Together, these effects suggest an overlap between cognitive demands and emotional processes, with high cognitive demands interfering with typical emotion processing.</w:t>
      </w:r>
    </w:p>
    <w:p w14:paraId="35E969E6" w14:textId="456781CF" w:rsidR="009A6C6F" w:rsidRDefault="00741BF7" w:rsidP="00D30C7B">
      <w:pPr>
        <w:pStyle w:val="BodyText"/>
        <w:rPr>
          <w:ins w:id="71" w:author="Nicholas Harp" w:date="2020-01-15T12:50:00Z"/>
        </w:rPr>
      </w:pPr>
      <w:r>
        <w:t xml:space="preserve">Given the initial negativity hypothesis, </w:t>
      </w:r>
      <w:del w:id="72" w:author="Nicholas Harp" w:date="2020-01-27T09:43:00Z">
        <w:r w:rsidDel="00946433">
          <w:delText xml:space="preserve">we would have predicted that </w:delText>
        </w:r>
      </w:del>
      <w:r>
        <w:t xml:space="preserve">cognitive </w:t>
      </w:r>
      <w:r w:rsidR="007E25FA">
        <w:t xml:space="preserve">load, specifically one which taxes the same resources used for emotion regulation, </w:t>
      </w:r>
      <w:del w:id="73" w:author="Nicholas Harp" w:date="2020-01-27T09:43:00Z">
        <w:r w:rsidDel="00946433">
          <w:delText xml:space="preserve">would </w:delText>
        </w:r>
      </w:del>
      <w:ins w:id="74" w:author="Nicholas Harp" w:date="2020-01-27T09:43:00Z">
        <w:r w:rsidR="00946433">
          <w:t xml:space="preserve">should </w:t>
        </w:r>
      </w:ins>
      <w:r>
        <w:t xml:space="preserve">result in a more negative valence bias. </w:t>
      </w:r>
      <w:r w:rsidR="00D30C7B">
        <w:t xml:space="preserve">Previous work </w:t>
      </w:r>
      <w:ins w:id="75" w:author="Nicholas Harp" w:date="2020-01-27T09:43:00Z">
        <w:r w:rsidR="00946433">
          <w:t xml:space="preserve">has </w:t>
        </w:r>
      </w:ins>
      <w:r w:rsidR="00A936BB">
        <w:t xml:space="preserve">revealed, in contrast, </w:t>
      </w:r>
      <w:r w:rsidR="00D30C7B">
        <w:t xml:space="preserve">no effect of load on subjective interpretations of surprised expressions, </w:t>
      </w:r>
      <w:r w:rsidR="003457CB">
        <w:t xml:space="preserve">but </w:t>
      </w:r>
      <w:r w:rsidR="00D30C7B">
        <w:t xml:space="preserve">participants did show altered </w:t>
      </w:r>
      <w:r w:rsidR="005B7BEC">
        <w:t xml:space="preserve">response (computer mouse) </w:t>
      </w:r>
      <w:r w:rsidR="00D30C7B">
        <w:t>trajectories, such that mouse movements were less drawn towards the</w:t>
      </w:r>
      <w:r w:rsidR="003F7902">
        <w:t>ir</w:t>
      </w:r>
      <w:r w:rsidR="00D30C7B">
        <w:t xml:space="preserve"> </w:t>
      </w:r>
      <w:r w:rsidR="00083EDB">
        <w:t>modal</w:t>
      </w:r>
      <w:r w:rsidR="005B7BEC">
        <w:t xml:space="preserve"> </w:t>
      </w:r>
      <w:r w:rsidR="00D30C7B">
        <w:t>response option (</w:t>
      </w:r>
      <w:r w:rsidR="007E25FA">
        <w:t>e.g</w:t>
      </w:r>
      <w:r w:rsidR="00D30C7B">
        <w:t>., positive</w:t>
      </w:r>
      <w:r w:rsidR="007E25FA">
        <w:t xml:space="preserve"> ratings for individuals with a positive bias;</w:t>
      </w:r>
      <w:r w:rsidR="00D30C7B">
        <w:t xml:space="preserve"> </w:t>
      </w:r>
      <w:proofErr w:type="spellStart"/>
      <w:r w:rsidR="00D30C7B">
        <w:t>Mattek</w:t>
      </w:r>
      <w:proofErr w:type="spellEnd"/>
      <w:r w:rsidR="00D30C7B">
        <w:t xml:space="preserve">, Whalen, Berkowitz, &amp; Freeman, 2016).  </w:t>
      </w:r>
      <w:r w:rsidR="002169AF">
        <w:t>That is</w:t>
      </w:r>
      <w:r w:rsidR="005B7BEC">
        <w:t xml:space="preserve">, </w:t>
      </w:r>
      <w:r w:rsidR="002169AF">
        <w:t xml:space="preserve">the cognitive load did not interfere with the tendency to interpret surprised expressions as positive or negative, but instead interfered with the cognitive-motor dynamics of </w:t>
      </w:r>
      <w:r w:rsidR="002169AF">
        <w:rPr>
          <w:i/>
          <w:iCs/>
        </w:rPr>
        <w:t xml:space="preserve">how </w:t>
      </w:r>
      <w:r w:rsidR="002169AF">
        <w:t>one arrived at a response</w:t>
      </w:r>
      <w:r w:rsidR="005B7BEC">
        <w:t xml:space="preserve">. </w:t>
      </w:r>
    </w:p>
    <w:p w14:paraId="22D4C3E8" w14:textId="7D3D5B6D" w:rsidR="00D30C7B" w:rsidRDefault="00D30C7B" w:rsidP="00D30C7B">
      <w:pPr>
        <w:pStyle w:val="BodyText"/>
      </w:pPr>
      <w:r>
        <w:t xml:space="preserve">One potential explanation for the null effect of load on ratings is the domain-specificity of the cognitive load. </w:t>
      </w:r>
      <w:r w:rsidR="005B7BEC">
        <w:t>In other words, some research has</w:t>
      </w:r>
      <w:r>
        <w:t xml:space="preserve"> shown</w:t>
      </w:r>
      <w:r w:rsidR="002169AF">
        <w:t xml:space="preserve"> that </w:t>
      </w:r>
      <w:r w:rsidR="00F56DC5">
        <w:t>one</w:t>
      </w:r>
      <w:r w:rsidR="002169AF">
        <w:t xml:space="preserve"> </w:t>
      </w:r>
      <w:r w:rsidR="00F56DC5">
        <w:t xml:space="preserve">task (i.e., Stroop task) can recruit different brain regions depending upon the emotional properties of the task </w:t>
      </w:r>
      <w:r w:rsidR="00522573">
        <w:t xml:space="preserve">and </w:t>
      </w:r>
      <w:r w:rsidR="00F56DC5">
        <w:t>stimuli</w:t>
      </w:r>
      <w:r w:rsidR="00522573">
        <w:t xml:space="preserve"> (i.e., gender judgments of neutral faces vs. expression judgments of emotional faces)</w:t>
      </w:r>
      <w:r w:rsidR="00F56DC5">
        <w:t>, highlighting the</w:t>
      </w:r>
      <w:r>
        <w:t xml:space="preserve"> dissociable processing of emotional and non-emotional stimuli </w:t>
      </w:r>
      <w:r w:rsidR="00F56DC5">
        <w:t>within</w:t>
      </w:r>
      <w:r w:rsidR="004417F3">
        <w:t xml:space="preserve"> similar</w:t>
      </w:r>
      <w:r w:rsidR="00F56DC5">
        <w:t xml:space="preserve"> task</w:t>
      </w:r>
      <w:r w:rsidR="004417F3">
        <w:t>s</w:t>
      </w:r>
      <w:r w:rsidR="00F56DC5">
        <w:t xml:space="preserve"> </w:t>
      </w:r>
      <w:r>
        <w:t>(</w:t>
      </w:r>
      <w:proofErr w:type="spellStart"/>
      <w:r>
        <w:t>Egner</w:t>
      </w:r>
      <w:proofErr w:type="spellEnd"/>
      <w:r>
        <w:t xml:space="preserve">, </w:t>
      </w:r>
      <w:proofErr w:type="spellStart"/>
      <w:r>
        <w:t>Etkin</w:t>
      </w:r>
      <w:proofErr w:type="spellEnd"/>
      <w:r>
        <w:t xml:space="preserve">, Gale, &amp; Hirsch, 2008). Critically, </w:t>
      </w:r>
      <w:proofErr w:type="spellStart"/>
      <w:r>
        <w:t>Mattek</w:t>
      </w:r>
      <w:proofErr w:type="spellEnd"/>
      <w:r>
        <w:t xml:space="preserve"> and colleagues (2016) used non-</w:t>
      </w:r>
      <w:r>
        <w:lastRenderedPageBreak/>
        <w:t>emotional stimuli (i.e., number sequence) in their manipulation of cognitive load during interpretations of surprised facial expressions. The cognitive demand required for maintaining emotional</w:t>
      </w:r>
      <w:r w:rsidR="00536268">
        <w:t xml:space="preserve"> (but perhaps not non-emotional)</w:t>
      </w:r>
      <w:r>
        <w:t xml:space="preserve"> information in working memory may </w:t>
      </w:r>
      <w:r w:rsidR="00536268">
        <w:t xml:space="preserve">be necessary for </w:t>
      </w:r>
      <w:r>
        <w:t>tax</w:t>
      </w:r>
      <w:r w:rsidR="00536268">
        <w:t>ing</w:t>
      </w:r>
      <w:r>
        <w:t xml:space="preserve"> resources used for emotion regulation. </w:t>
      </w:r>
    </w:p>
    <w:p w14:paraId="576C6D2D" w14:textId="77777777" w:rsidR="00D30C7B" w:rsidRDefault="00D30C7B" w:rsidP="00D30C7B">
      <w:pPr>
        <w:pStyle w:val="Heading2"/>
      </w:pPr>
      <w:r>
        <w:t>The present study</w:t>
      </w:r>
    </w:p>
    <w:p w14:paraId="75A545A4" w14:textId="09EDAEDC" w:rsidR="00D30C7B" w:rsidRDefault="00D30C7B" w:rsidP="00D30C7B">
      <w:pPr>
        <w:pStyle w:val="FirstParagraph"/>
        <w:rPr>
          <w:ins w:id="76" w:author="Nicholas Harp" w:date="2020-01-29T13:27:00Z"/>
        </w:rPr>
      </w:pPr>
      <w:r>
        <w:t>In the present study we test</w:t>
      </w:r>
      <w:r w:rsidR="00536268">
        <w:t>ed</w:t>
      </w:r>
      <w:r>
        <w:t xml:space="preserve"> the effect</w:t>
      </w:r>
      <w:r w:rsidR="00536268">
        <w:t xml:space="preserve"> </w:t>
      </w:r>
      <w:r>
        <w:t>of high cognitive load</w:t>
      </w:r>
      <w:r w:rsidR="00536268">
        <w:t xml:space="preserve"> on valence bias, and directly compare the effects of load</w:t>
      </w:r>
      <w:r>
        <w:t xml:space="preserve"> </w:t>
      </w:r>
      <w:r w:rsidR="00536268">
        <w:t xml:space="preserve">that carries </w:t>
      </w:r>
      <w:r>
        <w:t xml:space="preserve">emotional </w:t>
      </w:r>
      <w:r w:rsidR="00536268">
        <w:t xml:space="preserve">versus </w:t>
      </w:r>
      <w:r>
        <w:t xml:space="preserve">non-emotional </w:t>
      </w:r>
      <w:r w:rsidR="00536268">
        <w:t>properties</w:t>
      </w:r>
      <w:r>
        <w:t xml:space="preserve">. </w:t>
      </w:r>
      <w:ins w:id="77" w:author="Nicholas Harp" w:date="2020-01-30T10:38:00Z">
        <w:r w:rsidR="0081299C">
          <w:t xml:space="preserve">In other words, we manipulated the emotional properties as well as the amount of material that participants needed to maintain in working memory while concurrently </w:t>
        </w:r>
      </w:ins>
      <w:ins w:id="78" w:author="Nicholas Harp" w:date="2020-01-30T10:39:00Z">
        <w:r w:rsidR="0081299C">
          <w:t xml:space="preserve">making valence judgments of facial expressions. </w:t>
        </w:r>
      </w:ins>
      <w:r w:rsidR="00536268">
        <w:t xml:space="preserve">First, we predict a null </w:t>
      </w:r>
      <w:del w:id="79" w:author="Nicholas Harp" w:date="2020-01-13T14:04:00Z">
        <w:r w:rsidR="004417F3" w:rsidDel="00C67810">
          <w:delText xml:space="preserve">main </w:delText>
        </w:r>
      </w:del>
      <w:r w:rsidR="00536268">
        <w:t xml:space="preserve">effect of load on valence bias (i.e., ratings of surprised faces will not differ under low versus high load), replicating </w:t>
      </w:r>
      <w:proofErr w:type="spellStart"/>
      <w:r w:rsidR="00536268">
        <w:t>Mattek</w:t>
      </w:r>
      <w:proofErr w:type="spellEnd"/>
      <w:r w:rsidR="00536268">
        <w:t xml:space="preserve"> </w:t>
      </w:r>
      <w:r w:rsidR="003119BB">
        <w:t>and colleagues</w:t>
      </w:r>
      <w:r w:rsidR="00536268">
        <w:t xml:space="preserve"> (20</w:t>
      </w:r>
      <w:r w:rsidR="00F56DC5">
        <w:t>16</w:t>
      </w:r>
      <w:r w:rsidR="00536268">
        <w:t>). Notably, w</w:t>
      </w:r>
      <w:r>
        <w:t xml:space="preserve">e expect to find a main effect of </w:t>
      </w:r>
      <w:del w:id="80" w:author="Nicholas Harp" w:date="2020-01-30T09:01:00Z">
        <w:r w:rsidDel="00AE5840">
          <w:delText xml:space="preserve">load </w:delText>
        </w:r>
      </w:del>
      <w:ins w:id="81" w:author="Nicholas Harp" w:date="2020-01-30T09:01:00Z">
        <w:r w:rsidR="00AE5840">
          <w:t xml:space="preserve">content </w:t>
        </w:r>
      </w:ins>
      <w:r w:rsidR="00536268">
        <w:t xml:space="preserve">type (emotional versus </w:t>
      </w:r>
      <w:r>
        <w:t>non-emotional</w:t>
      </w:r>
      <w:r w:rsidR="00536268">
        <w:t>)</w:t>
      </w:r>
      <w:r>
        <w:t xml:space="preserve"> on interpretations of surprise, such that interpretations made under emotional load are more negative than those made under non-emotional working memory loads. </w:t>
      </w:r>
      <w:ins w:id="82" w:author="Nicholas Harp" w:date="2020-01-15T13:13:00Z">
        <w:r w:rsidR="00876084">
          <w:t xml:space="preserve">This would suggest that emotional loads tap into </w:t>
        </w:r>
      </w:ins>
      <w:ins w:id="83" w:author="Nicholas Harp" w:date="2020-01-15T13:14:00Z">
        <w:r w:rsidR="00876084">
          <w:t xml:space="preserve">the same processes that are used during resolution of emotional ambiguity (e.g., regulatory resources used for positive interpretation may be engaged with the memory load leaving them unavailable for the valence judgment). </w:t>
        </w:r>
      </w:ins>
      <w:r>
        <w:t xml:space="preserve">Further, we predict an interaction effect, such that </w:t>
      </w:r>
      <w:r w:rsidR="00536268">
        <w:t xml:space="preserve">high </w:t>
      </w:r>
      <w:r>
        <w:t xml:space="preserve">emotional working memory load will result in more negative </w:t>
      </w:r>
      <w:proofErr w:type="spellStart"/>
      <w:r>
        <w:t>interpetations</w:t>
      </w:r>
      <w:proofErr w:type="spellEnd"/>
      <w:r>
        <w:t xml:space="preserve"> than </w:t>
      </w:r>
      <w:r w:rsidR="00536268">
        <w:t xml:space="preserve">low </w:t>
      </w:r>
      <w:r>
        <w:t>emotional working memory load.</w:t>
      </w:r>
      <w:ins w:id="84" w:author="Nicholas Harp" w:date="2020-01-15T13:12:00Z">
        <w:r w:rsidR="00876084">
          <w:t xml:space="preserve"> </w:t>
        </w:r>
      </w:ins>
    </w:p>
    <w:p w14:paraId="54A7EEE1" w14:textId="44958C69" w:rsidR="00B2555B" w:rsidRPr="00B2555B" w:rsidDel="00B2555B" w:rsidRDefault="00B2555B">
      <w:pPr>
        <w:pStyle w:val="BodyText"/>
        <w:rPr>
          <w:del w:id="85" w:author="Nicholas Harp" w:date="2020-01-29T13:27:00Z"/>
        </w:rPr>
        <w:pPrChange w:id="86" w:author="Nicholas Harp" w:date="2020-01-29T13:27:00Z">
          <w:pPr>
            <w:pStyle w:val="FirstParagraph"/>
          </w:pPr>
        </w:pPrChange>
      </w:pPr>
    </w:p>
    <w:p w14:paraId="4F14B643" w14:textId="77777777" w:rsidR="00E75F14" w:rsidRDefault="00C95E64">
      <w:pPr>
        <w:pStyle w:val="Heading1"/>
      </w:pPr>
      <w:bookmarkStart w:id="87" w:name="methods"/>
      <w:bookmarkEnd w:id="3"/>
      <w:r>
        <w:t>Methods</w:t>
      </w:r>
      <w:bookmarkEnd w:id="87"/>
    </w:p>
    <w:p w14:paraId="68A0FE0E" w14:textId="77777777" w:rsidR="00E75F14" w:rsidRDefault="00C95E64">
      <w:pPr>
        <w:pStyle w:val="Heading2"/>
      </w:pPr>
      <w:bookmarkStart w:id="88" w:name="participants"/>
      <w:r>
        <w:t>Participants</w:t>
      </w:r>
      <w:bookmarkEnd w:id="88"/>
    </w:p>
    <w:p w14:paraId="033F5780" w14:textId="3B9A125C"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del w:id="89" w:author="Nicholas Harp" w:date="2020-01-30T10:42:00Z">
        <w:r w:rsidDel="00D872A2">
          <w:delText xml:space="preserve">eight </w:delText>
        </w:r>
      </w:del>
      <w:ins w:id="90" w:author="Nicholas Harp" w:date="2020-01-30T10:42:00Z">
        <w:r w:rsidR="00D872A2">
          <w:t xml:space="preserve">nine </w:t>
        </w:r>
      </w:ins>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2A9986B2" w:rsidR="00E75F14" w:rsidRDefault="00C95E64">
      <w:pPr>
        <w:pStyle w:val="Heading2"/>
      </w:pPr>
      <w:bookmarkStart w:id="91" w:name="material"/>
      <w:del w:id="92" w:author="Nicholas Harp" w:date="2020-01-30T08:57:00Z">
        <w:r w:rsidDel="00F87B70">
          <w:delText>Material</w:delText>
        </w:r>
      </w:del>
      <w:bookmarkEnd w:id="91"/>
      <w:ins w:id="93" w:author="Nicholas Harp" w:date="2020-01-30T08:57:00Z">
        <w:r w:rsidR="00F87B70">
          <w:t>Stimuli and procedure</w:t>
        </w:r>
      </w:ins>
    </w:p>
    <w:p w14:paraId="698AFB59" w14:textId="7EA28B95" w:rsidR="00E75F14" w:rsidDel="00F87B70" w:rsidRDefault="00C95E64" w:rsidP="00415B61">
      <w:pPr>
        <w:pStyle w:val="Heading3"/>
        <w:framePr w:wrap="around"/>
        <w:ind w:firstLine="0"/>
        <w:rPr>
          <w:del w:id="94" w:author="Nicholas Harp" w:date="2020-01-30T08:57:00Z"/>
        </w:rPr>
      </w:pPr>
      <w:bookmarkStart w:id="95" w:name="stimuli"/>
      <w:del w:id="96" w:author="Nicholas Harp" w:date="2020-01-30T08:57:00Z">
        <w:r w:rsidDel="00F87B70">
          <w:delText>Stimuli</w:delText>
        </w:r>
        <w:bookmarkEnd w:id="95"/>
      </w:del>
    </w:p>
    <w:p w14:paraId="13D969F7" w14:textId="24851651" w:rsidR="00E75F14" w:rsidDel="005E1C74" w:rsidRDefault="00C95E64">
      <w:pPr>
        <w:pStyle w:val="FirstParagraph"/>
        <w:rPr>
          <w:del w:id="97" w:author="Nicholas Harp" w:date="2020-01-30T08:56:00Z"/>
        </w:rPr>
      </w:pPr>
      <w:moveFromRangeStart w:id="98" w:author="Nicholas Harp" w:date="2020-01-30T08:54:00Z" w:name="move31266913"/>
      <w:moveFrom w:id="99" w:author="Nicholas Harp" w:date="2020-01-30T08:54:00Z">
        <w:del w:id="100" w:author="Nicholas Harp" w:date="2020-01-30T08:56:00Z">
          <w:r w:rsidDel="005E1C74">
            <w:delTex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w:delText>
          </w:r>
        </w:del>
      </w:moveFrom>
      <w:moveFromRangeEnd w:id="98"/>
      <w:del w:id="101" w:author="Nicholas Harp" w:date="2020-01-30T08:56:00Z">
        <w:r w:rsidDel="005E1C74">
          <w:delText xml:space="preserve">The scene stimuli were selected from the International Affective Picture System (Lang, Bradley, &amp; Cuthbert, 2008). </w:delText>
        </w:r>
      </w:del>
      <w:del w:id="102" w:author="Nicholas Harp" w:date="2020-01-30T08:53:00Z">
        <w:r w:rsidDel="005E1C74">
          <w:delText xml:space="preserve">A total of 288 scenes (72 positive, 72 negative, and 144 neutral) were selected for </w:delText>
        </w:r>
      </w:del>
      <w:del w:id="103" w:author="Nicholas Harp" w:date="2020-01-27T10:54:00Z">
        <w:r w:rsidDel="00972E01">
          <w:delText xml:space="preserve">the </w:delText>
        </w:r>
      </w:del>
      <w:del w:id="104" w:author="Nicholas Harp" w:date="2020-01-30T08:53:00Z">
        <w:r w:rsidDel="005E1C74">
          <w:delText xml:space="preserve">image matrices. The positive and negative images did not differ </w:delText>
        </w:r>
        <w:r w:rsidR="00F17A97" w:rsidDel="005E1C74">
          <w:delText xml:space="preserve">in </w:delText>
        </w:r>
        <w:r w:rsidDel="005E1C74">
          <w:delText xml:space="preserve">arousal (Z = -0.23, p = 0.82). </w:delText>
        </w:r>
      </w:del>
    </w:p>
    <w:p w14:paraId="16C2DA09" w14:textId="39777AFA" w:rsidR="00E75F14" w:rsidDel="00F87B70" w:rsidRDefault="00C95E64">
      <w:pPr>
        <w:pStyle w:val="Heading2"/>
        <w:rPr>
          <w:del w:id="105" w:author="Nicholas Harp" w:date="2020-01-30T08:57:00Z"/>
        </w:rPr>
      </w:pPr>
      <w:bookmarkStart w:id="106" w:name="procedure"/>
      <w:del w:id="107" w:author="Nicholas Harp" w:date="2020-01-30T08:57:00Z">
        <w:r w:rsidDel="00F87B70">
          <w:delText>Procedure</w:delText>
        </w:r>
        <w:bookmarkEnd w:id="106"/>
      </w:del>
    </w:p>
    <w:p w14:paraId="55A13860" w14:textId="540CA424" w:rsidR="005E1C74" w:rsidRDefault="00C95E64" w:rsidP="005E1C74">
      <w:pPr>
        <w:pStyle w:val="FirstParagraph"/>
        <w:rPr>
          <w:ins w:id="108" w:author="Nicholas Harp" w:date="2020-01-30T08:53:00Z"/>
        </w:rPr>
      </w:pPr>
      <w:r>
        <w:t xml:space="preserve">After arriving at the lab, participants provided informed consent prior to completing the task. </w:t>
      </w:r>
      <w:ins w:id="109" w:author="Nicholas Harp" w:date="2020-01-30T08:51:00Z">
        <w:r w:rsidR="005E1C74">
          <w:t>Participants then completed the task, which included 144</w:t>
        </w:r>
        <w:r w:rsidR="005E1C74">
          <w:rPr>
            <w:rStyle w:val="FootnoteReference"/>
          </w:rPr>
          <w:footnoteReference w:id="1"/>
        </w:r>
        <w:r w:rsidR="005E1C74">
          <w:t xml:space="preserve"> trials in which </w:t>
        </w:r>
      </w:ins>
      <w:ins w:id="114" w:author="Nicholas Harp" w:date="2020-01-30T08:52:00Z">
        <w:r w:rsidR="005E1C74">
          <w:t>an image matrix, face, and single image memory probe were presented</w:t>
        </w:r>
      </w:ins>
      <w:ins w:id="115" w:author="Nicholas Harp" w:date="2020-01-30T08:51:00Z">
        <w:r w:rsidR="005E1C74">
          <w:t>. T</w:t>
        </w:r>
      </w:ins>
      <w:ins w:id="116" w:author="Nicholas Harp" w:date="2020-01-29T14:32:00Z">
        <w:r w:rsidR="00A06813">
          <w:t xml:space="preserve">he experimenter guided participants through a practice </w:t>
        </w:r>
      </w:ins>
      <w:ins w:id="117" w:author="Nicholas Harp" w:date="2020-01-29T14:33:00Z">
        <w:r w:rsidR="00A06813">
          <w:t>face rating and memory probe t</w:t>
        </w:r>
      </w:ins>
      <w:ins w:id="118" w:author="Nicholas Harp" w:date="2020-01-29T14:34:00Z">
        <w:r w:rsidR="00A06813">
          <w:t>rial</w:t>
        </w:r>
      </w:ins>
      <w:ins w:id="119" w:author="Nicholas Harp" w:date="2020-01-29T14:35:00Z">
        <w:r w:rsidR="00A06813">
          <w:t xml:space="preserve">. The trials were self-initiated; that is, the participant initiated each trial at their own pace by clicking </w:t>
        </w:r>
      </w:ins>
      <w:ins w:id="120" w:author="Nicholas Harp" w:date="2020-01-29T14:36:00Z">
        <w:r w:rsidR="00A06813">
          <w:t>the</w:t>
        </w:r>
      </w:ins>
      <w:ins w:id="121" w:author="Nicholas Harp" w:date="2020-01-30T08:52:00Z">
        <w:r w:rsidR="005E1C74">
          <w:t xml:space="preserve"> “start” button at the bottom of the screen</w:t>
        </w:r>
      </w:ins>
      <w:ins w:id="122" w:author="Nicholas Harp" w:date="2020-01-29T14:35:00Z">
        <w:r w:rsidR="00A06813">
          <w:t xml:space="preserve">. After initiating the trial, a fixation cross appeared (1000 </w:t>
        </w:r>
        <w:proofErr w:type="spellStart"/>
        <w:r w:rsidR="00A06813">
          <w:t>ms</w:t>
        </w:r>
        <w:proofErr w:type="spellEnd"/>
        <w:r w:rsidR="00A06813">
          <w:t xml:space="preserve">), then participants viewed an image matrix which the participants were instructed to remember for the duration of the trial (i.e., until the memory probe portion of the trial). The image matrices were designed to induce either low (two images) or high (six images) cognitive load with either non-emotional or emotional </w:t>
        </w:r>
        <w:r w:rsidR="00A06813">
          <w:lastRenderedPageBreak/>
          <w:t>properties (Figure 1).</w:t>
        </w:r>
        <w:r w:rsidR="00A06813" w:rsidRPr="004963AE">
          <w:t xml:space="preserve"> </w:t>
        </w:r>
      </w:ins>
      <w:ins w:id="123" w:author="Nicholas Harp" w:date="2020-01-30T08:54:00Z">
        <w:r w:rsidR="005E1C74">
          <w:t>A total of 288 scenes (72 positive, 72 negative, and 144 neutral) were selected</w:t>
        </w:r>
      </w:ins>
      <w:ins w:id="124" w:author="Nicholas Harp" w:date="2020-01-30T08:56:00Z">
        <w:r w:rsidR="005E1C74">
          <w:t xml:space="preserve"> from the International Affective Picture System (Lang, Bradley, &amp; Cuthbert, 2008)</w:t>
        </w:r>
        <w:del w:id="125" w:author="Nicholas Harp" w:date="2020-01-30T08:53:00Z">
          <w:r w:rsidR="005E1C74" w:rsidDel="005E1C74">
            <w:delText xml:space="preserve">A total of 288 scenes (72 positive, 72 negative, and 144 neutral) were selected for </w:delText>
          </w:r>
        </w:del>
        <w:del w:id="126" w:author="Nicholas Harp" w:date="2020-01-27T10:54:00Z">
          <w:r w:rsidR="005E1C74" w:rsidDel="00972E01">
            <w:delText xml:space="preserve">the </w:delText>
          </w:r>
        </w:del>
        <w:del w:id="127" w:author="Nicholas Harp" w:date="2020-01-30T08:53:00Z">
          <w:r w:rsidR="005E1C74" w:rsidDel="005E1C74">
            <w:delText xml:space="preserve">image matrices. The positive and negative images did not differ in arousal (Z = -0.23, p = 0.82). </w:delText>
          </w:r>
        </w:del>
        <w:r w:rsidR="005E1C74">
          <w:t xml:space="preserve"> for </w:t>
        </w:r>
      </w:ins>
      <w:ins w:id="128" w:author="Nicholas Harp" w:date="2020-01-30T08:54:00Z">
        <w:r w:rsidR="005E1C74">
          <w:t xml:space="preserve">use in the matrices, and the positive and negative images did not differ in arousal (Z = -0.23, p = 0.82). </w:t>
        </w:r>
      </w:ins>
      <w:ins w:id="129" w:author="Nicholas Harp" w:date="2020-01-29T14:35:00Z">
        <w:r w:rsidR="00A06813">
          <w:t xml:space="preserve">For the matrices with emotional properties, there were an equal number of positive and negative images within a matrix. Disambiguating the effects of positive and negative valence loads would prove difficult as these valence effects could result in priming effects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and previous work has shown that participants’ valence bias shifts towards the valence of more frequently occurring stimuli when surprised expressions are consistently preceded and followed by either angry or happy faces, (Neta et al., 2011). </w:t>
        </w:r>
      </w:ins>
    </w:p>
    <w:p w14:paraId="2E3E2B8C" w14:textId="5ED130AE" w:rsidR="00A06813" w:rsidRDefault="00A06813" w:rsidP="00334150">
      <w:pPr>
        <w:pStyle w:val="FirstParagraph"/>
        <w:rPr>
          <w:ins w:id="130" w:author="Nicholas Harp" w:date="2020-01-29T14:35:00Z"/>
        </w:rPr>
      </w:pPr>
      <w:ins w:id="131" w:author="Nicholas Harp" w:date="2020-01-29T14:35:00Z">
        <w:r>
          <w:t xml:space="preserve">After the image matrix, either a happy, angry, or surprised face appeared for 1000 </w:t>
        </w:r>
        <w:proofErr w:type="spellStart"/>
        <w:r>
          <w:t>ms</w:t>
        </w:r>
        <w:proofErr w:type="spellEnd"/>
        <w:r>
          <w:t xml:space="preserve"> and the participants rated the face by clicking on either the positive or negative response option. </w:t>
        </w:r>
      </w:ins>
      <w:moveToRangeStart w:id="132" w:author="Nicholas Harp" w:date="2020-01-30T08:54:00Z" w:name="move31266913"/>
      <w:moveTo w:id="133" w:author="Nicholas Harp" w:date="2020-01-30T08:54:00Z">
        <w:r w:rsidR="005E1C74">
          <w:t xml:space="preserve">The </w:t>
        </w:r>
      </w:moveTo>
      <w:ins w:id="134" w:author="Nicholas Harp" w:date="2020-01-30T08:55:00Z">
        <w:r w:rsidR="005E1C74">
          <w:t xml:space="preserve">face </w:t>
        </w:r>
      </w:ins>
      <w:moveTo w:id="135" w:author="Nicholas Harp" w:date="2020-01-30T08:54:00Z">
        <w:r w:rsidR="005E1C74">
          <w:t>stimuli included</w:t>
        </w:r>
      </w:moveTo>
      <w:ins w:id="136" w:author="Nicholas Harp" w:date="2020-01-30T08:55:00Z">
        <w:r w:rsidR="005E1C74">
          <w:t xml:space="preserve"> selections from</w:t>
        </w:r>
      </w:ins>
      <w:moveTo w:id="137" w:author="Nicholas Harp" w:date="2020-01-30T08:54:00Z">
        <w:r w:rsidR="005E1C74">
          <w:t xml:space="preserve"> </w:t>
        </w:r>
        <w:del w:id="138" w:author="Nicholas Harp" w:date="2020-01-30T08:55:00Z">
          <w:r w:rsidR="005E1C74" w:rsidDel="005E1C74">
            <w:delText xml:space="preserve">faces from </w:delText>
          </w:r>
        </w:del>
        <w:r w:rsidR="005E1C74">
          <w:t xml:space="preserve">the </w:t>
        </w:r>
        <w:proofErr w:type="spellStart"/>
        <w:r w:rsidR="005E1C74">
          <w:t>NimStim</w:t>
        </w:r>
        <w:proofErr w:type="spellEnd"/>
        <w:r w:rsidR="005E1C74">
          <w:t xml:space="preserve"> (Tottenham et al., 2009) and Karolinska Directed Emotional Faces (Lundqvist, </w:t>
        </w:r>
        <w:proofErr w:type="spellStart"/>
        <w:r w:rsidR="005E1C74">
          <w:t>Flykt</w:t>
        </w:r>
        <w:proofErr w:type="spellEnd"/>
        <w:r w:rsidR="005E1C74">
          <w:t xml:space="preserve">, &amp; </w:t>
        </w:r>
        <w:proofErr w:type="spellStart"/>
        <w:r w:rsidR="005E1C74">
          <w:t>Öhman</w:t>
        </w:r>
        <w:proofErr w:type="spellEnd"/>
        <w:r w:rsidR="005E1C74">
          <w:t xml:space="preserve">, 1998) stimuli sets, as in previous work (Brown et al., 2017; Neta &amp; Whalen, 2010). The faces consisted of 34 unique identities including 11 angry, 12 happy, and 24 surprised expressions organized pseudorandomly. </w:t>
        </w:r>
      </w:moveTo>
      <w:moveToRangeEnd w:id="132"/>
      <w:ins w:id="139" w:author="Nicholas Harp" w:date="2020-01-29T14:35:00Z">
        <w:r>
          <w:t xml:space="preserve">After the face rating, a single image probe appeared (5000 </w:t>
        </w:r>
        <w:proofErr w:type="spellStart"/>
        <w:r>
          <w:t>ms</w:t>
        </w:r>
        <w:proofErr w:type="spellEnd"/>
        <w:r>
          <w:t>), and participants indicated whether the image probe was present in the previous image matrix by clicking either yes (i.e., the image was present) or no (i.e., the image was not present).</w:t>
        </w:r>
      </w:ins>
    </w:p>
    <w:p w14:paraId="4AF8C99F" w14:textId="1AF2F009" w:rsidR="00334150" w:rsidRPr="00334150" w:rsidRDefault="00C95E64" w:rsidP="00334150">
      <w:pPr>
        <w:pStyle w:val="FirstParagraph"/>
        <w:rPr>
          <w:ins w:id="140" w:author="Nicholas Harp" w:date="2020-01-15T13:33:00Z"/>
        </w:rPr>
      </w:pPr>
      <w:del w:id="141" w:author="Nicholas Harp" w:date="2020-01-30T08:55:00Z">
        <w:r w:rsidDel="005E1C74">
          <w:delText xml:space="preserve">Participants </w:delText>
        </w:r>
      </w:del>
      <w:del w:id="142" w:author="Nicholas Harp" w:date="2020-01-29T14:30:00Z">
        <w:r w:rsidDel="00A06813">
          <w:delText xml:space="preserve">were randomly assigned to </w:delText>
        </w:r>
      </w:del>
      <w:del w:id="143" w:author="Nicholas Harp" w:date="2020-01-30T08:55:00Z">
        <w:r w:rsidDel="005E1C74">
          <w:delText xml:space="preserve">complete </w:delText>
        </w:r>
      </w:del>
      <w:del w:id="144" w:author="Nicholas Harp" w:date="2020-01-29T14:29:00Z">
        <w:r w:rsidDel="00A06813">
          <w:delText xml:space="preserve">one of </w:delText>
        </w:r>
      </w:del>
      <w:del w:id="145" w:author="Nicholas Harp" w:date="2020-01-30T08:55:00Z">
        <w:r w:rsidDel="005E1C74">
          <w:delText>the task</w:delText>
        </w:r>
      </w:del>
      <w:del w:id="146" w:author="Nicholas Harp" w:date="2020-01-29T14:30:00Z">
        <w:r w:rsidDel="00A06813">
          <w:delText xml:space="preserve"> </w:delText>
        </w:r>
      </w:del>
      <w:del w:id="147" w:author="Nicholas Harp" w:date="2020-01-29T14:29:00Z">
        <w:r w:rsidDel="00A06813">
          <w:delText>versions</w:delText>
        </w:r>
      </w:del>
      <w:del w:id="148" w:author="Nicholas Harp" w:date="2020-01-30T08:55:00Z">
        <w:r w:rsidDel="005E1C74">
          <w:delText>, which included 144</w:delText>
        </w:r>
        <w:r w:rsidDel="005E1C74">
          <w:rPr>
            <w:rStyle w:val="FootnoteReference"/>
          </w:rPr>
          <w:footnoteReference w:id="2"/>
        </w:r>
        <w:r w:rsidDel="005E1C74">
          <w:delText xml:space="preserve"> trials split between working memory probe and face rating trials. </w:delText>
        </w:r>
      </w:del>
      <w:r>
        <w:t xml:space="preserve">The task was completed using MouseTracker software (Freeman &amp; </w:t>
      </w:r>
      <w:proofErr w:type="spellStart"/>
      <w:r>
        <w:t>Ambady</w:t>
      </w:r>
      <w:proofErr w:type="spellEnd"/>
      <w:r>
        <w:t xml:space="preserve">, 2010) and participants responded with </w:t>
      </w:r>
      <w:ins w:id="151" w:author="Nicholas Harp" w:date="2020-01-30T08:55:00Z">
        <w:r w:rsidR="005E1C74">
          <w:t>the</w:t>
        </w:r>
      </w:ins>
      <w:del w:id="152" w:author="Nicholas Harp" w:date="2020-01-30T08:55:00Z">
        <w:r w:rsidDel="005E1C74">
          <w:delText>a</w:delText>
        </w:r>
      </w:del>
      <w:r>
        <w:t xml:space="preserve"> mouse to indicate the appropriate response for </w:t>
      </w:r>
      <w:r w:rsidR="00F41AAA">
        <w:t xml:space="preserve">both </w:t>
      </w:r>
      <w:r>
        <w:t>the face ratings and the memory probe</w:t>
      </w:r>
      <w:r w:rsidR="003976D7">
        <w:t>.</w:t>
      </w:r>
      <w:r>
        <w:t xml:space="preserve"> </w:t>
      </w:r>
      <w:ins w:id="153" w:author="Nicholas Harp" w:date="2020-01-15T13:33:00Z">
        <w:r w:rsidR="00D931CB">
          <w:t xml:space="preserve">Mouse trajectories </w:t>
        </w:r>
      </w:ins>
      <w:ins w:id="154" w:author="Nicholas Harp" w:date="2020-01-16T10:28:00Z">
        <w:r w:rsidR="00334150">
          <w:t xml:space="preserve">are a rich source of </w:t>
        </w:r>
      </w:ins>
      <w:ins w:id="155" w:author="Nicholas Harp" w:date="2020-01-15T13:33:00Z">
        <w:r w:rsidR="00D931CB">
          <w:t xml:space="preserve">insight into the continuous cognitive-motor dynamics underlying decision-making (Freeman, </w:t>
        </w:r>
      </w:ins>
      <w:ins w:id="156" w:author="Nicholas Harp" w:date="2020-01-17T15:34:00Z">
        <w:r w:rsidR="0080014E">
          <w:t>Dale, &amp; Farmer, 2011)</w:t>
        </w:r>
      </w:ins>
      <w:ins w:id="157" w:author="Nicholas Harp" w:date="2020-02-03T10:18:00Z">
        <w:r w:rsidR="00967F7E">
          <w:t>, and</w:t>
        </w:r>
      </w:ins>
      <w:ins w:id="158" w:author="Nicholas Harp" w:date="2020-01-17T15:34:00Z">
        <w:r w:rsidR="0080014E">
          <w:t xml:space="preserve"> </w:t>
        </w:r>
      </w:ins>
      <w:moveToRangeStart w:id="159" w:author="Nicholas Harp" w:date="2020-01-16T10:28:00Z" w:name="move30062909"/>
      <w:moveTo w:id="160" w:author="Nicholas Harp" w:date="2020-01-16T10:28:00Z">
        <w:del w:id="161" w:author="Nicholas Harp" w:date="2020-02-03T10:18:00Z">
          <w:r w:rsidR="00334150" w:rsidDel="00967F7E">
            <w:delText>I</w:delText>
          </w:r>
        </w:del>
      </w:moveTo>
      <w:ins w:id="162" w:author="Nicholas Harp" w:date="2020-02-03T10:18:00Z">
        <w:r w:rsidR="00967F7E">
          <w:t>i</w:t>
        </w:r>
      </w:ins>
      <w:bookmarkStart w:id="163" w:name="_GoBack"/>
      <w:bookmarkEnd w:id="163"/>
      <w:moveTo w:id="164" w:author="Nicholas Harp" w:date="2020-01-16T10:28:00Z">
        <w:r w:rsidR="00334150">
          <w:t xml:space="preserve">n </w:t>
        </w:r>
        <w:r w:rsidR="00334150">
          <w:lastRenderedPageBreak/>
          <w:t>two-choice designs, maximum deviations are often conceptualized as a measure of response competition for ultimately unchosen responses or the degree of uncertainty during the response process (</w:t>
        </w:r>
        <w:proofErr w:type="spellStart"/>
        <w:r w:rsidR="00334150">
          <w:t>Calcagni</w:t>
        </w:r>
        <w:proofErr w:type="spellEnd"/>
        <w:r w:rsidR="00334150">
          <w:t xml:space="preserve">, Lombardi, &amp; Sulpizio, 2017; Freeman, Dale, &amp; Farmer, 2011; </w:t>
        </w:r>
        <w:proofErr w:type="spellStart"/>
        <w:r w:rsidR="00334150">
          <w:t>Hehman</w:t>
        </w:r>
        <w:proofErr w:type="spellEnd"/>
        <w:r w:rsidR="00334150">
          <w:t xml:space="preserve">, </w:t>
        </w:r>
        <w:proofErr w:type="spellStart"/>
        <w:r w:rsidR="00334150">
          <w:t>Stolier</w:t>
        </w:r>
        <w:proofErr w:type="spellEnd"/>
        <w:r w:rsidR="00334150">
          <w:t>, &amp; Freeman, 2015).</w:t>
        </w:r>
      </w:moveTo>
      <w:moveToRangeEnd w:id="159"/>
    </w:p>
    <w:p w14:paraId="4C3352AD" w14:textId="1CBE7867" w:rsidR="00E75F14" w:rsidRDefault="00C95E64" w:rsidP="00BA7EFC">
      <w:pPr>
        <w:pStyle w:val="FirstParagraph"/>
      </w:pPr>
      <w:del w:id="165" w:author="Nicholas Harp" w:date="2020-01-29T14:35:00Z">
        <w:r w:rsidDel="00A06813">
          <w:delText xml:space="preserve">The trials were self-initiated; that is, the </w:delText>
        </w:r>
      </w:del>
      <w:del w:id="166" w:author="Nicholas Harp" w:date="2020-01-13T14:05:00Z">
        <w:r w:rsidDel="00C67810">
          <w:delText>participant clicked a “start” button at the bottom of the screen at the beginning of each</w:delText>
        </w:r>
      </w:del>
      <w:del w:id="167" w:author="Nicholas Harp" w:date="2020-01-29T14:35:00Z">
        <w:r w:rsidDel="00A06813">
          <w:delText xml:space="preserve"> trial at their own pace. After initiating the trial, a fixation cross appeared (1000 ms), then participants viewed an image matrix</w:delText>
        </w:r>
      </w:del>
      <w:del w:id="168" w:author="Nicholas Harp" w:date="2020-01-13T14:05:00Z">
        <w:r w:rsidDel="00C67810">
          <w:delText>,</w:delText>
        </w:r>
      </w:del>
      <w:del w:id="169" w:author="Nicholas Harp" w:date="2020-01-29T14:35:00Z">
        <w:r w:rsidDel="00A06813">
          <w:delText xml:space="preserve"> which the participants were instructed to remember for the duration of the trial. </w:delText>
        </w:r>
        <w:r w:rsidR="00F41AAA" w:rsidDel="00A06813">
          <w:delText xml:space="preserve">The image matrices were </w:delText>
        </w:r>
        <w:r w:rsidR="003976D7" w:rsidDel="00A06813">
          <w:delText>designed to induce either</w:delText>
        </w:r>
        <w:r w:rsidR="00F41AAA" w:rsidDel="00A06813">
          <w:delText xml:space="preserve"> low (two images) </w:delText>
        </w:r>
        <w:r w:rsidR="003976D7" w:rsidDel="00A06813">
          <w:delText xml:space="preserve">or </w:delText>
        </w:r>
        <w:r w:rsidR="00F41AAA" w:rsidDel="00A06813">
          <w:delText xml:space="preserve">high (six images) cognitive load </w:delText>
        </w:r>
        <w:r w:rsidR="003976D7" w:rsidDel="00A06813">
          <w:delText xml:space="preserve">with </w:delText>
        </w:r>
        <w:r w:rsidR="00F41AAA" w:rsidDel="00A06813">
          <w:delText xml:space="preserve">either </w:delText>
        </w:r>
        <w:r w:rsidR="003976D7" w:rsidDel="00A06813">
          <w:delText xml:space="preserve">non-emotional </w:delText>
        </w:r>
        <w:r w:rsidR="00F41AAA" w:rsidDel="00A06813">
          <w:delText xml:space="preserve">or emotional </w:delText>
        </w:r>
        <w:r w:rsidR="003976D7" w:rsidDel="00A06813">
          <w:delText xml:space="preserve">properties </w:delText>
        </w:r>
        <w:r w:rsidR="00F41AAA" w:rsidDel="00A06813">
          <w:delText>(Figure 1).</w:delText>
        </w:r>
        <w:r w:rsidR="004963AE" w:rsidRPr="004963AE" w:rsidDel="00A06813">
          <w:delText xml:space="preserve"> </w:delText>
        </w:r>
        <w:r w:rsidR="004963AE" w:rsidDel="00A06813">
          <w:delText xml:space="preserve">For the matrices with emotional properties, </w:delText>
        </w:r>
      </w:del>
      <w:del w:id="170" w:author="Nicholas Harp" w:date="2020-01-13T14:07:00Z">
        <w:r w:rsidR="004963AE" w:rsidDel="007E1D2B">
          <w:delText xml:space="preserve">positive and negative loads were not manipulated independently; that is, </w:delText>
        </w:r>
      </w:del>
      <w:del w:id="171" w:author="Nicholas Harp" w:date="2020-01-29T14:35:00Z">
        <w:r w:rsidR="004963AE" w:rsidDel="00A06813">
          <w:delText>there were an equal number of positive and negative images within a matrix. Disambiguating the effects of positive and negative valence loads would prove difficult as these valence effects could result</w:delText>
        </w:r>
      </w:del>
      <w:del w:id="172" w:author="Nicholas Harp" w:date="2020-01-13T14:08:00Z">
        <w:r w:rsidR="004963AE" w:rsidDel="001430E6">
          <w:delText>s</w:delText>
        </w:r>
      </w:del>
      <w:del w:id="173" w:author="Nicholas Harp" w:date="2020-01-29T14:35:00Z">
        <w:r w:rsidR="004963AE" w:rsidDel="00A06813">
          <w:delText xml:space="preserve"> in priming effects (e.g., Flexas, Rosselló, Christensen, Nada, La Rosa, &amp; Munar, 2013), and previous work has shown that participants’ valence bias shifts towards the valence of more frequently occurring stimuli when surprised expressions are consistently preceded and followed by either angry or happy faces, (Neta et al., 2011).</w:delText>
        </w:r>
        <w:r w:rsidR="00890073" w:rsidDel="00A06813">
          <w:delText xml:space="preserve"> </w:delText>
        </w:r>
        <w:r w:rsidDel="00A06813">
          <w:delText>After the image matrix</w:delText>
        </w:r>
        <w:r w:rsidR="003976D7" w:rsidDel="00A06813">
          <w:delText>, either</w:delText>
        </w:r>
        <w:r w:rsidDel="00A06813">
          <w:delText xml:space="preserve">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delText>
        </w:r>
        <w:r w:rsidR="003976D7" w:rsidDel="00A06813">
          <w:delText xml:space="preserve"> by clicking either yes (i.e., the image was present) or no (i.e., the image was not present)</w:delText>
        </w:r>
        <w:r w:rsidDel="00A06813">
          <w:delText>.</w:delText>
        </w:r>
      </w:del>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8">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174"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174"/>
    </w:p>
    <w:p w14:paraId="200EDAC2" w14:textId="0BA50D80" w:rsidR="00E75F14" w:rsidRDefault="00C95E64" w:rsidP="00C27DCC">
      <w:pPr>
        <w:pStyle w:val="FirstParagraph"/>
      </w:pPr>
      <w:r>
        <w:t xml:space="preserve">We used R (Version 3.6.0; </w:t>
      </w:r>
      <w:r>
        <w:rPr>
          <w:b/>
        </w:rPr>
        <w:t>???</w:t>
      </w:r>
      <w:r>
        <w:t>) for all our analyses. Data preprocessing</w:t>
      </w:r>
      <w:r w:rsidR="007574F2">
        <w:t>, analysis, and plotting</w:t>
      </w:r>
      <w:r>
        <w:t xml:space="preserve"> w</w:t>
      </w:r>
      <w:r w:rsidR="007574F2">
        <w:t>ere</w:t>
      </w:r>
      <w:r>
        <w:t xml:space="preserve"> completed in R using the mousetrap</w:t>
      </w:r>
      <w:r w:rsidR="007574F2">
        <w:t xml:space="preserve"> </w:t>
      </w:r>
      <w:r>
        <w:t>(</w:t>
      </w:r>
      <w:r>
        <w:rPr>
          <w:b/>
        </w:rPr>
        <w:t>???</w:t>
      </w:r>
      <w:r>
        <w:t>)</w:t>
      </w:r>
      <w:r w:rsidR="007574F2">
        <w:t>, lme4 (???),</w:t>
      </w:r>
      <w:del w:id="175" w:author="Nicholas Harp" w:date="2020-01-30T09:12:00Z">
        <w:r w:rsidR="007574F2" w:rsidDel="004326A2">
          <w:delText xml:space="preserve"> </w:delText>
        </w:r>
      </w:del>
      <w:ins w:id="176" w:author="Nicholas Harp" w:date="2020-01-30T09:12:00Z">
        <w:r w:rsidR="004326A2">
          <w:t xml:space="preserve"> </w:t>
        </w:r>
      </w:ins>
      <w:r w:rsidR="007574F2">
        <w:t>and ggplot2 (???) packages</w:t>
      </w:r>
      <w:r>
        <w:t xml:space="preserve">. </w:t>
      </w:r>
      <w:r w:rsidR="00C27DCC">
        <w:t xml:space="preserve">First, trials were screened for </w:t>
      </w:r>
      <w:r w:rsidR="00F41AAA">
        <w:t>reaction time</w:t>
      </w:r>
      <w:r w:rsidR="00C27DCC">
        <w:t xml:space="preserve"> outliers</w:t>
      </w:r>
      <w:r w:rsidR="00F41AAA">
        <w:t xml:space="preserve"> (i.e., &gt; </w:t>
      </w:r>
      <w:r w:rsidR="00890073">
        <w:t>three</w:t>
      </w:r>
      <w:r w:rsidR="00F41AAA">
        <w:t xml:space="preserve"> standard </w:t>
      </w:r>
      <w:proofErr w:type="spellStart"/>
      <w:r w:rsidR="00F41AAA">
        <w:t>devations</w:t>
      </w:r>
      <w:proofErr w:type="spellEnd"/>
      <w:r w:rsidR="00F41AAA">
        <w:t xml:space="preserve"> above the mean)</w:t>
      </w:r>
      <w:r w:rsidR="00C27DCC">
        <w:t xml:space="preserve"> and subsequently removed. Additionally, we removed the preceding face rating trial for any incorrect memory probe trials, as these trials can be considered a manipulation failure. Next</w:t>
      </w:r>
      <w:r>
        <w:t xml:space="preserve">, percent negative ratings were calculated for happy, angry, and surprised faces across all trial types, as well as a percent correct score for the memory probe trials. </w:t>
      </w:r>
    </w:p>
    <w:p w14:paraId="74EB0343" w14:textId="399511FF" w:rsidR="00E75F14" w:rsidRDefault="000613DA" w:rsidP="00E93DEE">
      <w:pPr>
        <w:pStyle w:val="BodyText"/>
      </w:pPr>
      <w:r>
        <w:lastRenderedPageBreak/>
        <w:t>For the main test of our hypothesis, we tested for differences in valence bias among the different working memory load conditions.</w:t>
      </w:r>
      <w:ins w:id="177" w:author="Nicholas Harp" w:date="2020-01-27T14:41:00Z">
        <w:r w:rsidR="00E93DEE">
          <w:t xml:space="preserve"> Additionally,</w:t>
        </w:r>
      </w:ins>
      <w:ins w:id="178" w:author="Nicholas Harp" w:date="2020-01-27T14:42:00Z">
        <w:r w:rsidR="00E93DEE">
          <w:t xml:space="preserve"> we assessed mouse trajectories among these same conditions, while also testing for differences as a function of subjective rating (i.e., positive or negative).</w:t>
        </w:r>
      </w:ins>
      <w:r>
        <w:t xml:space="preserve"> </w:t>
      </w:r>
      <w:r w:rsidR="00C27DCC">
        <w:t xml:space="preserve">In order to account for the interdependence among measurements from the repeated measures design, we used </w:t>
      </w:r>
      <w:r w:rsidR="003976D7">
        <w:t xml:space="preserve">a </w:t>
      </w:r>
      <w:r w:rsidR="00C27DCC">
        <w:t>multilevel modeling</w:t>
      </w:r>
      <w:r w:rsidR="003976D7">
        <w:t xml:space="preserve"> approach.</w:t>
      </w:r>
      <w:r w:rsidR="00C27DCC">
        <w:t xml:space="preserve"> The intraclass correlation was </w:t>
      </w:r>
      <w:commentRangeStart w:id="179"/>
      <w:r w:rsidR="00C27DCC">
        <w:t>.19</w:t>
      </w:r>
      <w:commentRangeEnd w:id="179"/>
      <w:r w:rsidR="00245AD9">
        <w:rPr>
          <w:rStyle w:val="CommentReference"/>
          <w:rFonts w:asciiTheme="minorHAnsi" w:hAnsiTheme="minorHAnsi"/>
        </w:rPr>
        <w:commentReference w:id="179"/>
      </w:r>
      <w:r w:rsidR="00C27DCC">
        <w:t xml:space="preserve">, </w:t>
      </w:r>
      <w:ins w:id="180" w:author="Nicholas Harp" w:date="2020-01-27T09:27:00Z">
        <w:r w:rsidR="00245AD9">
          <w:t>meaning that</w:t>
        </w:r>
      </w:ins>
      <w:ins w:id="181" w:author="Nicholas Harp" w:date="2020-01-27T09:28:00Z">
        <w:r w:rsidR="00245AD9">
          <w:t>, as expected,</w:t>
        </w:r>
      </w:ins>
      <w:ins w:id="182" w:author="Nicholas Harp" w:date="2020-01-27T09:27:00Z">
        <w:r w:rsidR="00245AD9">
          <w:t xml:space="preserve"> there </w:t>
        </w:r>
      </w:ins>
      <w:ins w:id="183" w:author="Nicholas Harp" w:date="2020-01-30T08:59:00Z">
        <w:r w:rsidR="00F87B70">
          <w:t xml:space="preserve">was </w:t>
        </w:r>
      </w:ins>
      <w:ins w:id="184" w:author="Nicholas Harp" w:date="2020-01-27T09:28:00Z">
        <w:r w:rsidR="00245AD9">
          <w:t>statistical dependency</w:t>
        </w:r>
      </w:ins>
      <w:ins w:id="185" w:author="Nicholas Harp" w:date="2020-01-27T09:27:00Z">
        <w:r w:rsidR="00245AD9">
          <w:t xml:space="preserve"> </w:t>
        </w:r>
      </w:ins>
      <w:ins w:id="186" w:author="Nicholas Harp" w:date="2020-01-27T09:28:00Z">
        <w:r w:rsidR="00245AD9">
          <w:t>among</w:t>
        </w:r>
      </w:ins>
      <w:ins w:id="187" w:author="Nicholas Harp" w:date="2020-01-27T09:27:00Z">
        <w:r w:rsidR="00245AD9">
          <w:t xml:space="preserve"> the </w:t>
        </w:r>
      </w:ins>
      <w:ins w:id="188" w:author="Nicholas Harp" w:date="2020-01-27T09:28:00Z">
        <w:r w:rsidR="00245AD9">
          <w:t>measurements</w:t>
        </w:r>
      </w:ins>
      <w:ins w:id="189" w:author="Nicholas Harp" w:date="2020-01-27T09:27:00Z">
        <w:r w:rsidR="00245AD9">
          <w:t xml:space="preserve"> for any given subject</w:t>
        </w:r>
      </w:ins>
      <w:ins w:id="190" w:author="Nicholas Harp" w:date="2020-01-27T09:28:00Z">
        <w:r w:rsidR="00245AD9">
          <w:t xml:space="preserve">. This </w:t>
        </w:r>
      </w:ins>
      <w:r w:rsidR="003976D7">
        <w:t>provid</w:t>
      </w:r>
      <w:ins w:id="191" w:author="Nicholas Harp" w:date="2020-01-27T09:28:00Z">
        <w:r w:rsidR="00245AD9">
          <w:t>e</w:t>
        </w:r>
      </w:ins>
      <w:ins w:id="192" w:author="Nicholas Harp" w:date="2020-01-30T08:59:00Z">
        <w:r w:rsidR="00F87B70">
          <w:t>d</w:t>
        </w:r>
      </w:ins>
      <w:del w:id="193" w:author="Nicholas Harp" w:date="2020-01-27T09:28:00Z">
        <w:r w:rsidR="003976D7" w:rsidDel="00245AD9">
          <w:delText>in</w:delText>
        </w:r>
        <w:r w:rsidR="00C27DCC" w:rsidDel="00245AD9">
          <w:delText>g</w:delText>
        </w:r>
      </w:del>
      <w:r w:rsidR="003976D7">
        <w:t xml:space="preserve"> additional support for</w:t>
      </w:r>
      <w:r w:rsidR="00C27DCC">
        <w:t xml:space="preserve"> the decision to use </w:t>
      </w:r>
      <w:del w:id="194" w:author="Nicholas Harp" w:date="2020-01-30T08:59:00Z">
        <w:r w:rsidR="00C27DCC" w:rsidDel="00F87B70">
          <w:delText xml:space="preserve">multilevel </w:delText>
        </w:r>
      </w:del>
      <w:ins w:id="195" w:author="Nicholas Harp" w:date="2020-01-30T08:59:00Z">
        <w:r w:rsidR="00F87B70">
          <w:t xml:space="preserve">mixed-effects </w:t>
        </w:r>
      </w:ins>
      <w:r w:rsidR="00C27DCC">
        <w:t xml:space="preserve">modeling. </w:t>
      </w:r>
      <w:r w:rsidR="00C95E64">
        <w:t>Prior to completing the analyses, all</w:t>
      </w:r>
      <w:r w:rsidR="00C27DCC">
        <w:t xml:space="preserve"> rating</w:t>
      </w:r>
      <w:r w:rsidR="00C95E64">
        <w:t xml:space="preserve"> </w:t>
      </w:r>
      <w:ins w:id="196" w:author="Nicholas Harp" w:date="2020-01-27T14:37:00Z">
        <w:r w:rsidR="007574F2">
          <w:t xml:space="preserve">and mouse </w:t>
        </w:r>
      </w:ins>
      <w:r w:rsidR="00C95E64">
        <w:t xml:space="preserve">data were assessed for normality using Shapiro-Wilks tests. </w:t>
      </w:r>
      <w:r>
        <w:t>The results of all four tests were highly significant (p’s &lt; .001)</w:t>
      </w:r>
      <w:ins w:id="197" w:author="Nicholas Harp" w:date="2020-01-27T14:37:00Z">
        <w:r w:rsidR="007574F2">
          <w:t xml:space="preserve"> for the rating data</w:t>
        </w:r>
      </w:ins>
      <w:r w:rsidR="00324684">
        <w:t>, as ratings of ambiguity are typically negatively skewed</w:t>
      </w:r>
      <w:r w:rsidR="003976D7">
        <w:t xml:space="preserve">. </w:t>
      </w:r>
      <w:moveToRangeStart w:id="198" w:author="Nicholas Harp" w:date="2020-01-27T14:37:00Z" w:name="move31028286"/>
      <w:moveTo w:id="199" w:author="Nicholas Harp" w:date="2020-01-27T14:37:00Z">
        <w:r w:rsidR="007574F2">
          <w:t>Next, we assessed the distribution of the mouse trajectory data, which was normally distributed except for one condition.</w:t>
        </w:r>
      </w:moveTo>
      <w:moveToRangeEnd w:id="198"/>
      <w:ins w:id="200" w:author="Nicholas Harp" w:date="2020-01-27T14:37:00Z">
        <w:r w:rsidR="007574F2">
          <w:t xml:space="preserve"> </w:t>
        </w:r>
      </w:ins>
      <w:r w:rsidR="003976D7">
        <w:t>As such,</w:t>
      </w:r>
      <w:r>
        <w:t xml:space="preserve"> </w:t>
      </w:r>
      <w:ins w:id="201" w:author="Nicholas Harp" w:date="2020-01-27T14:39:00Z">
        <w:r w:rsidR="00E93DEE">
          <w:t>we assessed alternative distributions for use in a generalized linear mixed model</w:t>
        </w:r>
      </w:ins>
      <w:ins w:id="202" w:author="Nicholas Harp" w:date="2020-01-27T14:40:00Z">
        <w:r w:rsidR="00E93DEE">
          <w:t>; however, the model fit of the traditional linear mixed model with a gaussian error distribution fit better than alternative model options</w:t>
        </w:r>
      </w:ins>
      <w:ins w:id="203" w:author="Nicholas Harp" w:date="2020-01-30T09:13:00Z">
        <w:r w:rsidR="004326A2">
          <w:t xml:space="preserve"> (i.e., gamma distribution)</w:t>
        </w:r>
      </w:ins>
      <w:ins w:id="204" w:author="Nicholas Harp" w:date="2020-01-27T14:40:00Z">
        <w:r w:rsidR="00E93DEE">
          <w:t>.</w:t>
        </w:r>
      </w:ins>
      <w:ins w:id="205" w:author="Nicholas Harp" w:date="2020-01-27T14:47:00Z">
        <w:r w:rsidR="0091768D">
          <w:t xml:space="preserve"> Notably, other work has shown that linear mixed models are robust to violations of normality </w:t>
        </w:r>
      </w:ins>
      <w:ins w:id="206" w:author="Nicholas Harp" w:date="2020-01-27T14:48:00Z">
        <w:r w:rsidR="0091768D">
          <w:t>(</w:t>
        </w:r>
        <w:proofErr w:type="spellStart"/>
        <w:r w:rsidR="0091768D">
          <w:t>Knief</w:t>
        </w:r>
        <w:proofErr w:type="spellEnd"/>
        <w:r w:rsidR="0091768D">
          <w:t xml:space="preserve"> &amp; </w:t>
        </w:r>
        <w:proofErr w:type="spellStart"/>
        <w:r w:rsidR="0091768D">
          <w:t>Forstmeier</w:t>
        </w:r>
        <w:proofErr w:type="spellEnd"/>
        <w:r w:rsidR="0091768D">
          <w:t>, 2018).</w:t>
        </w:r>
      </w:ins>
      <w:ins w:id="207" w:author="Nicholas Harp" w:date="2020-01-27T14:40:00Z">
        <w:r w:rsidR="00E93DEE">
          <w:t xml:space="preserve"> </w:t>
        </w:r>
      </w:ins>
      <w:del w:id="208" w:author="Nicholas Harp" w:date="2020-01-27T14:40:00Z">
        <w:r w:rsidR="00C27DCC" w:rsidDel="00E93DEE">
          <w:delText>r</w:delText>
        </w:r>
      </w:del>
      <w:del w:id="209" w:author="Nicholas Harp" w:date="2020-01-30T09:02:00Z">
        <w:r w:rsidR="00C27DCC" w:rsidDel="00AE5840">
          <w:delText>obust standard errors</w:delText>
        </w:r>
        <w:r w:rsidDel="00AE5840">
          <w:delText xml:space="preserve"> </w:delText>
        </w:r>
      </w:del>
      <w:del w:id="210" w:author="Nicholas Harp" w:date="2020-01-27T14:41:00Z">
        <w:r w:rsidDel="00E93DEE">
          <w:delText xml:space="preserve">were used </w:delText>
        </w:r>
      </w:del>
      <w:del w:id="211" w:author="Nicholas Harp" w:date="2020-01-30T09:02:00Z">
        <w:r w:rsidR="00C27DCC" w:rsidDel="00AE5840">
          <w:delText xml:space="preserve">to account for </w:delText>
        </w:r>
      </w:del>
      <w:del w:id="212" w:author="Nicholas Harp" w:date="2020-01-27T14:41:00Z">
        <w:r w:rsidR="00C27DCC" w:rsidDel="00E93DEE">
          <w:delText xml:space="preserve">the </w:delText>
        </w:r>
      </w:del>
      <w:del w:id="213" w:author="Nicholas Harp" w:date="2020-01-30T09:02:00Z">
        <w:r w:rsidR="00C27DCC" w:rsidDel="00AE5840">
          <w:delText xml:space="preserve">violation </w:delText>
        </w:r>
      </w:del>
      <w:del w:id="214" w:author="Nicholas Harp" w:date="2020-01-27T14:41:00Z">
        <w:r w:rsidR="00C27DCC" w:rsidDel="00E93DEE">
          <w:delText xml:space="preserve">of the assumption </w:delText>
        </w:r>
      </w:del>
      <w:del w:id="215" w:author="Nicholas Harp" w:date="2020-01-30T09:02:00Z">
        <w:r w:rsidR="00C27DCC" w:rsidDel="00AE5840">
          <w:delText>of normality</w:delText>
        </w:r>
        <w:r w:rsidDel="00AE5840">
          <w:delText xml:space="preserve">. </w:delText>
        </w:r>
      </w:del>
      <w:moveFromRangeStart w:id="216" w:author="Nicholas Harp" w:date="2020-01-27T14:37:00Z" w:name="move31028286"/>
      <w:moveFrom w:id="217" w:author="Nicholas Harp" w:date="2020-01-27T14:37:00Z">
        <w:r w:rsidR="00C95E64" w:rsidDel="007574F2">
          <w:t xml:space="preserve">Next, </w:t>
        </w:r>
        <w:r w:rsidR="003976D7" w:rsidDel="007574F2">
          <w:t>we assessed the distribution of</w:t>
        </w:r>
        <w:r w:rsidR="00C27DCC" w:rsidDel="007574F2">
          <w:t xml:space="preserve"> the mouse trajectory data</w:t>
        </w:r>
        <w:r w:rsidR="003976D7" w:rsidDel="007574F2">
          <w:t xml:space="preserve">, which was normally distributed except for one condition. </w:t>
        </w:r>
      </w:moveFrom>
      <w:moveFromRangeEnd w:id="216"/>
      <w:del w:id="218" w:author="Nicholas Harp" w:date="2020-01-27T14:41:00Z">
        <w:r w:rsidR="003976D7" w:rsidDel="00E93DEE">
          <w:delText>Robust standard errors were used for the maximum deviation analyses as well.</w:delText>
        </w:r>
        <w:r w:rsidR="00C27DCC" w:rsidDel="00E93DEE">
          <w:delText xml:space="preserve"> </w:delText>
        </w:r>
      </w:del>
      <w:del w:id="219" w:author="Nicholas Harp" w:date="2020-01-27T14:42:00Z">
        <w:r w:rsidR="003976D7" w:rsidDel="00E93DEE">
          <w:delText>W</w:delText>
        </w:r>
        <w:r w:rsidR="00C95E64" w:rsidDel="00E93DEE">
          <w:delText xml:space="preserve">e tested for differences among each working memory load condition </w:delText>
        </w:r>
        <w:r w:rsidR="003976D7" w:rsidDel="00E93DEE">
          <w:delText>with a multilevel modeling approach here</w:delText>
        </w:r>
        <w:r w:rsidR="00324684" w:rsidDel="00E93DEE">
          <w:delText xml:space="preserve"> </w:delText>
        </w:r>
        <w:r w:rsidR="00CB52D2" w:rsidDel="00E93DEE">
          <w:delText>as well</w:delText>
        </w:r>
        <w:r w:rsidR="00C95E64" w:rsidDel="00E93DEE">
          <w:delText>.</w:delText>
        </w:r>
        <w:r w:rsidR="00CB52D2" w:rsidDel="00E93DEE">
          <w:delText xml:space="preserve"> </w:delText>
        </w:r>
      </w:del>
      <w:r w:rsidR="00324684">
        <w:t xml:space="preserve">We employed the model building approach suggested by </w:t>
      </w:r>
      <w:proofErr w:type="spellStart"/>
      <w:r w:rsidR="00324684">
        <w:t>Raudenbush</w:t>
      </w:r>
      <w:proofErr w:type="spellEnd"/>
      <w:r w:rsidR="00324684">
        <w:t xml:space="preserve"> and Bryk (2001), assessing model fit using </w:t>
      </w:r>
      <w:r w:rsidR="00324684">
        <w:rPr>
          <w:i/>
          <w:iCs/>
        </w:rPr>
        <w:t>X</w:t>
      </w:r>
      <w:r w:rsidR="00324684">
        <w:rPr>
          <w:vertAlign w:val="superscript"/>
        </w:rPr>
        <w:t>2</w:t>
      </w:r>
      <w:r w:rsidR="00324684">
        <w:t xml:space="preserve"> difference tests for </w:t>
      </w:r>
      <w:del w:id="220" w:author="Nicholas Harp" w:date="2020-01-27T14:42:00Z">
        <w:r w:rsidR="00324684" w:rsidDel="00E93DEE">
          <w:delText xml:space="preserve">each </w:delText>
        </w:r>
      </w:del>
      <w:ins w:id="221" w:author="Nicholas Harp" w:date="2020-01-27T14:42:00Z">
        <w:r w:rsidR="00E93DEE">
          <w:t xml:space="preserve">any random </w:t>
        </w:r>
      </w:ins>
      <w:r w:rsidR="00324684">
        <w:t>parameter</w:t>
      </w:r>
      <w:ins w:id="222" w:author="Nicholas Harp" w:date="2020-01-27T14:42:00Z">
        <w:r w:rsidR="00E93DEE">
          <w:t>s</w:t>
        </w:r>
      </w:ins>
      <w:r w:rsidR="003976D7">
        <w:t xml:space="preserve"> added to the model</w:t>
      </w:r>
      <w:r w:rsidR="00324684">
        <w:t xml:space="preserve">. </w:t>
      </w:r>
      <w:r w:rsidR="00CB52D2">
        <w:t>All model comparisons were completed with full information maximum likelihood estimation</w:t>
      </w:r>
      <w:r w:rsidR="003976D7">
        <w:t xml:space="preserve"> to account for </w:t>
      </w:r>
      <w:ins w:id="223" w:author="Nicholas Harp" w:date="2020-01-15T13:41:00Z">
        <w:r w:rsidR="00083DD4">
          <w:t>any missing data</w:t>
        </w:r>
      </w:ins>
      <w:del w:id="224" w:author="Nicholas Harp" w:date="2020-01-15T13:41:00Z">
        <w:r w:rsidR="003976D7" w:rsidDel="00083DD4">
          <w:delText>the addition of fixed parameters</w:delText>
        </w:r>
        <w:r w:rsidR="00CB52D2" w:rsidDel="00083DD4">
          <w:delText xml:space="preserve">. </w:delText>
        </w:r>
      </w:del>
      <w:r w:rsidRPr="000613DA">
        <w:t xml:space="preserve"> </w:t>
      </w:r>
      <w:ins w:id="225" w:author="Nicholas Harp" w:date="2020-01-15T13:41:00Z">
        <w:r w:rsidR="00083DD4">
          <w:t>(e.g., if a pa</w:t>
        </w:r>
      </w:ins>
      <w:ins w:id="226" w:author="Nicholas Harp" w:date="2020-01-15T13:42:00Z">
        <w:r w:rsidR="00083DD4">
          <w:t>rticipant did not rate any images as positive).</w:t>
        </w:r>
      </w:ins>
      <w:ins w:id="227" w:author="Nicholas Harp" w:date="2020-01-31T14:56:00Z">
        <w:r w:rsidR="00B4384D">
          <w:t xml:space="preserve"> </w:t>
        </w:r>
      </w:ins>
    </w:p>
    <w:p w14:paraId="76E929C8" w14:textId="77777777" w:rsidR="00E75F14" w:rsidRDefault="00C95E64">
      <w:pPr>
        <w:pStyle w:val="Heading1"/>
      </w:pPr>
      <w:bookmarkStart w:id="228" w:name="results"/>
      <w:r>
        <w:lastRenderedPageBreak/>
        <w:t>Results</w:t>
      </w:r>
      <w:bookmarkEnd w:id="228"/>
    </w:p>
    <w:p w14:paraId="69F4D504" w14:textId="77777777" w:rsidR="00E75F14" w:rsidRDefault="00C95E64">
      <w:pPr>
        <w:pStyle w:val="Heading2"/>
      </w:pPr>
      <w:bookmarkStart w:id="229" w:name="subjective-ratings"/>
      <w:r>
        <w:t>Subjective ratings</w:t>
      </w:r>
      <w:bookmarkEnd w:id="229"/>
    </w:p>
    <w:p w14:paraId="62B4BE47" w14:textId="4A8F8702" w:rsidR="00461B2D" w:rsidDel="00461B2D" w:rsidRDefault="00CB52D2" w:rsidP="00461B2D">
      <w:pPr>
        <w:pStyle w:val="FirstParagraph"/>
        <w:rPr>
          <w:del w:id="230" w:author="Nicholas Harp" w:date="2020-01-27T15:44:00Z"/>
          <w:moveTo w:id="231" w:author="Nicholas Harp" w:date="2020-01-27T15:43:00Z"/>
        </w:rPr>
      </w:pPr>
      <w:r>
        <w:t>First, a</w:t>
      </w:r>
      <w:r w:rsidR="003E7A83">
        <w:t xml:space="preserve"> random</w:t>
      </w:r>
      <w:r>
        <w:t xml:space="preserve"> intercept-only model was tested</w:t>
      </w:r>
      <w:ins w:id="232" w:author="Nicholas Harp" w:date="2020-01-27T15:11:00Z">
        <w:r w:rsidR="000A1223">
          <w:t xml:space="preserve"> and</w:t>
        </w:r>
      </w:ins>
      <w:del w:id="233" w:author="Nicholas Harp" w:date="2020-01-27T15:11:00Z">
        <w:r w:rsidDel="000A1223">
          <w:delText>.</w:delText>
        </w:r>
      </w:del>
      <w:r>
        <w:t xml:space="preserve"> </w:t>
      </w:r>
      <w:ins w:id="234" w:author="Nicholas Harp" w:date="2020-01-27T15:11:00Z">
        <w:r w:rsidR="000A1223">
          <w:t>t</w:t>
        </w:r>
      </w:ins>
      <w:del w:id="235" w:author="Nicholas Harp" w:date="2020-01-27T15:11:00Z">
        <w:r w:rsidDel="000A1223">
          <w:delText>T</w:delText>
        </w:r>
      </w:del>
      <w:r>
        <w:t xml:space="preserve">he </w:t>
      </w:r>
      <w:ins w:id="236" w:author="Nicholas Harp" w:date="2020-01-27T15:11:00Z">
        <w:r w:rsidR="000A1223">
          <w:t xml:space="preserve">likelihood ratio test </w:t>
        </w:r>
      </w:ins>
      <w:r>
        <w:t>results support</w:t>
      </w:r>
      <w:r w:rsidR="003E7A83">
        <w:t>ed</w:t>
      </w:r>
      <w:r>
        <w:t xml:space="preserve"> the decision to model the intercept random</w:t>
      </w:r>
      <w:r w:rsidR="00324684">
        <w:t>ly across individuals</w:t>
      </w:r>
      <w:r>
        <w:t xml:space="preserve"> </w:t>
      </w:r>
      <w:r w:rsidR="004379CF">
        <w:t>(</w:t>
      </w:r>
      <w:del w:id="237" w:author="Nicholas Harp" w:date="2020-01-27T15:11:00Z">
        <w:r w:rsidRPr="00CB52D2" w:rsidDel="000A1223">
          <w:rPr>
            <w:i/>
            <w:iCs/>
          </w:rPr>
          <w:delText>X</w:delText>
        </w:r>
        <w:r w:rsidDel="000A1223">
          <w:rPr>
            <w:i/>
            <w:iCs/>
          </w:rPr>
          <w:delText xml:space="preserve"> </w:delText>
        </w:r>
        <w:r w:rsidRPr="00946C93" w:rsidDel="000A1223">
          <w:rPr>
            <w:vertAlign w:val="superscript"/>
          </w:rPr>
          <w:delText>2</w:delText>
        </w:r>
        <w:r w:rsidDel="000A1223">
          <w:delText>(</w:delText>
        </w:r>
        <w:r w:rsidR="00034C53" w:rsidDel="000A1223">
          <w:delText>49</w:delText>
        </w:r>
        <w:r w:rsidDel="000A1223">
          <w:delText>)</w:delText>
        </w:r>
        <w:r w:rsidDel="000A1223">
          <w:rPr>
            <w:i/>
            <w:iCs/>
          </w:rPr>
          <w:delText xml:space="preserve"> </w:delText>
        </w:r>
        <w:r w:rsidDel="000A1223">
          <w:delText>=</w:delText>
        </w:r>
        <w:r w:rsidR="003E7A83" w:rsidDel="000A1223">
          <w:delText xml:space="preserve"> </w:delText>
        </w:r>
        <w:r w:rsidR="00034C53" w:rsidDel="000A1223">
          <w:delText>610.24</w:delText>
        </w:r>
        <w:r w:rsidDel="000A1223">
          <w:delText xml:space="preserve"> , </w:delText>
        </w:r>
      </w:del>
      <w:r>
        <w:t>p &lt; .001</w:t>
      </w:r>
      <w:r w:rsidR="004379CF">
        <w:t>)</w:t>
      </w:r>
      <w:r w:rsidR="003E7A83">
        <w:t>, suggesting that individuals varied randomly in percent negative ratings at baseline</w:t>
      </w:r>
      <w:r w:rsidR="00946C93">
        <w:t xml:space="preserve"> (i.e., low, non-emotional cognitive loads)</w:t>
      </w:r>
      <w:r>
        <w:t>.</w:t>
      </w:r>
      <w:del w:id="238" w:author="Nicholas Harp" w:date="2020-01-28T14:29:00Z">
        <w:r w:rsidDel="001A6B64">
          <w:rPr>
            <w:i/>
            <w:iCs/>
          </w:rPr>
          <w:delText xml:space="preserve"> </w:delText>
        </w:r>
        <w:r w:rsidR="00CA5C8A" w:rsidDel="001A6B64">
          <w:delText>).</w:delText>
        </w:r>
      </w:del>
      <w:r w:rsidR="00CA5C8A">
        <w:rPr>
          <w:i/>
          <w:iCs/>
        </w:rPr>
        <w:t xml:space="preserve"> </w:t>
      </w:r>
      <w:r w:rsidR="00CA5C8A">
        <w:t>After, a fixed component for the effect of content type (i.e., non-emotional vs. non-emotional)</w:t>
      </w:r>
      <w:ins w:id="239" w:author="Nicholas Harp" w:date="2020-01-31T11:01:00Z">
        <w:r w:rsidR="00DE4ECC">
          <w:t xml:space="preserve">, </w:t>
        </w:r>
      </w:ins>
      <w:ins w:id="240" w:author="Nicholas Harp" w:date="2020-01-28T14:29:00Z">
        <w:r w:rsidR="00051035">
          <w:t xml:space="preserve">load (i.e., low vs. high) </w:t>
        </w:r>
      </w:ins>
      <w:ins w:id="241" w:author="Nicholas Harp" w:date="2020-01-31T11:01:00Z">
        <w:r w:rsidR="00DE4ECC">
          <w:t xml:space="preserve">and </w:t>
        </w:r>
      </w:ins>
      <w:ins w:id="242" w:author="Nicholas Harp" w:date="2020-01-31T11:02:00Z">
        <w:r w:rsidR="00DE4ECC">
          <w:t xml:space="preserve">their interaction </w:t>
        </w:r>
      </w:ins>
      <w:ins w:id="243" w:author="Nicholas Harp" w:date="2020-01-28T14:29:00Z">
        <w:r w:rsidR="00051035">
          <w:t>were</w:t>
        </w:r>
      </w:ins>
      <w:ins w:id="244" w:author="Nicholas Harp" w:date="2020-01-31T11:02:00Z">
        <w:r w:rsidR="00DE4ECC">
          <w:t xml:space="preserve"> added</w:t>
        </w:r>
      </w:ins>
      <w:r w:rsidR="00CA5C8A">
        <w:t xml:space="preserve"> to the model uncentered at level one. The effect of content type significantly contributed to the model (ß</w:t>
      </w:r>
      <w:r w:rsidR="00CA5C8A">
        <w:rPr>
          <w:vertAlign w:val="subscript"/>
        </w:rPr>
        <w:t>10</w:t>
      </w:r>
      <w:r w:rsidR="00CA5C8A">
        <w:t xml:space="preserve"> = </w:t>
      </w:r>
      <w:ins w:id="245" w:author="Nicholas Harp" w:date="2020-01-28T14:31:00Z">
        <w:r w:rsidR="00461D6D">
          <w:t>8</w:t>
        </w:r>
      </w:ins>
      <w:del w:id="246" w:author="Nicholas Harp" w:date="2020-01-28T14:31:00Z">
        <w:r w:rsidR="00CA5C8A" w:rsidDel="00461D6D">
          <w:delText>10</w:delText>
        </w:r>
      </w:del>
      <w:r w:rsidR="00CA5C8A">
        <w:t>.</w:t>
      </w:r>
      <w:ins w:id="247" w:author="Nicholas Harp" w:date="2020-01-28T14:31:00Z">
        <w:r w:rsidR="00461D6D">
          <w:t>6</w:t>
        </w:r>
      </w:ins>
      <w:ins w:id="248" w:author="Nicholas Harp" w:date="2020-01-31T11:02:00Z">
        <w:r w:rsidR="00DE4ECC">
          <w:t>2</w:t>
        </w:r>
      </w:ins>
      <w:del w:id="249" w:author="Nicholas Harp" w:date="2020-01-28T14:31:00Z">
        <w:r w:rsidR="00CA5C8A" w:rsidDel="00461D6D">
          <w:delText>34</w:delText>
        </w:r>
      </w:del>
      <w:r w:rsidR="00CA5C8A">
        <w:t xml:space="preserve">, S.E. = </w:t>
      </w:r>
      <w:ins w:id="250" w:author="Nicholas Harp" w:date="2020-01-28T14:32:00Z">
        <w:r w:rsidR="00461D6D">
          <w:t>2.4</w:t>
        </w:r>
      </w:ins>
      <w:ins w:id="251" w:author="Nicholas Harp" w:date="2020-01-31T11:02:00Z">
        <w:r w:rsidR="00DE4ECC">
          <w:t>6</w:t>
        </w:r>
      </w:ins>
      <w:del w:id="252" w:author="Nicholas Harp" w:date="2020-01-28T14:32:00Z">
        <w:r w:rsidR="00CA5C8A" w:rsidDel="00461D6D">
          <w:delText xml:space="preserve">, r.S.E. = </w:delText>
        </w:r>
      </w:del>
      <w:r w:rsidR="00CA5C8A">
        <w:t xml:space="preserve">, </w:t>
      </w:r>
      <w:r w:rsidR="00CA5C8A" w:rsidRPr="00946C93">
        <w:rPr>
          <w:i/>
          <w:iCs/>
        </w:rPr>
        <w:t>t</w:t>
      </w:r>
      <w:r w:rsidR="00CA5C8A">
        <w:t>(14</w:t>
      </w:r>
      <w:ins w:id="253" w:author="Nicholas Harp" w:date="2020-01-28T14:32:00Z">
        <w:r w:rsidR="00461D6D">
          <w:t>7</w:t>
        </w:r>
      </w:ins>
      <w:del w:id="254" w:author="Nicholas Harp" w:date="2020-01-28T14:32:00Z">
        <w:r w:rsidR="00CA5C8A" w:rsidDel="00461D6D">
          <w:delText>9</w:delText>
        </w:r>
      </w:del>
      <w:r w:rsidR="00CA5C8A">
        <w:t xml:space="preserve">) = </w:t>
      </w:r>
      <w:ins w:id="255" w:author="Nicholas Harp" w:date="2020-01-28T14:32:00Z">
        <w:r w:rsidR="00461D6D">
          <w:t>3</w:t>
        </w:r>
      </w:ins>
      <w:del w:id="256" w:author="Nicholas Harp" w:date="2020-01-28T14:32:00Z">
        <w:r w:rsidR="00CA5C8A" w:rsidDel="00461D6D">
          <w:delText>5</w:delText>
        </w:r>
      </w:del>
      <w:r w:rsidR="00CA5C8A">
        <w:t>.</w:t>
      </w:r>
      <w:ins w:id="257" w:author="Nicholas Harp" w:date="2020-01-28T14:32:00Z">
        <w:r w:rsidR="00461D6D">
          <w:t>5</w:t>
        </w:r>
      </w:ins>
      <w:ins w:id="258" w:author="Nicholas Harp" w:date="2020-01-31T11:02:00Z">
        <w:r w:rsidR="00DE4ECC">
          <w:t>1</w:t>
        </w:r>
      </w:ins>
      <w:del w:id="259" w:author="Nicholas Harp" w:date="2020-01-28T14:32:00Z">
        <w:r w:rsidR="00CA5C8A" w:rsidDel="00461D6D">
          <w:delText>96</w:delText>
        </w:r>
      </w:del>
      <w:r w:rsidR="00CA5C8A">
        <w:t xml:space="preserve">, p &lt; .001), such that the emotional load ratings were </w:t>
      </w:r>
      <w:del w:id="260" w:author="Nicholas Harp" w:date="2020-01-30T09:01:00Z">
        <w:r w:rsidR="00CA5C8A" w:rsidDel="00AE5840">
          <w:delText xml:space="preserve">predicted to be </w:delText>
        </w:r>
      </w:del>
      <w:r w:rsidR="00CA5C8A">
        <w:t>more negative than the non-emotional load ratings.</w:t>
      </w:r>
      <w:ins w:id="261" w:author="Nicholas Harp" w:date="2020-01-28T14:34:00Z">
        <w:r w:rsidR="00584485" w:rsidRPr="00584485">
          <w:t xml:space="preserve"> </w:t>
        </w:r>
        <w:r w:rsidR="00584485">
          <w:t>The effect of load did not significantly contribute to the model (</w:t>
        </w:r>
      </w:ins>
      <w:ins w:id="262" w:author="Nicholas Harp" w:date="2020-01-28T14:36:00Z">
        <w:r w:rsidR="00277A19">
          <w:t>ß</w:t>
        </w:r>
        <w:r w:rsidR="00277A19">
          <w:rPr>
            <w:vertAlign w:val="subscript"/>
          </w:rPr>
          <w:t xml:space="preserve">20 </w:t>
        </w:r>
        <w:r w:rsidR="00277A19">
          <w:t>= -.1</w:t>
        </w:r>
      </w:ins>
      <w:ins w:id="263" w:author="Nicholas Harp" w:date="2020-01-31T11:02:00Z">
        <w:r w:rsidR="00DE4ECC">
          <w:t>8</w:t>
        </w:r>
      </w:ins>
      <w:ins w:id="264" w:author="Nicholas Harp" w:date="2020-01-28T14:36:00Z">
        <w:r w:rsidR="00277A19">
          <w:t xml:space="preserve">, </w:t>
        </w:r>
      </w:ins>
      <w:proofErr w:type="gramStart"/>
      <w:ins w:id="265" w:author="Nicholas Harp" w:date="2020-01-28T14:34:00Z">
        <w:r w:rsidR="00584485">
          <w:rPr>
            <w:i/>
            <w:iCs/>
          </w:rPr>
          <w:t>t</w:t>
        </w:r>
        <w:r w:rsidR="00584485">
          <w:t>(</w:t>
        </w:r>
        <w:proofErr w:type="gramEnd"/>
        <w:r w:rsidR="00584485">
          <w:t xml:space="preserve">147) = </w:t>
        </w:r>
      </w:ins>
      <w:ins w:id="266" w:author="Nicholas Harp" w:date="2020-01-28T14:35:00Z">
        <w:r w:rsidR="00584485">
          <w:t>-.</w:t>
        </w:r>
      </w:ins>
      <w:ins w:id="267" w:author="Nicholas Harp" w:date="2020-01-28T14:36:00Z">
        <w:r w:rsidR="00277A19">
          <w:t>0</w:t>
        </w:r>
      </w:ins>
      <w:ins w:id="268" w:author="Nicholas Harp" w:date="2020-01-28T14:35:00Z">
        <w:r w:rsidR="00584485">
          <w:t>7</w:t>
        </w:r>
      </w:ins>
      <w:ins w:id="269" w:author="Nicholas Harp" w:date="2020-01-28T14:34:00Z">
        <w:r w:rsidR="00584485">
          <w:t>, S.E.</w:t>
        </w:r>
      </w:ins>
      <w:ins w:id="270" w:author="Nicholas Harp" w:date="2020-01-28T14:35:00Z">
        <w:r w:rsidR="00584485">
          <w:t xml:space="preserve"> = 2.4</w:t>
        </w:r>
      </w:ins>
      <w:ins w:id="271" w:author="Nicholas Harp" w:date="2020-01-31T11:02:00Z">
        <w:r w:rsidR="00DE4ECC">
          <w:t>6</w:t>
        </w:r>
      </w:ins>
      <w:ins w:id="272" w:author="Nicholas Harp" w:date="2020-01-28T14:34:00Z">
        <w:r w:rsidR="00584485">
          <w:t>, p = .</w:t>
        </w:r>
      </w:ins>
      <w:ins w:id="273" w:author="Nicholas Harp" w:date="2020-01-28T14:36:00Z">
        <w:r w:rsidR="00277A19">
          <w:t>943</w:t>
        </w:r>
      </w:ins>
      <w:ins w:id="274" w:author="Nicholas Harp" w:date="2020-01-28T14:34:00Z">
        <w:r w:rsidR="00584485">
          <w:t>).</w:t>
        </w:r>
      </w:ins>
      <w:r w:rsidR="00CA5C8A">
        <w:t xml:space="preserve"> </w:t>
      </w:r>
      <w:ins w:id="275" w:author="Nicholas Harp" w:date="2020-01-28T14:35:00Z">
        <w:r w:rsidR="00584485">
          <w:t>Additionally, the interaction of the conditions was also non-significant (</w:t>
        </w:r>
      </w:ins>
      <w:ins w:id="276" w:author="Nicholas Harp" w:date="2020-01-28T14:36:00Z">
        <w:r w:rsidR="00E2490D">
          <w:t>ß</w:t>
        </w:r>
      </w:ins>
      <w:ins w:id="277" w:author="Nicholas Harp" w:date="2020-01-28T14:37:00Z">
        <w:r w:rsidR="00E2490D">
          <w:rPr>
            <w:vertAlign w:val="subscript"/>
          </w:rPr>
          <w:t>3</w:t>
        </w:r>
      </w:ins>
      <w:ins w:id="278" w:author="Nicholas Harp" w:date="2020-01-28T14:36:00Z">
        <w:r w:rsidR="00E2490D">
          <w:rPr>
            <w:vertAlign w:val="subscript"/>
          </w:rPr>
          <w:t>0</w:t>
        </w:r>
      </w:ins>
      <w:ins w:id="279" w:author="Nicholas Harp" w:date="2020-01-28T14:37:00Z">
        <w:r w:rsidR="00E2490D">
          <w:rPr>
            <w:vertAlign w:val="subscript"/>
          </w:rPr>
          <w:t xml:space="preserve"> </w:t>
        </w:r>
        <w:r w:rsidR="00E2490D">
          <w:t>= 3.4</w:t>
        </w:r>
      </w:ins>
      <w:ins w:id="280" w:author="Nicholas Harp" w:date="2020-01-31T11:02:00Z">
        <w:r w:rsidR="00DE4ECC">
          <w:t>5</w:t>
        </w:r>
      </w:ins>
      <w:ins w:id="281" w:author="Nicholas Harp" w:date="2020-01-28T14:37:00Z">
        <w:r w:rsidR="00E2490D">
          <w:t>,</w:t>
        </w:r>
        <w:r w:rsidR="00E2490D">
          <w:rPr>
            <w:vertAlign w:val="subscript"/>
          </w:rPr>
          <w:t xml:space="preserve"> </w:t>
        </w:r>
      </w:ins>
      <w:proofErr w:type="gramStart"/>
      <w:ins w:id="282" w:author="Nicholas Harp" w:date="2020-01-28T14:35:00Z">
        <w:r w:rsidR="00584485">
          <w:rPr>
            <w:i/>
            <w:iCs/>
          </w:rPr>
          <w:t>t</w:t>
        </w:r>
        <w:r w:rsidR="00584485">
          <w:t>(</w:t>
        </w:r>
        <w:proofErr w:type="gramEnd"/>
        <w:r w:rsidR="00584485">
          <w:t xml:space="preserve">147) = .99, S.E. = </w:t>
        </w:r>
      </w:ins>
      <w:ins w:id="283" w:author="Nicholas Harp" w:date="2020-01-28T14:37:00Z">
        <w:r w:rsidR="00E2490D">
          <w:t>3.4</w:t>
        </w:r>
      </w:ins>
      <w:ins w:id="284" w:author="Nicholas Harp" w:date="2020-01-31T11:02:00Z">
        <w:r w:rsidR="00DE4ECC">
          <w:t>8</w:t>
        </w:r>
      </w:ins>
      <w:ins w:id="285" w:author="Nicholas Harp" w:date="2020-01-28T14:35:00Z">
        <w:r w:rsidR="00584485">
          <w:t xml:space="preserve">, p = .323). </w:t>
        </w:r>
      </w:ins>
      <w:r w:rsidR="00CA5C8A">
        <w:t>Nested model comparison</w:t>
      </w:r>
      <w:ins w:id="286" w:author="Nicholas Harp" w:date="2020-01-28T14:32:00Z">
        <w:r w:rsidR="00461D6D">
          <w:t>s</w:t>
        </w:r>
      </w:ins>
      <w:r w:rsidR="00CA5C8A">
        <w:t xml:space="preserve"> </w:t>
      </w:r>
      <w:del w:id="287" w:author="Nicholas Harp" w:date="2020-01-28T14:32:00Z">
        <w:r w:rsidR="00CA5C8A" w:rsidDel="00461D6D">
          <w:delText>assessed the fit of the model compared to the intercept-only model and supported the inclusion of the content type effect (</w:delText>
        </w:r>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1)</w:delText>
        </w:r>
        <w:r w:rsidR="00CA5C8A" w:rsidDel="00461D6D">
          <w:rPr>
            <w:i/>
            <w:iCs/>
          </w:rPr>
          <w:delText xml:space="preserve"> </w:delText>
        </w:r>
        <w:r w:rsidR="00CA5C8A" w:rsidDel="00461D6D">
          <w:delText xml:space="preserve">= 32.02, p &lt; .001); however, </w:delText>
        </w:r>
      </w:del>
      <w:ins w:id="288" w:author="Nicholas Harp" w:date="2020-01-28T14:33:00Z">
        <w:r w:rsidR="00461D6D">
          <w:t>demonstrated that</w:t>
        </w:r>
      </w:ins>
      <w:ins w:id="289" w:author="Nicholas Harp" w:date="2020-01-28T14:32:00Z">
        <w:r w:rsidR="00461D6D">
          <w:t xml:space="preserve"> </w:t>
        </w:r>
      </w:ins>
      <w:r w:rsidR="00CA5C8A">
        <w:t>the addition of a random effect to the content type</w:t>
      </w:r>
      <w:ins w:id="290" w:author="Nicholas Harp" w:date="2020-01-28T14:33:00Z">
        <w:r w:rsidR="00461D6D">
          <w:t xml:space="preserve"> and load</w:t>
        </w:r>
      </w:ins>
      <w:r w:rsidR="00CA5C8A">
        <w:t xml:space="preserve"> slope</w:t>
      </w:r>
      <w:ins w:id="291" w:author="Nicholas Harp" w:date="2020-01-28T14:33:00Z">
        <w:r w:rsidR="00461D6D">
          <w:t>s</w:t>
        </w:r>
      </w:ins>
      <w:r w:rsidR="00CA5C8A">
        <w:t xml:space="preserve"> </w:t>
      </w:r>
      <w:del w:id="292" w:author="Nicholas Harp" w:date="2020-01-28T14:33:00Z">
        <w:r w:rsidR="00CA5C8A" w:rsidDel="00461D6D">
          <w:delText xml:space="preserve">was </w:delText>
        </w:r>
      </w:del>
      <w:ins w:id="293" w:author="Nicholas Harp" w:date="2020-01-28T14:33:00Z">
        <w:r w:rsidR="00461D6D">
          <w:t xml:space="preserve">did </w:t>
        </w:r>
      </w:ins>
      <w:r w:rsidR="00CA5C8A">
        <w:t xml:space="preserve">not </w:t>
      </w:r>
      <w:del w:id="294" w:author="Nicholas Harp" w:date="2020-01-28T14:33:00Z">
        <w:r w:rsidR="00CA5C8A" w:rsidDel="00461D6D">
          <w:delText xml:space="preserve">supported </w:delText>
        </w:r>
      </w:del>
      <w:ins w:id="295" w:author="Nicholas Harp" w:date="2020-01-28T14:33:00Z">
        <w:r w:rsidR="00461D6D">
          <w:t xml:space="preserve">improve model fit </w:t>
        </w:r>
      </w:ins>
      <w:r w:rsidR="00CA5C8A">
        <w:t>(</w:t>
      </w:r>
      <w:del w:id="296" w:author="Nicholas Harp" w:date="2020-01-28T14:34:00Z">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2)</w:delText>
        </w:r>
        <w:r w:rsidR="00CA5C8A" w:rsidDel="00461D6D">
          <w:rPr>
            <w:i/>
            <w:iCs/>
          </w:rPr>
          <w:delText xml:space="preserve"> </w:delText>
        </w:r>
        <w:r w:rsidR="00CA5C8A" w:rsidDel="00461D6D">
          <w:delText>= 1.63,</w:delText>
        </w:r>
      </w:del>
      <w:ins w:id="297" w:author="Nicholas Harp" w:date="2020-01-28T14:34:00Z">
        <w:r w:rsidR="00461D6D">
          <w:t>both</w:t>
        </w:r>
      </w:ins>
      <w:r w:rsidR="00CA5C8A">
        <w:t xml:space="preserve"> p</w:t>
      </w:r>
      <w:ins w:id="298" w:author="Nicholas Harp" w:date="2020-01-28T14:34:00Z">
        <w:r w:rsidR="00461D6D">
          <w:t>’s</w:t>
        </w:r>
      </w:ins>
      <w:r w:rsidR="00CA5C8A">
        <w:t xml:space="preserve"> </w:t>
      </w:r>
      <w:ins w:id="299" w:author="Nicholas Harp" w:date="2020-01-28T14:34:00Z">
        <w:r w:rsidR="00461D6D">
          <w:t>&gt;</w:t>
        </w:r>
      </w:ins>
      <w:del w:id="300" w:author="Nicholas Harp" w:date="2020-01-28T14:34:00Z">
        <w:r w:rsidR="00CA5C8A" w:rsidDel="00461D6D">
          <w:delText>=</w:delText>
        </w:r>
      </w:del>
      <w:r w:rsidR="00CA5C8A">
        <w:t xml:space="preserve"> .4</w:t>
      </w:r>
      <w:ins w:id="301" w:author="Nicholas Harp" w:date="2020-01-28T14:34:00Z">
        <w:r w:rsidR="00461D6D">
          <w:t>00</w:t>
        </w:r>
      </w:ins>
      <w:del w:id="302" w:author="Nicholas Harp" w:date="2020-01-28T14:34:00Z">
        <w:r w:rsidR="00CA5C8A" w:rsidDel="00461D6D">
          <w:delText>42</w:delText>
        </w:r>
      </w:del>
      <w:r w:rsidR="00CA5C8A">
        <w:t>).</w:t>
      </w:r>
      <w:del w:id="303" w:author="Nicholas Harp" w:date="2020-01-28T14:34:00Z">
        <w:r w:rsidR="00CA5C8A" w:rsidDel="00584485">
          <w:delText xml:space="preserve"> An effect of load (i.e., low vs. high) was next added to the model uncentered at level one.</w:delText>
        </w:r>
      </w:del>
      <w:r w:rsidR="00CA5C8A">
        <w:t xml:space="preserve"> </w:t>
      </w:r>
      <w:ins w:id="304" w:author="Nicholas Harp" w:date="2020-01-28T14:37:00Z">
        <w:r w:rsidR="00A47DE8">
          <w:t>Al</w:t>
        </w:r>
      </w:ins>
      <w:ins w:id="305" w:author="Nicholas Harp" w:date="2020-01-28T14:38:00Z">
        <w:r w:rsidR="00A47DE8">
          <w:t xml:space="preserve">together, </w:t>
        </w:r>
      </w:ins>
      <w:del w:id="306" w:author="Nicholas Harp" w:date="2020-01-28T14:34:00Z">
        <w:r w:rsidR="00CA5C8A" w:rsidDel="00584485">
          <w:delText>The effect did not significantly contribute to the model (</w:delText>
        </w:r>
        <w:r w:rsidR="00CA5C8A" w:rsidDel="00584485">
          <w:rPr>
            <w:i/>
            <w:iCs/>
          </w:rPr>
          <w:delText>t</w:delText>
        </w:r>
        <w:r w:rsidR="00CA5C8A" w:rsidDel="00584485">
          <w:delText>(148) = .891, p = .375)</w:delText>
        </w:r>
      </w:del>
      <w:del w:id="307" w:author="Nicholas Harp" w:date="2020-01-27T15:34:00Z">
        <w:r w:rsidR="00CA5C8A" w:rsidDel="00E34F3C">
          <w:delText>, and n</w:delText>
        </w:r>
      </w:del>
      <w:del w:id="308" w:author="Nicholas Harp" w:date="2020-01-28T14:34:00Z">
        <w:r w:rsidR="00CA5C8A" w:rsidDel="00584485">
          <w:delText xml:space="preserve">ested model comparisons favored the model without an effect of </w:delText>
        </w:r>
      </w:del>
      <w:del w:id="309" w:author="Nicholas Harp" w:date="2020-01-27T15:33:00Z">
        <w:r w:rsidR="00CA5C8A" w:rsidDel="00E34F3C">
          <w:delText>load (</w:delText>
        </w:r>
        <w:r w:rsidR="00CA5C8A" w:rsidDel="00E34F3C">
          <w:rPr>
            <w:i/>
            <w:iCs/>
          </w:rPr>
          <w:delText>X</w:delText>
        </w:r>
        <w:r w:rsidR="00CA5C8A" w:rsidDel="00E34F3C">
          <w:rPr>
            <w:vertAlign w:val="superscript"/>
          </w:rPr>
          <w:delText>2</w:delText>
        </w:r>
        <w:r w:rsidR="00CA5C8A" w:rsidDel="00E34F3C">
          <w:delText>(1) = .802, p = .371) with no support for modeling the effect of load randomly (</w:delText>
        </w:r>
        <w:r w:rsidR="00CA5C8A" w:rsidDel="00E34F3C">
          <w:rPr>
            <w:i/>
            <w:iCs/>
          </w:rPr>
          <w:delText>X</w:delText>
        </w:r>
        <w:r w:rsidR="00CA5C8A" w:rsidDel="00E34F3C">
          <w:rPr>
            <w:vertAlign w:val="superscript"/>
          </w:rPr>
          <w:delText>2</w:delText>
        </w:r>
        <w:r w:rsidR="00CA5C8A" w:rsidDel="00E34F3C">
          <w:delText xml:space="preserve">() = . </w:delText>
        </w:r>
      </w:del>
      <w:del w:id="310" w:author="Nicholas Harp" w:date="2020-01-27T15:29:00Z">
        <w:r w:rsidR="004379CF" w:rsidDel="00CA5C8A">
          <w:delText xml:space="preserve"> </w:delText>
        </w:r>
      </w:del>
      <w:del w:id="311" w:author="Nicholas Harp" w:date="2020-01-28T14:37:00Z">
        <w:r w:rsidR="004379CF" w:rsidDel="00A47DE8">
          <w:delText>As such, load was left out of the model</w:delText>
        </w:r>
      </w:del>
      <w:moveToRangeStart w:id="312" w:author="Nicholas Harp" w:date="2020-01-27T15:43:00Z" w:name="move31032240"/>
      <w:moveTo w:id="313" w:author="Nicholas Harp" w:date="2020-01-27T15:43:00Z">
        <w:del w:id="314" w:author="Nicholas Harp" w:date="2020-01-27T15:43:00Z">
          <w:r w:rsidR="00461B2D" w:rsidDel="00461B2D">
            <w:delText>T</w:delText>
          </w:r>
        </w:del>
        <w:del w:id="315" w:author="Nicholas Harp" w:date="2020-01-28T14:37:00Z">
          <w:r w:rsidR="00461B2D" w:rsidDel="00A47DE8">
            <w:delText xml:space="preserve">he final model </w:delText>
          </w:r>
        </w:del>
        <w:del w:id="316" w:author="Nicholas Harp" w:date="2020-01-27T15:43:00Z">
          <w:r w:rsidR="00461B2D" w:rsidDel="00461B2D">
            <w:delText>consisted</w:delText>
          </w:r>
        </w:del>
        <w:del w:id="317" w:author="Nicholas Harp" w:date="2020-01-28T14:37:00Z">
          <w:r w:rsidR="00461B2D" w:rsidDel="00A47DE8">
            <w:delText xml:space="preserve"> of a fixed effect for load type and random intercepts. </w:delText>
          </w:r>
        </w:del>
      </w:moveTo>
    </w:p>
    <w:moveToRangeEnd w:id="312"/>
    <w:p w14:paraId="115743B2" w14:textId="12E8FB50" w:rsidR="00CB52D2" w:rsidRDefault="004379CF" w:rsidP="000D126D">
      <w:pPr>
        <w:pStyle w:val="FirstParagraph"/>
      </w:pPr>
      <w:del w:id="318" w:author="Nicholas Harp" w:date="2020-01-27T15:43:00Z">
        <w:r w:rsidDel="00461B2D">
          <w:delText xml:space="preserve"> </w:delText>
        </w:r>
        <w:r w:rsidR="002A175A" w:rsidDel="00461B2D">
          <w:delText xml:space="preserve">and </w:delText>
        </w:r>
      </w:del>
      <w:ins w:id="319" w:author="Nicholas Harp" w:date="2020-01-28T14:38:00Z">
        <w:r w:rsidR="00A47DE8">
          <w:t>t</w:t>
        </w:r>
      </w:ins>
      <w:del w:id="320" w:author="Nicholas Harp" w:date="2020-01-27T15:43:00Z">
        <w:r w:rsidR="002A175A" w:rsidDel="00461B2D">
          <w:delText>t</w:delText>
        </w:r>
      </w:del>
      <w:r w:rsidR="002A175A">
        <w:t>hese results suggest that load did not differentially affect ratings</w:t>
      </w:r>
      <w:ins w:id="321" w:author="Nicholas Harp" w:date="2020-01-27T15:43:00Z">
        <w:r w:rsidR="00461B2D">
          <w:t>, but that content type did affect ratings</w:t>
        </w:r>
      </w:ins>
      <w:r w:rsidR="002A175A">
        <w:t>.</w:t>
      </w:r>
      <w:del w:id="322" w:author="Nicholas Harp" w:date="2020-01-27T15:35:00Z">
        <w:r w:rsidR="002A175A" w:rsidDel="000F1230">
          <w:delText xml:space="preserve"> </w:delText>
        </w:r>
      </w:del>
      <w:ins w:id="323" w:author="Nicholas Harp" w:date="2020-01-27T15:33:00Z">
        <w:r w:rsidR="00E34F3C">
          <w:t xml:space="preserve"> </w:t>
        </w:r>
      </w:ins>
      <w:moveFromRangeStart w:id="324" w:author="Nicholas Harp" w:date="2020-01-27T15:43:00Z" w:name="move31032240"/>
      <w:moveFrom w:id="325" w:author="Nicholas Harp" w:date="2020-01-27T15:43:00Z">
        <w:r w:rsidR="002A175A" w:rsidDel="00461B2D">
          <w:t>T</w:t>
        </w:r>
        <w:r w:rsidDel="00461B2D">
          <w:t xml:space="preserve">he final model consisted of a fixed effect for load type and random intercepts. </w:t>
        </w:r>
      </w:moveFrom>
      <w:moveFromRangeEnd w:id="324"/>
    </w:p>
    <w:p w14:paraId="5E31E562" w14:textId="1F815B7A" w:rsidR="00BD3DC6" w:rsidRPr="00946C93" w:rsidRDefault="00C52E47" w:rsidP="00BD3DC6">
      <w:pPr>
        <w:pStyle w:val="FirstParagraph"/>
        <w:ind w:firstLine="0"/>
        <w:jc w:val="both"/>
      </w:pPr>
      <w:ins w:id="326" w:author="Nicholas Harp" w:date="2020-01-27T15:47:00Z">
        <w:r>
          <w:rPr>
            <w:b/>
            <w:bCs/>
          </w:rPr>
          <w:t xml:space="preserve">Mixed </w:t>
        </w:r>
      </w:ins>
      <w:del w:id="327" w:author="Nicholas Harp" w:date="2020-01-27T15:47:00Z">
        <w:r w:rsidR="00BD3DC6" w:rsidRPr="00DE0FF0" w:rsidDel="00C52E47">
          <w:rPr>
            <w:b/>
            <w:bCs/>
          </w:rPr>
          <w:delText xml:space="preserve">Level-1 </w:delText>
        </w:r>
      </w:del>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ins w:id="328" w:author="Nicholas Harp" w:date="2020-01-27T15:46:00Z">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ins>
      <w:del w:id="329" w:author="Nicholas Harp" w:date="2020-01-27T15:46:00Z">
        <w:r w:rsidR="00BD3DC6" w:rsidRPr="00946C93" w:rsidDel="00C52E47">
          <w:delText>π</w:delText>
        </w:r>
        <w:r w:rsidR="00BD3DC6" w:rsidRPr="00946C93" w:rsidDel="00C52E47">
          <w:rPr>
            <w:vertAlign w:val="subscript"/>
          </w:rPr>
          <w:delText>0i</w:delText>
        </w:r>
        <w:r w:rsidR="00BD3DC6" w:rsidRPr="00946C93" w:rsidDel="00C52E47">
          <w:delText xml:space="preserve"> </w:delText>
        </w:r>
      </w:del>
      <w:r w:rsidR="00BD3DC6" w:rsidRPr="00946C93">
        <w:t xml:space="preserve">+ </w:t>
      </w:r>
      <w:ins w:id="330" w:author="Nicholas Harp" w:date="2020-01-27T15:47:00Z">
        <w:r w:rsidRPr="00946C93">
          <w:t>β</w:t>
        </w:r>
        <w:r w:rsidRPr="00946C93">
          <w:rPr>
            <w:vertAlign w:val="subscript"/>
          </w:rPr>
          <w:t>10</w:t>
        </w:r>
      </w:ins>
      <w:del w:id="331" w:author="Nicholas Harp" w:date="2020-01-27T15:47:00Z">
        <w:r w:rsidR="00BD3DC6" w:rsidRPr="00946C93" w:rsidDel="00C52E47">
          <w:delText>π</w:delText>
        </w:r>
        <w:r w:rsidR="00BD3DC6" w:rsidRPr="00946C93" w:rsidDel="00C52E47">
          <w:rPr>
            <w:vertAlign w:val="subscript"/>
          </w:rPr>
          <w:delText>1i</w:delText>
        </w:r>
      </w:del>
      <w:r w:rsidR="00BD3DC6" w:rsidRPr="00946C93">
        <w:t>*(</w:t>
      </w:r>
      <w:del w:id="332" w:author="Nicholas Harp" w:date="2020-01-28T14:30:00Z">
        <w:r w:rsidR="00BD3DC6" w:rsidRPr="00946C93" w:rsidDel="00423EB3">
          <w:delText xml:space="preserve">Load </w:delText>
        </w:r>
      </w:del>
      <w:ins w:id="333" w:author="Nicholas Harp" w:date="2020-01-28T14:30:00Z">
        <w:r w:rsidR="00423EB3">
          <w:t>Content</w:t>
        </w:r>
        <w:r w:rsidR="00423EB3" w:rsidRPr="00946C93">
          <w:t xml:space="preserve"> </w:t>
        </w:r>
      </w:ins>
      <w:proofErr w:type="spellStart"/>
      <w:proofErr w:type="gramStart"/>
      <w:r w:rsidR="00BD3DC6" w:rsidRPr="00946C93">
        <w:t>Type</w:t>
      </w:r>
      <w:r w:rsidR="00BD3DC6" w:rsidRPr="00946C93">
        <w:rPr>
          <w:vertAlign w:val="subscript"/>
        </w:rPr>
        <w:t>ti</w:t>
      </w:r>
      <w:proofErr w:type="spellEnd"/>
      <w:r w:rsidR="00BD3DC6" w:rsidRPr="00946C93">
        <w:t xml:space="preserve">) </w:t>
      </w:r>
      <w:ins w:id="334" w:author="Nicholas Harp" w:date="2020-01-28T14:30:00Z">
        <w:r w:rsidR="00423EB3">
          <w:t xml:space="preserve"> +</w:t>
        </w:r>
        <w:proofErr w:type="gramEnd"/>
        <w:r w:rsidR="00423EB3">
          <w:t xml:space="preserve"> </w:t>
        </w:r>
        <w:r w:rsidR="00423EB3" w:rsidRPr="00946C93">
          <w:t>β</w:t>
        </w:r>
      </w:ins>
      <w:ins w:id="335" w:author="Nicholas Harp" w:date="2020-01-31T11:02:00Z">
        <w:r w:rsidR="00DE4ECC">
          <w:rPr>
            <w:vertAlign w:val="subscript"/>
          </w:rPr>
          <w:t>2</w:t>
        </w:r>
      </w:ins>
      <w:ins w:id="336" w:author="Nicholas Harp" w:date="2020-01-28T14:30:00Z">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r w:rsidR="00423EB3">
          <w:t>Content</w:t>
        </w:r>
        <w:r w:rsidR="00423EB3" w:rsidRPr="00946C93">
          <w:t xml:space="preserve"> </w:t>
        </w:r>
        <w:proofErr w:type="spellStart"/>
        <w:r w:rsidR="00423EB3" w:rsidRPr="00946C93">
          <w:t>Type</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ins>
      <w:r w:rsidR="00BD3DC6" w:rsidRPr="00946C93">
        <w:t xml:space="preserve">+ </w:t>
      </w:r>
      <w:proofErr w:type="spellStart"/>
      <w:r w:rsidR="00BD3DC6" w:rsidRPr="00946C93">
        <w:t>e</w:t>
      </w:r>
      <w:r w:rsidR="00BD3DC6" w:rsidRPr="00946C93">
        <w:rPr>
          <w:vertAlign w:val="subscript"/>
        </w:rPr>
        <w:t>ti</w:t>
      </w:r>
      <w:proofErr w:type="spellEnd"/>
    </w:p>
    <w:p w14:paraId="0259E04B" w14:textId="6451AB1F" w:rsidR="00DE0FF0" w:rsidRPr="00946C93" w:rsidDel="00C52E47" w:rsidRDefault="00BD3DC6" w:rsidP="00946C93">
      <w:pPr>
        <w:pStyle w:val="BodyText"/>
        <w:ind w:firstLine="0"/>
        <w:rPr>
          <w:del w:id="337" w:author="Nicholas Harp" w:date="2020-01-27T15:47:00Z"/>
        </w:rPr>
      </w:pPr>
      <w:del w:id="338" w:author="Nicholas Harp" w:date="2020-01-27T15:47:00Z">
        <w:r w:rsidRPr="00DE0FF0" w:rsidDel="00C52E47">
          <w:rPr>
            <w:b/>
            <w:bCs/>
          </w:rPr>
          <w:lastRenderedPageBreak/>
          <w:delText>Level-2 Mode</w:delText>
        </w:r>
        <w:r w:rsidR="00DE0FF0" w:rsidRPr="00946C93" w:rsidDel="00C52E47">
          <w:rPr>
            <w:b/>
            <w:bCs/>
          </w:rPr>
          <w:delText xml:space="preserve">l: </w:delText>
        </w:r>
        <w:r w:rsidRPr="00946C93" w:rsidDel="00C52E47">
          <w:delText>π</w:delText>
        </w:r>
        <w:r w:rsidRPr="00946C93" w:rsidDel="00C52E47">
          <w:rPr>
            <w:vertAlign w:val="subscript"/>
          </w:rPr>
          <w:delText>0i</w:delText>
        </w:r>
        <w:r w:rsidRPr="00946C93" w:rsidDel="00C52E47">
          <w:delText xml:space="preserve"> = β</w:delText>
        </w:r>
        <w:r w:rsidRPr="00946C93" w:rsidDel="00C52E47">
          <w:rPr>
            <w:vertAlign w:val="subscript"/>
          </w:rPr>
          <w:delText>00</w:delText>
        </w:r>
        <w:r w:rsidRPr="00946C93" w:rsidDel="00C52E47">
          <w:delText xml:space="preserve"> + r</w:delText>
        </w:r>
        <w:r w:rsidRPr="00946C93" w:rsidDel="00C52E47">
          <w:rPr>
            <w:vertAlign w:val="subscript"/>
          </w:rPr>
          <w:delText>0i</w:delText>
        </w:r>
      </w:del>
    </w:p>
    <w:p w14:paraId="5ECE8CAE" w14:textId="4B434FA6" w:rsidR="00BD3DC6" w:rsidRPr="00946C93" w:rsidDel="00C52E47" w:rsidRDefault="00DE0FF0" w:rsidP="00946C93">
      <w:pPr>
        <w:pStyle w:val="FirstParagraph"/>
        <w:ind w:left="720" w:firstLine="720"/>
        <w:jc w:val="both"/>
        <w:rPr>
          <w:del w:id="339" w:author="Nicholas Harp" w:date="2020-01-27T15:47:00Z"/>
        </w:rPr>
      </w:pPr>
      <w:del w:id="340" w:author="Nicholas Harp" w:date="2020-01-27T15:47:00Z">
        <w:r w:rsidDel="00C52E47">
          <w:delText xml:space="preserve">   </w:delText>
        </w:r>
        <w:r w:rsidR="00BD3DC6" w:rsidRPr="00946C93" w:rsidDel="00C52E47">
          <w:delText>π</w:delText>
        </w:r>
        <w:r w:rsidR="00BD3DC6" w:rsidRPr="00946C93" w:rsidDel="00C52E47">
          <w:rPr>
            <w:vertAlign w:val="subscript"/>
          </w:rPr>
          <w:delText>1i</w:delText>
        </w:r>
        <w:r w:rsidR="00BD3DC6" w:rsidRPr="00946C93" w:rsidDel="00C52E47">
          <w:delText xml:space="preserve"> = β</w:delText>
        </w:r>
        <w:r w:rsidR="00BD3DC6" w:rsidRPr="00946C93" w:rsidDel="00C52E47">
          <w:rPr>
            <w:vertAlign w:val="subscript"/>
          </w:rPr>
          <w:delText>10</w:delText>
        </w:r>
      </w:del>
    </w:p>
    <w:p w14:paraId="709CE1ED" w14:textId="30C30468" w:rsidR="00E75F14" w:rsidRDefault="00C95E64" w:rsidP="00946C93">
      <w:pPr>
        <w:pStyle w:val="FirstParagraph"/>
        <w:ind w:firstLine="0"/>
        <w:rPr>
          <w:b/>
          <w:bCs/>
        </w:rPr>
      </w:pPr>
      <w:del w:id="341" w:author="Nicholas Harp" w:date="2020-01-30T10:06:00Z">
        <w:r w:rsidDel="00223C9C">
          <w:rPr>
            <w:noProof/>
          </w:rPr>
          <w:drawing>
            <wp:inline distT="0" distB="0" distL="0" distR="0" wp14:anchorId="46A3C10C" wp14:editId="15FAD215">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del>
      <w:ins w:id="342" w:author="Nicholas Harp" w:date="2020-01-30T10:06:00Z">
        <w:r w:rsidR="00223C9C" w:rsidRPr="00223C9C">
          <w:rPr>
            <w:noProof/>
          </w:rPr>
          <w:t xml:space="preserve"> </w:t>
        </w:r>
        <w:r w:rsidR="00223C9C" w:rsidRPr="00223C9C">
          <w:rPr>
            <w:b/>
            <w:bCs/>
            <w:noProof/>
          </w:rPr>
          <w:drawing>
            <wp:inline distT="0" distB="0" distL="0" distR="0" wp14:anchorId="275FBA9C" wp14:editId="467D2CEB">
              <wp:extent cx="5971540" cy="4478655"/>
              <wp:effectExtent l="0" t="0" r="0" b="444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4478655"/>
                      </a:xfrm>
                      <a:prstGeom prst="rect">
                        <a:avLst/>
                      </a:prstGeom>
                    </pic:spPr>
                  </pic:pic>
                </a:graphicData>
              </a:graphic>
            </wp:inline>
          </w:drawing>
        </w:r>
      </w:ins>
    </w:p>
    <w:p w14:paraId="770D0451" w14:textId="78155082" w:rsidR="00741A67" w:rsidRDefault="00741A67" w:rsidP="00F80A18">
      <w:pPr>
        <w:pStyle w:val="BodyText"/>
        <w:ind w:firstLine="0"/>
        <w:rPr>
          <w:ins w:id="343" w:author="Nicholas Harp" w:date="2020-01-15T13:36:00Z"/>
          <w:b/>
          <w:bCs/>
        </w:rPr>
      </w:pPr>
      <w:r>
        <w:rPr>
          <w:b/>
          <w:bCs/>
        </w:rPr>
        <w:t>Figure 2</w:t>
      </w:r>
      <w:r w:rsidR="00BA7EFC">
        <w:rPr>
          <w:b/>
          <w:bCs/>
        </w:rPr>
        <w:t xml:space="preserve">: Percent negative ratings across the working memory load conditions. Ratings during loads with emotional properties were more negative than ratings during loads with non-emotional properties, but there was no difference between ratings under low or high cognitive load. </w:t>
      </w:r>
      <w:ins w:id="344" w:author="Nicholas Harp" w:date="2020-01-30T13:49:00Z">
        <w:r w:rsidR="004E54DF">
          <w:rPr>
            <w:b/>
            <w:bCs/>
          </w:rPr>
          <w:t>Error bars represent the standard error of the mean.</w:t>
        </w:r>
      </w:ins>
    </w:p>
    <w:p w14:paraId="7E14653D" w14:textId="1132BDB8" w:rsidR="00083DD4" w:rsidRPr="00083DD4" w:rsidRDefault="00083DD4" w:rsidP="00F80A18">
      <w:pPr>
        <w:pStyle w:val="BodyText"/>
        <w:ind w:firstLine="0"/>
        <w:rPr>
          <w:b/>
          <w:bCs/>
        </w:rPr>
      </w:pPr>
      <w:ins w:id="345" w:author="Nicholas Harp" w:date="2020-01-15T13:36:00Z">
        <w:r>
          <w:rPr>
            <w:b/>
            <w:bCs/>
          </w:rPr>
          <w:t>Maximum deviation</w:t>
        </w:r>
      </w:ins>
    </w:p>
    <w:p w14:paraId="665622C9" w14:textId="40E58F2A" w:rsidR="00801D0F" w:rsidRDefault="001C09FE" w:rsidP="00CB5639">
      <w:pPr>
        <w:pStyle w:val="FirstParagraph"/>
        <w:rPr>
          <w:ins w:id="346" w:author="Nicholas Harp" w:date="2020-01-28T14:09:00Z"/>
        </w:rPr>
      </w:pPr>
      <w:r>
        <w:t xml:space="preserve">Next, </w:t>
      </w:r>
      <w:ins w:id="347" w:author="Nicholas Harp" w:date="2020-01-15T13:36:00Z">
        <w:r w:rsidR="00083DD4">
          <w:t xml:space="preserve">we tested for differences in maximum deviation across the </w:t>
        </w:r>
      </w:ins>
      <w:ins w:id="348" w:author="Nicholas Harp" w:date="2020-01-15T13:37:00Z">
        <w:r w:rsidR="00083DD4">
          <w:t>working memory conditions, as well as by subjective rating (i.e., positive and negative ratings)</w:t>
        </w:r>
      </w:ins>
      <w:ins w:id="349" w:author="Nicholas Harp" w:date="2020-01-15T13:36:00Z">
        <w:r w:rsidR="00083DD4">
          <w:t xml:space="preserve">. First, </w:t>
        </w:r>
      </w:ins>
      <w:r>
        <w:t>a</w:t>
      </w:r>
      <w:r w:rsidR="00946C93">
        <w:t xml:space="preserve"> random</w:t>
      </w:r>
      <w:r>
        <w:t xml:space="preserve"> intercept-only model was tested for absolute maximum deviation</w:t>
      </w:r>
      <w:r w:rsidR="00946C93">
        <w:t xml:space="preserve"> of mouse trajectories</w:t>
      </w:r>
      <w:ins w:id="350" w:author="Nicholas Harp" w:date="2020-01-27T17:45:00Z">
        <w:r w:rsidR="00B3642F">
          <w:t xml:space="preserve">, and a </w:t>
        </w:r>
        <w:r w:rsidR="00B3642F">
          <w:lastRenderedPageBreak/>
          <w:t>likelihood ratio test</w:t>
        </w:r>
      </w:ins>
      <w:ins w:id="351" w:author="Nicholas Harp" w:date="2020-01-27T17:46:00Z">
        <w:r w:rsidR="00B3642F">
          <w:t xml:space="preserve"> </w:t>
        </w:r>
      </w:ins>
      <w:del w:id="352" w:author="Nicholas Harp" w:date="2020-01-27T17:45:00Z">
        <w:r w:rsidDel="00B3642F">
          <w:delText xml:space="preserve">. The results </w:delText>
        </w:r>
      </w:del>
      <w:r>
        <w:t>support</w:t>
      </w:r>
      <w:r w:rsidR="00946C93">
        <w:t>ed</w:t>
      </w:r>
      <w:r>
        <w:t xml:space="preserve"> th</w:t>
      </w:r>
      <w:ins w:id="353" w:author="Nicholas Harp" w:date="2020-01-27T17:46:00Z">
        <w:r w:rsidR="00B3642F">
          <w:t>is</w:t>
        </w:r>
      </w:ins>
      <w:del w:id="354" w:author="Nicholas Harp" w:date="2020-01-27T17:46:00Z">
        <w:r w:rsidDel="00B3642F">
          <w:delText>e</w:delText>
        </w:r>
      </w:del>
      <w:r>
        <w:t xml:space="preserve"> decision to model </w:t>
      </w:r>
      <w:r w:rsidRPr="00CB5639">
        <w:t>the intercept random</w:t>
      </w:r>
      <w:r w:rsidR="00946C93" w:rsidRPr="00CB5639">
        <w:t>ly</w:t>
      </w:r>
      <w:r w:rsidRPr="00CB5639">
        <w:t xml:space="preserve"> (</w:t>
      </w:r>
      <w:del w:id="355" w:author="Nicholas Harp" w:date="2020-01-27T17:45:00Z">
        <w:r w:rsidRPr="00CB5639" w:rsidDel="00B3642F">
          <w:rPr>
            <w:i/>
            <w:iCs/>
          </w:rPr>
          <w:delText xml:space="preserve">X </w:delText>
        </w:r>
        <w:r w:rsidRPr="00480CB2" w:rsidDel="00B3642F">
          <w:rPr>
            <w:vertAlign w:val="superscript"/>
          </w:rPr>
          <w:delText>2</w:delText>
        </w:r>
        <w:r w:rsidRPr="00480CB2" w:rsidDel="00B3642F">
          <w:delText>(</w:delText>
        </w:r>
        <w:r w:rsidR="00290069" w:rsidRPr="00480CB2" w:rsidDel="00B3642F">
          <w:delText>49</w:delText>
        </w:r>
        <w:r w:rsidRPr="00480CB2" w:rsidDel="00B3642F">
          <w:delText>)</w:delText>
        </w:r>
        <w:r w:rsidRPr="001A6B64" w:rsidDel="00B3642F">
          <w:rPr>
            <w:i/>
            <w:iCs/>
          </w:rPr>
          <w:delText xml:space="preserve"> </w:delText>
        </w:r>
        <w:r w:rsidRPr="001A6B64" w:rsidDel="00B3642F">
          <w:delText xml:space="preserve">= </w:delText>
        </w:r>
        <w:r w:rsidR="00F9524C" w:rsidRPr="00F32FBF" w:rsidDel="00B3642F">
          <w:delText>167.85</w:delText>
        </w:r>
        <w:r w:rsidRPr="008A6408" w:rsidDel="00B3642F">
          <w:delText xml:space="preserve">, </w:delText>
        </w:r>
      </w:del>
      <w:r w:rsidRPr="00D22831">
        <w:t>p &lt; .001)</w:t>
      </w:r>
      <w:ins w:id="356" w:author="Nicholas Harp" w:date="2020-01-27T17:46:00Z">
        <w:r w:rsidR="00B3642F" w:rsidRPr="00A06813">
          <w:t>. This</w:t>
        </w:r>
      </w:ins>
      <w:del w:id="357" w:author="Nicholas Harp" w:date="2020-01-27T17:46:00Z">
        <w:r w:rsidR="00946C93" w:rsidRPr="00A06813" w:rsidDel="00B3642F">
          <w:delText>,</w:delText>
        </w:r>
      </w:del>
      <w:r w:rsidR="00946C93" w:rsidRPr="005E1C74">
        <w:t xml:space="preserve"> mean</w:t>
      </w:r>
      <w:ins w:id="358" w:author="Nicholas Harp" w:date="2020-01-27T17:46:00Z">
        <w:r w:rsidR="00B3642F" w:rsidRPr="005E1C74">
          <w:t xml:space="preserve">s </w:t>
        </w:r>
      </w:ins>
      <w:ins w:id="359" w:author="Nicholas Harp" w:date="2020-02-03T09:17:00Z">
        <w:r w:rsidR="009C1295">
          <w:t xml:space="preserve">that </w:t>
        </w:r>
      </w:ins>
      <w:del w:id="360" w:author="Nicholas Harp" w:date="2020-01-27T17:46:00Z">
        <w:r w:rsidR="00946C93" w:rsidRPr="005E1C74" w:rsidDel="00B3642F">
          <w:delText xml:space="preserve">ing </w:delText>
        </w:r>
      </w:del>
      <w:r w:rsidR="00946C93" w:rsidRPr="005E1C74">
        <w:t>individuals differed in their average</w:t>
      </w:r>
      <w:r w:rsidR="00F80A18" w:rsidRPr="005E1C74">
        <w:t xml:space="preserve"> maximum</w:t>
      </w:r>
      <w:r w:rsidR="00946C93" w:rsidRPr="005E1C74">
        <w:t xml:space="preserve"> deviations at baseline (i.e., low, non-emotional cognitive loads)</w:t>
      </w:r>
      <w:r w:rsidRPr="00AE5840">
        <w:t>.</w:t>
      </w:r>
      <w:r w:rsidRPr="004326A2">
        <w:rPr>
          <w:i/>
          <w:iCs/>
        </w:rPr>
        <w:t xml:space="preserve"> </w:t>
      </w:r>
      <w:r w:rsidRPr="00223C9C">
        <w:t>After,</w:t>
      </w:r>
      <w:del w:id="361" w:author="Nicholas Harp" w:date="2020-01-15T13:45:00Z">
        <w:r w:rsidRPr="00223C9C" w:rsidDel="00801D0F">
          <w:delText xml:space="preserve"> a</w:delText>
        </w:r>
      </w:del>
      <w:r w:rsidRPr="00223C9C">
        <w:t xml:space="preserve"> fixed </w:t>
      </w:r>
      <w:del w:id="362" w:author="Nicholas Harp" w:date="2020-01-15T13:45:00Z">
        <w:r w:rsidRPr="00223C9C" w:rsidDel="00801D0F">
          <w:delText xml:space="preserve">component </w:delText>
        </w:r>
      </w:del>
      <w:ins w:id="363" w:author="Nicholas Harp" w:date="2020-01-15T13:45:00Z">
        <w:r w:rsidR="00801D0F" w:rsidRPr="00223C9C">
          <w:t xml:space="preserve">parameters </w:t>
        </w:r>
      </w:ins>
      <w:r w:rsidRPr="007F5E4E">
        <w:t xml:space="preserve">for the effect of </w:t>
      </w:r>
      <w:del w:id="364" w:author="Nicholas Harp" w:date="2020-01-16T08:59:00Z">
        <w:r w:rsidRPr="007F5E4E" w:rsidDel="000B34B6">
          <w:delText>load t</w:delText>
        </w:r>
        <w:r w:rsidRPr="00FA3C3B" w:rsidDel="000B34B6">
          <w:delText xml:space="preserve">ype </w:delText>
        </w:r>
      </w:del>
      <w:ins w:id="365" w:author="Nicholas Harp" w:date="2020-01-16T08:59:00Z">
        <w:r w:rsidR="000B34B6" w:rsidRPr="005F258F">
          <w:t xml:space="preserve">domain </w:t>
        </w:r>
      </w:ins>
      <w:r w:rsidRPr="002461C5">
        <w:t>(i.e., non-emotional</w:t>
      </w:r>
      <w:r w:rsidR="00946C93" w:rsidRPr="004E54DF">
        <w:t xml:space="preserve"> vs. emotional</w:t>
      </w:r>
      <w:r w:rsidRPr="00717A6E">
        <w:t>)</w:t>
      </w:r>
      <w:ins w:id="366" w:author="Nicholas Harp" w:date="2020-01-15T13:45:00Z">
        <w:r w:rsidR="00801D0F" w:rsidRPr="00E774B0">
          <w:t>,</w:t>
        </w:r>
      </w:ins>
      <w:r w:rsidRPr="00E774B0">
        <w:t xml:space="preserve"> </w:t>
      </w:r>
      <w:del w:id="367" w:author="Nicholas Harp" w:date="2020-01-15T13:45:00Z">
        <w:r w:rsidR="00946C93" w:rsidRPr="00CB5639" w:rsidDel="00801D0F">
          <w:delText xml:space="preserve">was added </w:delText>
        </w:r>
        <w:r w:rsidRPr="00CB5639" w:rsidDel="00801D0F">
          <w:delText xml:space="preserve">to the model uncentered at level one. The effect of load type </w:delText>
        </w:r>
        <w:r w:rsidR="00290069" w:rsidRPr="00CB5639" w:rsidDel="00801D0F">
          <w:delText xml:space="preserve">did not </w:delText>
        </w:r>
        <w:r w:rsidRPr="00CB5639" w:rsidDel="00801D0F">
          <w:delText>significantly contribute to the model (</w:delText>
        </w:r>
        <w:r w:rsidRPr="00CB5639" w:rsidDel="00801D0F">
          <w:rPr>
            <w:i/>
            <w:iCs/>
          </w:rPr>
          <w:delText>t</w:delText>
        </w:r>
        <w:r w:rsidRPr="00CB5639" w:rsidDel="00801D0F">
          <w:delText>(</w:delText>
        </w:r>
        <w:r w:rsidR="00290069" w:rsidRPr="00CB5639" w:rsidDel="00801D0F">
          <w:delText>149</w:delText>
        </w:r>
        <w:r w:rsidRPr="00CB5639" w:rsidDel="00801D0F">
          <w:delText xml:space="preserve">) = </w:delText>
        </w:r>
        <w:r w:rsidR="00290069" w:rsidRPr="00CB5639" w:rsidDel="00801D0F">
          <w:delText>.14</w:delText>
        </w:r>
        <w:r w:rsidRPr="00CB5639" w:rsidDel="00801D0F">
          <w:delText xml:space="preserve">, p </w:delText>
        </w:r>
        <w:r w:rsidR="00290069" w:rsidRPr="00CB5639" w:rsidDel="00801D0F">
          <w:delText>= .8</w:delText>
        </w:r>
        <w:r w:rsidR="00A61A14" w:rsidRPr="00CB5639" w:rsidDel="00801D0F">
          <w:delText>86</w:delText>
        </w:r>
        <w:r w:rsidRPr="00CB5639" w:rsidDel="00801D0F">
          <w:delText xml:space="preserve">), </w:delText>
        </w:r>
        <w:r w:rsidR="00290069" w:rsidRPr="00CB5639" w:rsidDel="00801D0F">
          <w:delText>additionally the nested model comparison suggested that the effect of load type did not improve the fit of the model</w:delText>
        </w:r>
        <w:r w:rsidRPr="00CB5639" w:rsidDel="00801D0F">
          <w:delText xml:space="preserve"> (</w:delText>
        </w:r>
        <w:r w:rsidRPr="00CB5639" w:rsidDel="00801D0F">
          <w:rPr>
            <w:i/>
            <w:iCs/>
          </w:rPr>
          <w:delText xml:space="preserve">X </w:delText>
        </w:r>
        <w:r w:rsidRPr="00CB5639" w:rsidDel="00801D0F">
          <w:rPr>
            <w:vertAlign w:val="superscript"/>
          </w:rPr>
          <w:delText>2</w:delText>
        </w:r>
        <w:r w:rsidRPr="00CB5639" w:rsidDel="00801D0F">
          <w:delText>(</w:delText>
        </w:r>
        <w:r w:rsidR="00034C53" w:rsidRPr="00CB5639" w:rsidDel="00801D0F">
          <w:delText>2</w:delText>
        </w:r>
        <w:r w:rsidRPr="00CB5639" w:rsidDel="00801D0F">
          <w:delText>)</w:delText>
        </w:r>
        <w:r w:rsidRPr="00CB5639" w:rsidDel="00801D0F">
          <w:rPr>
            <w:i/>
            <w:iCs/>
          </w:rPr>
          <w:delText xml:space="preserve"> </w:delText>
        </w:r>
        <w:r w:rsidRPr="00CB5639" w:rsidDel="00801D0F">
          <w:delText xml:space="preserve">= </w:delText>
        </w:r>
        <w:r w:rsidR="00034C53" w:rsidRPr="00CB5639" w:rsidDel="00801D0F">
          <w:delText>3.80</w:delText>
        </w:r>
        <w:r w:rsidRPr="00CB5639" w:rsidDel="00801D0F">
          <w:delText xml:space="preserve">, p </w:delText>
        </w:r>
        <w:r w:rsidR="00034C53" w:rsidRPr="00CB5639" w:rsidDel="00801D0F">
          <w:delText>=</w:delText>
        </w:r>
        <w:r w:rsidRPr="00CB5639" w:rsidDel="00801D0F">
          <w:delText xml:space="preserve"> .</w:delText>
        </w:r>
        <w:r w:rsidR="00034C53" w:rsidRPr="00CB5639" w:rsidDel="00801D0F">
          <w:delText>148</w:delText>
        </w:r>
        <w:r w:rsidRPr="00CB5639" w:rsidDel="00801D0F">
          <w:delText>)</w:delText>
        </w:r>
        <w:r w:rsidR="00290069" w:rsidRPr="00CB5639" w:rsidDel="00801D0F">
          <w:delText>.</w:delText>
        </w:r>
        <w:r w:rsidRPr="00CB5639" w:rsidDel="00801D0F">
          <w:delText xml:space="preserve"> </w:delText>
        </w:r>
        <w:r w:rsidR="00290069" w:rsidRPr="00CB5639" w:rsidDel="00801D0F">
          <w:delText xml:space="preserve"> The</w:delText>
        </w:r>
        <w:r w:rsidRPr="00CB5639" w:rsidDel="00801D0F">
          <w:delText xml:space="preserve"> effect of </w:delText>
        </w:r>
      </w:del>
      <w:r w:rsidRPr="00CB5639">
        <w:t>load (i.e., low vs. high)</w:t>
      </w:r>
      <w:ins w:id="368" w:author="Nicholas Harp" w:date="2020-01-15T13:45:00Z">
        <w:r w:rsidR="00801D0F" w:rsidRPr="00CB5639">
          <w:t>, rating (i.e., posi</w:t>
        </w:r>
      </w:ins>
      <w:ins w:id="369" w:author="Nicholas Harp" w:date="2020-01-15T13:46:00Z">
        <w:r w:rsidR="00801D0F" w:rsidRPr="00CB5639">
          <w:t>tive or negative</w:t>
        </w:r>
      </w:ins>
      <w:ins w:id="370" w:author="Nicholas Harp" w:date="2020-01-16T12:53:00Z">
        <w:r w:rsidR="00492EE5" w:rsidRPr="00CB5639">
          <w:t xml:space="preserve">), and their interactions </w:t>
        </w:r>
      </w:ins>
      <w:ins w:id="371" w:author="Nicholas Harp" w:date="2020-01-15T13:46:00Z">
        <w:r w:rsidR="00801D0F" w:rsidRPr="00CB5639">
          <w:t>were added to the model</w:t>
        </w:r>
      </w:ins>
      <w:ins w:id="372" w:author="Nicholas Harp" w:date="2020-01-16T17:41:00Z">
        <w:r w:rsidR="00313B09" w:rsidRPr="00CB5639">
          <w:t xml:space="preserve">. </w:t>
        </w:r>
      </w:ins>
      <w:ins w:id="373" w:author="Nicholas Harp" w:date="2020-01-15T13:48:00Z">
        <w:r w:rsidR="00801D0F" w:rsidRPr="00CB5639">
          <w:t>There were two significant interactions. The first, a Rating x Load interaction</w:t>
        </w:r>
      </w:ins>
      <w:ins w:id="374" w:author="Nicholas Harp" w:date="2020-01-17T10:44:00Z">
        <w:r w:rsidR="00C96C8F" w:rsidRPr="00CB5639">
          <w:t xml:space="preserve"> (</w:t>
        </w:r>
      </w:ins>
      <w:ins w:id="375" w:author="Nicholas Harp" w:date="2020-01-28T14:06:00Z">
        <w:r w:rsidR="00CB5639" w:rsidRPr="00CB5639">
          <w:t>β</w:t>
        </w:r>
        <w:r w:rsidR="00CB5639" w:rsidRPr="00CB5639">
          <w:rPr>
            <w:rPrChange w:id="376" w:author="Nicholas Harp" w:date="2020-01-28T14:12:00Z">
              <w:rPr>
                <w:highlight w:val="yellow"/>
              </w:rPr>
            </w:rPrChange>
          </w:rPr>
          <w:t xml:space="preserve"> </w:t>
        </w:r>
      </w:ins>
      <w:ins w:id="377" w:author="Nicholas Harp" w:date="2020-01-28T14:07:00Z">
        <w:r w:rsidR="00CB5639" w:rsidRPr="00CB5639">
          <w:rPr>
            <w:rPrChange w:id="378" w:author="Nicholas Harp" w:date="2020-01-28T14:12:00Z">
              <w:rPr>
                <w:highlight w:val="yellow"/>
              </w:rPr>
            </w:rPrChange>
          </w:rPr>
          <w:t>= .3</w:t>
        </w:r>
      </w:ins>
      <w:ins w:id="379" w:author="Nicholas Harp" w:date="2020-01-31T11:50:00Z">
        <w:r w:rsidR="00BF3425">
          <w:t>1</w:t>
        </w:r>
      </w:ins>
      <w:ins w:id="380" w:author="Nicholas Harp" w:date="2020-01-28T14:07:00Z">
        <w:r w:rsidR="00CB5639" w:rsidRPr="00CB5639">
          <w:rPr>
            <w:rPrChange w:id="381" w:author="Nicholas Harp" w:date="2020-01-28T14:12:00Z">
              <w:rPr>
                <w:highlight w:val="yellow"/>
              </w:rPr>
            </w:rPrChange>
          </w:rPr>
          <w:t xml:space="preserve">, </w:t>
        </w:r>
      </w:ins>
      <w:ins w:id="382" w:author="Nicholas Harp" w:date="2020-01-27T17:49:00Z">
        <w:r w:rsidR="00CA3076" w:rsidRPr="00CB5639">
          <w:rPr>
            <w:i/>
            <w:iCs/>
          </w:rPr>
          <w:t>t</w:t>
        </w:r>
        <w:r w:rsidR="00CA3076" w:rsidRPr="00CB5639">
          <w:t>(31</w:t>
        </w:r>
      </w:ins>
      <w:ins w:id="383" w:author="Nicholas Harp" w:date="2020-01-28T14:07:00Z">
        <w:r w:rsidR="00CB5639" w:rsidRPr="00CB5639">
          <w:rPr>
            <w:rPrChange w:id="384" w:author="Nicholas Harp" w:date="2020-01-28T14:12:00Z">
              <w:rPr>
                <w:highlight w:val="yellow"/>
              </w:rPr>
            </w:rPrChange>
          </w:rPr>
          <w:t>0</w:t>
        </w:r>
      </w:ins>
      <w:ins w:id="385" w:author="Nicholas Harp" w:date="2020-01-27T17:49:00Z">
        <w:r w:rsidR="00CA3076" w:rsidRPr="00CB5639">
          <w:t>) = 3.2</w:t>
        </w:r>
      </w:ins>
      <w:ins w:id="386" w:author="Nicholas Harp" w:date="2020-01-31T11:50:00Z">
        <w:r w:rsidR="00BF3425">
          <w:t>9</w:t>
        </w:r>
      </w:ins>
      <w:ins w:id="387" w:author="Nicholas Harp" w:date="2020-01-27T17:49:00Z">
        <w:r w:rsidR="00CA3076" w:rsidRPr="00CB5639">
          <w:t xml:space="preserve">, </w:t>
        </w:r>
        <w:r w:rsidR="00CA3076" w:rsidRPr="00480CB2">
          <w:t>S.E. =</w:t>
        </w:r>
      </w:ins>
      <w:ins w:id="388" w:author="Nicholas Harp" w:date="2020-01-28T14:07:00Z">
        <w:r w:rsidR="00CB5639" w:rsidRPr="00CB5639">
          <w:rPr>
            <w:rPrChange w:id="389" w:author="Nicholas Harp" w:date="2020-01-28T14:12:00Z">
              <w:rPr>
                <w:highlight w:val="yellow"/>
              </w:rPr>
            </w:rPrChange>
          </w:rPr>
          <w:t xml:space="preserve"> .09</w:t>
        </w:r>
      </w:ins>
      <w:ins w:id="390" w:author="Nicholas Harp" w:date="2020-01-27T17:49:00Z">
        <w:r w:rsidR="00CA3076" w:rsidRPr="00CB5639">
          <w:t xml:space="preserve">, p = .001; </w:t>
        </w:r>
      </w:ins>
      <w:ins w:id="391" w:author="Nicholas Harp" w:date="2020-01-17T10:44:00Z">
        <w:r w:rsidR="00C96C8F" w:rsidRPr="00CB5639">
          <w:t>Figure 3)</w:t>
        </w:r>
      </w:ins>
      <w:ins w:id="392" w:author="Nicholas Harp" w:date="2020-01-15T13:48:00Z">
        <w:r w:rsidR="00801D0F" w:rsidRPr="00CB5639">
          <w:t xml:space="preserve">, </w:t>
        </w:r>
      </w:ins>
      <w:ins w:id="393" w:author="Nicholas Harp" w:date="2020-01-17T10:43:00Z">
        <w:r w:rsidR="00C96C8F" w:rsidRPr="00480CB2">
          <w:t xml:space="preserve">showed that </w:t>
        </w:r>
      </w:ins>
      <w:ins w:id="394" w:author="Nicholas Harp" w:date="2020-01-15T13:50:00Z">
        <w:r w:rsidR="00801D0F" w:rsidRPr="00480CB2">
          <w:t xml:space="preserve">positive ratings </w:t>
        </w:r>
      </w:ins>
      <w:ins w:id="395" w:author="Nicholas Harp" w:date="2020-01-17T10:43:00Z">
        <w:r w:rsidR="00C96C8F" w:rsidRPr="00480CB2">
          <w:t>had</w:t>
        </w:r>
      </w:ins>
      <w:ins w:id="396" w:author="Nicholas Harp" w:date="2020-01-15T13:50:00Z">
        <w:r w:rsidR="00801D0F" w:rsidRPr="00480CB2">
          <w:t xml:space="preserve"> larger maximum deviations than negative ratings (</w:t>
        </w:r>
      </w:ins>
      <w:ins w:id="397" w:author="Nicholas Harp" w:date="2020-01-27T17:47:00Z">
        <w:r w:rsidR="00B3642F" w:rsidRPr="00CB5639">
          <w:rPr>
            <w:i/>
            <w:iCs/>
            <w:rPrChange w:id="398" w:author="Nicholas Harp" w:date="2020-01-28T14:12:00Z">
              <w:rPr/>
            </w:rPrChange>
          </w:rPr>
          <w:t>t</w:t>
        </w:r>
        <w:r w:rsidR="00B3642F" w:rsidRPr="00CB5639">
          <w:t>(3</w:t>
        </w:r>
      </w:ins>
      <w:ins w:id="399" w:author="Nicholas Harp" w:date="2020-01-28T14:12:00Z">
        <w:r w:rsidR="00CB5639">
          <w:t>21</w:t>
        </w:r>
      </w:ins>
      <w:ins w:id="400" w:author="Nicholas Harp" w:date="2020-01-27T17:47:00Z">
        <w:r w:rsidR="00B3642F" w:rsidRPr="00CB5639">
          <w:t xml:space="preserve">) = </w:t>
        </w:r>
      </w:ins>
      <w:ins w:id="401" w:author="Nicholas Harp" w:date="2020-01-27T17:48:00Z">
        <w:r w:rsidR="00B3642F" w:rsidRPr="00CB5639">
          <w:t>3</w:t>
        </w:r>
      </w:ins>
      <w:ins w:id="402" w:author="Nicholas Harp" w:date="2020-01-27T17:47:00Z">
        <w:r w:rsidR="00B3642F" w:rsidRPr="00CB5639">
          <w:t>.</w:t>
        </w:r>
      </w:ins>
      <w:ins w:id="403" w:author="Nicholas Harp" w:date="2020-01-28T14:12:00Z">
        <w:r w:rsidR="00CB5639">
          <w:t>969</w:t>
        </w:r>
      </w:ins>
      <w:ins w:id="404" w:author="Nicholas Harp" w:date="2020-01-27T17:47:00Z">
        <w:r w:rsidR="00B3642F" w:rsidRPr="00CB5639">
          <w:t xml:space="preserve">, </w:t>
        </w:r>
      </w:ins>
      <w:ins w:id="405" w:author="Nicholas Harp" w:date="2020-01-27T17:48:00Z">
        <w:r w:rsidR="00B3642F" w:rsidRPr="00CB5639">
          <w:t>S.E. =</w:t>
        </w:r>
      </w:ins>
      <w:ins w:id="406" w:author="Nicholas Harp" w:date="2020-01-28T14:12:00Z">
        <w:r w:rsidR="00CB5639">
          <w:t xml:space="preserve"> .049</w:t>
        </w:r>
      </w:ins>
      <w:ins w:id="407" w:author="Nicholas Harp" w:date="2020-01-27T17:48:00Z">
        <w:r w:rsidR="00B3642F" w:rsidRPr="00CB5639">
          <w:t xml:space="preserve">, </w:t>
        </w:r>
      </w:ins>
      <w:ins w:id="408" w:author="Nicholas Harp" w:date="2020-01-15T13:50:00Z">
        <w:r w:rsidR="00801D0F" w:rsidRPr="00CB5639">
          <w:t xml:space="preserve">p </w:t>
        </w:r>
      </w:ins>
      <w:ins w:id="409" w:author="Nicholas Harp" w:date="2020-02-03T09:28:00Z">
        <w:r w:rsidR="002E5FD2">
          <w:t>&lt;</w:t>
        </w:r>
      </w:ins>
      <w:ins w:id="410" w:author="Nicholas Harp" w:date="2020-01-15T13:50:00Z">
        <w:r w:rsidR="00801D0F" w:rsidRPr="00CB5639">
          <w:t xml:space="preserve"> .00</w:t>
        </w:r>
      </w:ins>
      <w:ins w:id="411" w:author="Nicholas Harp" w:date="2020-02-03T09:28:00Z">
        <w:r w:rsidR="002E5FD2">
          <w:t>1</w:t>
        </w:r>
      </w:ins>
      <w:ins w:id="412" w:author="Nicholas Harp" w:date="2020-01-15T13:50:00Z">
        <w:r w:rsidR="00801D0F" w:rsidRPr="00CB5639">
          <w:t xml:space="preserve">; </w:t>
        </w:r>
      </w:ins>
      <w:ins w:id="413" w:author="Nicholas Harp" w:date="2020-01-31T15:00:00Z">
        <w:r w:rsidR="00B4384D">
          <w:t xml:space="preserve">Bonferroni corrected </w:t>
        </w:r>
      </w:ins>
      <w:ins w:id="414" w:author="Nicholas Harp" w:date="2020-02-03T09:17:00Z">
        <w:r w:rsidR="009C1295">
          <w:t>significa</w:t>
        </w:r>
      </w:ins>
      <w:ins w:id="415" w:author="Nicholas Harp" w:date="2020-02-03T09:18:00Z">
        <w:r w:rsidR="009C1295">
          <w:t xml:space="preserve">nce </w:t>
        </w:r>
        <w:r w:rsidR="009C1295">
          <w:t xml:space="preserve">p </w:t>
        </w:r>
        <w:r w:rsidR="009C1295">
          <w:t>&lt;</w:t>
        </w:r>
        <w:r w:rsidR="009C1295">
          <w:t xml:space="preserve"> .004</w:t>
        </w:r>
      </w:ins>
      <w:ins w:id="416" w:author="Nicholas Harp" w:date="2020-01-15T13:50:00Z">
        <w:r w:rsidR="00801D0F" w:rsidRPr="00CB5639">
          <w:t>)</w:t>
        </w:r>
      </w:ins>
      <w:ins w:id="417" w:author="Nicholas Harp" w:date="2020-01-15T13:51:00Z">
        <w:r w:rsidR="00801D0F" w:rsidRPr="00CB5639">
          <w:t xml:space="preserve"> during low load trials</w:t>
        </w:r>
      </w:ins>
      <w:ins w:id="418" w:author="Nicholas Harp" w:date="2020-01-15T13:50:00Z">
        <w:r w:rsidR="00801D0F" w:rsidRPr="00CB5639">
          <w:t>.</w:t>
        </w:r>
      </w:ins>
      <w:ins w:id="419" w:author="Nicholas Harp" w:date="2020-01-15T13:51:00Z">
        <w:r w:rsidR="00801D0F" w:rsidRPr="00CB5639">
          <w:t xml:space="preserve"> </w:t>
        </w:r>
      </w:ins>
      <w:ins w:id="420" w:author="Nicholas Harp" w:date="2020-01-28T14:16:00Z">
        <w:r w:rsidR="00CB5639" w:rsidRPr="00CB5639">
          <w:t>However, this difference was not present during the high load conditions</w:t>
        </w:r>
      </w:ins>
      <w:ins w:id="421" w:author="Nicholas Harp" w:date="2020-02-03T09:28:00Z">
        <w:r w:rsidR="002E5FD2">
          <w:t xml:space="preserve"> (</w:t>
        </w:r>
        <w:proofErr w:type="gramStart"/>
        <w:r w:rsidR="002E5FD2">
          <w:rPr>
            <w:i/>
            <w:iCs/>
          </w:rPr>
          <w:t>t</w:t>
        </w:r>
        <w:r w:rsidR="002E5FD2">
          <w:t>(</w:t>
        </w:r>
        <w:proofErr w:type="gramEnd"/>
        <w:r w:rsidR="002E5FD2">
          <w:t>324</w:t>
        </w:r>
      </w:ins>
      <w:ins w:id="422" w:author="Nicholas Harp" w:date="2020-02-03T09:29:00Z">
        <w:r w:rsidR="002E5FD2">
          <w:t>) = .562, S.E. = .050,</w:t>
        </w:r>
      </w:ins>
      <w:ins w:id="423" w:author="Nicholas Harp" w:date="2020-02-03T09:28:00Z">
        <w:r w:rsidR="002E5FD2">
          <w:t xml:space="preserve"> </w:t>
        </w:r>
        <w:r w:rsidR="002E5FD2" w:rsidRPr="002E5FD2">
          <w:t>p</w:t>
        </w:r>
        <w:r w:rsidR="002E5FD2">
          <w:t xml:space="preserve"> = .575)</w:t>
        </w:r>
      </w:ins>
      <w:ins w:id="424" w:author="Nicholas Harp" w:date="2020-01-28T14:16:00Z">
        <w:r w:rsidR="00CB5639" w:rsidRPr="00CB5639">
          <w:t>, suggesting that greater cognitive demands mitigate differences in the</w:t>
        </w:r>
        <w:r w:rsidR="00CB5639">
          <w:t xml:space="preserve"> draw towards competing responses across positive and negative judgments. </w:t>
        </w:r>
      </w:ins>
      <w:ins w:id="425" w:author="Nicholas Harp" w:date="2020-01-28T14:14:00Z">
        <w:r w:rsidR="00CB5639">
          <w:t>Additionally, there was a trend towards greater maximum deviations during negat</w:t>
        </w:r>
      </w:ins>
      <w:ins w:id="426" w:author="Nicholas Harp" w:date="2020-01-28T14:15:00Z">
        <w:r w:rsidR="00CB5639">
          <w:t>ive ratings under high load compared to low load (</w:t>
        </w:r>
        <w:proofErr w:type="gramStart"/>
        <w:r w:rsidR="00CB5639">
          <w:rPr>
            <w:i/>
            <w:iCs/>
          </w:rPr>
          <w:t>t</w:t>
        </w:r>
        <w:r w:rsidR="00CB5639">
          <w:t>(</w:t>
        </w:r>
        <w:proofErr w:type="gramEnd"/>
        <w:r w:rsidR="00CB5639">
          <w:t>315) = -2.538, S.E. = .046, p = .0</w:t>
        </w:r>
      </w:ins>
      <w:ins w:id="427" w:author="Nicholas Harp" w:date="2020-02-03T09:31:00Z">
        <w:r w:rsidR="002E5FD2">
          <w:t>12</w:t>
        </w:r>
      </w:ins>
      <w:ins w:id="428" w:author="Nicholas Harp" w:date="2020-01-28T14:15:00Z">
        <w:r w:rsidR="00CB5639">
          <w:t>), but this did not reach statistical significance</w:t>
        </w:r>
      </w:ins>
      <w:ins w:id="429" w:author="Nicholas Harp" w:date="2020-02-03T09:31:00Z">
        <w:r w:rsidR="002E5FD2">
          <w:t xml:space="preserve"> after correcting for multiple comparisons</w:t>
        </w:r>
      </w:ins>
      <w:ins w:id="430" w:author="Nicholas Harp" w:date="2020-01-28T14:15:00Z">
        <w:r w:rsidR="00CB5639">
          <w:t xml:space="preserve">. </w:t>
        </w:r>
      </w:ins>
    </w:p>
    <w:p w14:paraId="2E3397C6" w14:textId="3C35043E" w:rsidR="00801D0F" w:rsidRDefault="007F5E4E" w:rsidP="00CB5639">
      <w:pPr>
        <w:pStyle w:val="FirstParagraph"/>
        <w:ind w:firstLine="0"/>
        <w:rPr>
          <w:ins w:id="431" w:author="Nicholas Harp" w:date="2020-01-30T10:12:00Z"/>
        </w:rPr>
      </w:pPr>
      <w:ins w:id="432" w:author="Nicholas Harp" w:date="2020-01-30T10:12:00Z">
        <w:r w:rsidRPr="007F5E4E">
          <w:rPr>
            <w:noProof/>
          </w:rPr>
          <w:lastRenderedPageBreak/>
          <w:drawing>
            <wp:inline distT="0" distB="0" distL="0" distR="0" wp14:anchorId="7309D073" wp14:editId="0369CB21">
              <wp:extent cx="5971540" cy="4478655"/>
              <wp:effectExtent l="0" t="0" r="0" b="444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4478655"/>
                      </a:xfrm>
                      <a:prstGeom prst="rect">
                        <a:avLst/>
                      </a:prstGeom>
                    </pic:spPr>
                  </pic:pic>
                </a:graphicData>
              </a:graphic>
            </wp:inline>
          </w:drawing>
        </w:r>
      </w:ins>
    </w:p>
    <w:p w14:paraId="5A4BC0C0" w14:textId="4FCB1E33" w:rsidR="00CB5639" w:rsidRDefault="007F5E4E">
      <w:pPr>
        <w:pStyle w:val="FirstParagraph"/>
        <w:ind w:firstLine="0"/>
        <w:rPr>
          <w:ins w:id="433" w:author="Nicholas Harp" w:date="2020-01-28T14:16:00Z"/>
          <w:b/>
          <w:bCs/>
        </w:rPr>
        <w:pPrChange w:id="434" w:author="Nicholas Harp" w:date="2020-01-30T10:14:00Z">
          <w:pPr>
            <w:pStyle w:val="FirstParagraph"/>
          </w:pPr>
        </w:pPrChange>
      </w:pPr>
      <w:ins w:id="435" w:author="Nicholas Harp" w:date="2020-01-30T10:12:00Z">
        <w:r>
          <w:rPr>
            <w:b/>
            <w:bCs/>
          </w:rPr>
          <w:t xml:space="preserve">Figure 3: </w:t>
        </w:r>
      </w:ins>
      <w:ins w:id="436" w:author="Nicholas Harp" w:date="2020-01-30T10:13:00Z">
        <w:r>
          <w:rPr>
            <w:b/>
            <w:bCs/>
          </w:rPr>
          <w:t xml:space="preserve">The interaction of Rating and Load for maximum deviations shows the influence of </w:t>
        </w:r>
      </w:ins>
      <w:ins w:id="437" w:author="Nicholas Harp" w:date="2020-01-30T10:14:00Z">
        <w:r>
          <w:rPr>
            <w:b/>
            <w:bCs/>
          </w:rPr>
          <w:t xml:space="preserve">high cognitive load on cognitive-motor dynamics for surprised expressions interpreted as negative. </w:t>
        </w:r>
      </w:ins>
      <w:ins w:id="438" w:author="Nicholas Harp" w:date="2020-01-30T10:12:00Z">
        <w:r>
          <w:rPr>
            <w:b/>
            <w:bCs/>
          </w:rPr>
          <w:t xml:space="preserve"> </w:t>
        </w:r>
      </w:ins>
      <w:ins w:id="439" w:author="Nicholas Harp" w:date="2020-01-30T10:14:00Z">
        <w:r>
          <w:rPr>
            <w:b/>
            <w:bCs/>
          </w:rPr>
          <w:t xml:space="preserve">These results are averaged across the content type factor. </w:t>
        </w:r>
      </w:ins>
      <w:ins w:id="440" w:author="Nicholas Harp" w:date="2020-01-30T13:49:00Z">
        <w:r w:rsidR="004E54DF">
          <w:rPr>
            <w:b/>
            <w:bCs/>
          </w:rPr>
          <w:t xml:space="preserve">Error bars represent the standard error of the mean. </w:t>
        </w:r>
      </w:ins>
    </w:p>
    <w:p w14:paraId="54138878" w14:textId="1D43F762" w:rsidR="001E7BC6" w:rsidRPr="001E7BC6" w:rsidRDefault="001E7BC6">
      <w:pPr>
        <w:pStyle w:val="BodyText"/>
        <w:ind w:firstLine="0"/>
        <w:rPr>
          <w:ins w:id="441" w:author="Nicholas Harp" w:date="2020-01-15T13:52:00Z"/>
        </w:rPr>
        <w:pPrChange w:id="442" w:author="Nicholas Harp" w:date="2020-01-15T13:55:00Z">
          <w:pPr>
            <w:pStyle w:val="FirstParagraph"/>
          </w:pPr>
        </w:pPrChange>
      </w:pPr>
      <w:ins w:id="443" w:author="Nicholas Harp" w:date="2020-01-15T13:55:00Z">
        <w:r>
          <w:tab/>
          <w:t>Additionally, there was a significant three-way interaction of Rating x Load x Domain</w:t>
        </w:r>
      </w:ins>
      <w:ins w:id="444" w:author="Nicholas Harp" w:date="2020-01-16T09:04:00Z">
        <w:r w:rsidR="00DA3F0E">
          <w:t xml:space="preserve"> (</w:t>
        </w:r>
      </w:ins>
      <w:ins w:id="445" w:author="Nicholas Harp" w:date="2020-01-28T14:19:00Z">
        <w:r w:rsidR="00480CB2" w:rsidRPr="00D407EB">
          <w:t>β</w:t>
        </w:r>
      </w:ins>
      <w:ins w:id="446" w:author="Nicholas Harp" w:date="2020-01-31T11:46:00Z">
        <w:r w:rsidR="00420F34">
          <w:rPr>
            <w:vertAlign w:val="subscript"/>
          </w:rPr>
          <w:t>70</w:t>
        </w:r>
      </w:ins>
      <w:ins w:id="447" w:author="Nicholas Harp" w:date="2020-01-28T14:19:00Z">
        <w:r w:rsidR="00480CB2" w:rsidRPr="00D407EB">
          <w:t xml:space="preserve"> = </w:t>
        </w:r>
      </w:ins>
      <w:ins w:id="448" w:author="Nicholas Harp" w:date="2020-01-28T14:20:00Z">
        <w:r w:rsidR="00480CB2">
          <w:t>-.2</w:t>
        </w:r>
      </w:ins>
      <w:ins w:id="449" w:author="Nicholas Harp" w:date="2020-01-31T11:46:00Z">
        <w:r w:rsidR="00420F34">
          <w:t>9</w:t>
        </w:r>
      </w:ins>
      <w:ins w:id="450" w:author="Nicholas Harp" w:date="2020-01-28T14:19:00Z">
        <w:r w:rsidR="00480CB2" w:rsidRPr="00D407EB">
          <w:t xml:space="preserve">, </w:t>
        </w:r>
        <w:proofErr w:type="gramStart"/>
        <w:r w:rsidR="00480CB2" w:rsidRPr="00CB5639">
          <w:rPr>
            <w:i/>
            <w:iCs/>
          </w:rPr>
          <w:t>t</w:t>
        </w:r>
        <w:r w:rsidR="00480CB2" w:rsidRPr="00CB5639">
          <w:t>(</w:t>
        </w:r>
        <w:proofErr w:type="gramEnd"/>
        <w:r w:rsidR="00480CB2" w:rsidRPr="00CB5639">
          <w:t>31</w:t>
        </w:r>
      </w:ins>
      <w:ins w:id="451" w:author="Nicholas Harp" w:date="2020-01-28T14:20:00Z">
        <w:r w:rsidR="00480CB2">
          <w:t>1</w:t>
        </w:r>
      </w:ins>
      <w:ins w:id="452" w:author="Nicholas Harp" w:date="2020-01-28T14:19:00Z">
        <w:r w:rsidR="00480CB2" w:rsidRPr="00CB5639">
          <w:t xml:space="preserve">) = </w:t>
        </w:r>
      </w:ins>
      <w:ins w:id="453" w:author="Nicholas Harp" w:date="2020-01-28T14:20:00Z">
        <w:r w:rsidR="00480CB2">
          <w:t>-2</w:t>
        </w:r>
      </w:ins>
      <w:ins w:id="454" w:author="Nicholas Harp" w:date="2020-01-28T14:19:00Z">
        <w:r w:rsidR="00480CB2" w:rsidRPr="00CB5639">
          <w:t>.</w:t>
        </w:r>
      </w:ins>
      <w:ins w:id="455" w:author="Nicholas Harp" w:date="2020-01-28T14:20:00Z">
        <w:r w:rsidR="00480CB2">
          <w:t>0</w:t>
        </w:r>
      </w:ins>
      <w:ins w:id="456" w:author="Nicholas Harp" w:date="2020-01-31T11:46:00Z">
        <w:r w:rsidR="00420F34">
          <w:t>7</w:t>
        </w:r>
      </w:ins>
      <w:ins w:id="457" w:author="Nicholas Harp" w:date="2020-01-28T14:19:00Z">
        <w:r w:rsidR="00480CB2" w:rsidRPr="00CB5639">
          <w:t xml:space="preserve">, </w:t>
        </w:r>
        <w:r w:rsidR="00480CB2" w:rsidRPr="00480CB2">
          <w:t>S.E. =</w:t>
        </w:r>
        <w:r w:rsidR="00480CB2" w:rsidRPr="00D407EB">
          <w:t xml:space="preserve"> .</w:t>
        </w:r>
      </w:ins>
      <w:ins w:id="458" w:author="Nicholas Harp" w:date="2020-01-28T14:20:00Z">
        <w:r w:rsidR="00480CB2">
          <w:t>1</w:t>
        </w:r>
      </w:ins>
      <w:ins w:id="459" w:author="Nicholas Harp" w:date="2020-01-31T11:46:00Z">
        <w:r w:rsidR="00420F34">
          <w:t>4</w:t>
        </w:r>
      </w:ins>
      <w:ins w:id="460" w:author="Nicholas Harp" w:date="2020-01-28T14:19:00Z">
        <w:r w:rsidR="00480CB2" w:rsidRPr="00CB5639">
          <w:t>, p = .0</w:t>
        </w:r>
      </w:ins>
      <w:ins w:id="461" w:author="Nicholas Harp" w:date="2020-01-28T14:20:00Z">
        <w:r w:rsidR="00480CB2">
          <w:t>40</w:t>
        </w:r>
      </w:ins>
      <w:ins w:id="462" w:author="Nicholas Harp" w:date="2020-01-28T14:19:00Z">
        <w:r w:rsidR="00480CB2" w:rsidRPr="00CB5639">
          <w:t xml:space="preserve">; </w:t>
        </w:r>
      </w:ins>
      <w:ins w:id="463" w:author="Nicholas Harp" w:date="2020-01-16T09:04:00Z">
        <w:r w:rsidR="00DA3F0E">
          <w:t>Figure 4)</w:t>
        </w:r>
      </w:ins>
      <w:ins w:id="464" w:author="Nicholas Harp" w:date="2020-01-17T09:41:00Z">
        <w:r w:rsidR="00786569">
          <w:t xml:space="preserve">. </w:t>
        </w:r>
      </w:ins>
      <w:ins w:id="465" w:author="Nicholas Harp" w:date="2020-01-17T09:42:00Z">
        <w:r w:rsidR="00786569">
          <w:t>Pairwise comparisons showed that p</w:t>
        </w:r>
      </w:ins>
      <w:ins w:id="466" w:author="Nicholas Harp" w:date="2020-01-16T09:06:00Z">
        <w:r w:rsidR="0076236C" w:rsidRPr="0076236C">
          <w:t>ositive ratings under high load had smaller deviations for neutral compared to emotional load trials (</w:t>
        </w:r>
      </w:ins>
      <w:proofErr w:type="gramStart"/>
      <w:ins w:id="467" w:author="Nicholas Harp" w:date="2020-01-28T14:21:00Z">
        <w:r w:rsidR="009734C4">
          <w:rPr>
            <w:i/>
            <w:iCs/>
          </w:rPr>
          <w:t>t</w:t>
        </w:r>
        <w:r w:rsidR="009734C4">
          <w:t>(</w:t>
        </w:r>
        <w:proofErr w:type="gramEnd"/>
        <w:r w:rsidR="009734C4">
          <w:t xml:space="preserve">323) = -3.092, </w:t>
        </w:r>
        <w:r w:rsidR="009734C4">
          <w:rPr>
            <w:i/>
            <w:iCs/>
          </w:rPr>
          <w:t xml:space="preserve"> </w:t>
        </w:r>
      </w:ins>
      <w:ins w:id="468" w:author="Nicholas Harp" w:date="2020-01-16T09:06:00Z">
        <w:r w:rsidR="0076236C" w:rsidRPr="0076236C">
          <w:t>p = .0</w:t>
        </w:r>
      </w:ins>
      <w:ins w:id="469" w:author="Nicholas Harp" w:date="2020-02-03T09:49:00Z">
        <w:r w:rsidR="005517FC">
          <w:t xml:space="preserve">02; </w:t>
        </w:r>
        <w:proofErr w:type="spellStart"/>
        <w:r w:rsidR="005517FC">
          <w:t>Bonferrroni</w:t>
        </w:r>
        <w:proofErr w:type="spellEnd"/>
        <w:r w:rsidR="005517FC">
          <w:t xml:space="preserve"> corrected</w:t>
        </w:r>
      </w:ins>
      <w:ins w:id="470" w:author="Nicholas Harp" w:date="2020-02-03T09:50:00Z">
        <w:r w:rsidR="005517FC">
          <w:t xml:space="preserve"> significance p &lt; .004</w:t>
        </w:r>
      </w:ins>
      <w:ins w:id="471" w:author="Nicholas Harp" w:date="2020-01-16T09:06:00Z">
        <w:r w:rsidR="0076236C" w:rsidRPr="0076236C">
          <w:t xml:space="preserve">). There were also </w:t>
        </w:r>
      </w:ins>
      <w:ins w:id="472" w:author="Nicholas Harp" w:date="2020-02-03T10:09:00Z">
        <w:r w:rsidR="00195DF1">
          <w:t>several</w:t>
        </w:r>
      </w:ins>
      <w:ins w:id="473" w:author="Nicholas Harp" w:date="2020-01-16T09:06:00Z">
        <w:r w:rsidR="0076236C" w:rsidRPr="0076236C">
          <w:t xml:space="preserve"> trend</w:t>
        </w:r>
      </w:ins>
      <w:ins w:id="474" w:author="Nicholas Harp" w:date="2020-02-03T10:09:00Z">
        <w:r w:rsidR="00195DF1">
          <w:t>ing results. For instance, for t</w:t>
        </w:r>
      </w:ins>
      <w:ins w:id="475" w:author="Nicholas Harp" w:date="2020-01-16T09:06:00Z">
        <w:r w:rsidR="0076236C" w:rsidRPr="0076236C">
          <w:t>rials with low</w:t>
        </w:r>
      </w:ins>
      <w:ins w:id="476" w:author="Nicholas Harp" w:date="2020-02-03T09:52:00Z">
        <w:r w:rsidR="005517FC">
          <w:t xml:space="preserve"> load and non-emotional </w:t>
        </w:r>
      </w:ins>
      <w:ins w:id="477" w:author="Nicholas Harp" w:date="2020-02-03T10:09:00Z">
        <w:r w:rsidR="00195DF1">
          <w:t xml:space="preserve">working </w:t>
        </w:r>
        <w:r w:rsidR="00195DF1">
          <w:lastRenderedPageBreak/>
          <w:t>memory content</w:t>
        </w:r>
      </w:ins>
      <w:ins w:id="478" w:author="Nicholas Harp" w:date="2020-02-03T09:52:00Z">
        <w:r w:rsidR="005517FC">
          <w:t>,</w:t>
        </w:r>
      </w:ins>
      <w:ins w:id="479" w:author="Nicholas Harp" w:date="2020-01-16T09:06:00Z">
        <w:r w:rsidR="0076236C" w:rsidRPr="0076236C">
          <w:t xml:space="preserve"> positive ratings showed a trend towards larger deviations than negative ratings (</w:t>
        </w:r>
      </w:ins>
      <w:proofErr w:type="gramStart"/>
      <w:ins w:id="480" w:author="Nicholas Harp" w:date="2020-01-28T14:23:00Z">
        <w:r w:rsidR="009734C4">
          <w:rPr>
            <w:i/>
            <w:iCs/>
          </w:rPr>
          <w:t>t</w:t>
        </w:r>
        <w:r w:rsidR="009734C4">
          <w:t>(</w:t>
        </w:r>
        <w:proofErr w:type="gramEnd"/>
        <w:r w:rsidR="009734C4">
          <w:t xml:space="preserve">318) = 2.800, </w:t>
        </w:r>
      </w:ins>
      <w:ins w:id="481" w:author="Nicholas Harp" w:date="2020-01-16T09:06:00Z">
        <w:r w:rsidR="0076236C" w:rsidRPr="0076236C">
          <w:t>p = .0</w:t>
        </w:r>
      </w:ins>
      <w:ins w:id="482" w:author="Nicholas Harp" w:date="2020-02-03T09:51:00Z">
        <w:r w:rsidR="005517FC">
          <w:t>05</w:t>
        </w:r>
      </w:ins>
      <w:ins w:id="483" w:author="Nicholas Harp" w:date="2020-01-16T09:06:00Z">
        <w:r w:rsidR="0076236C" w:rsidRPr="0076236C">
          <w:t>)</w:t>
        </w:r>
      </w:ins>
      <w:ins w:id="484" w:author="Nicholas Harp" w:date="2020-02-03T09:52:00Z">
        <w:r w:rsidR="005517FC">
          <w:t xml:space="preserve">. A similar pattern was seen on </w:t>
        </w:r>
      </w:ins>
      <w:ins w:id="485" w:author="Nicholas Harp" w:date="2020-01-16T09:06:00Z">
        <w:r w:rsidR="0076236C" w:rsidRPr="0076236C">
          <w:t>trials with low</w:t>
        </w:r>
      </w:ins>
      <w:ins w:id="486" w:author="Nicholas Harp" w:date="2020-02-03T09:52:00Z">
        <w:r w:rsidR="005517FC">
          <w:t xml:space="preserve"> load and</w:t>
        </w:r>
      </w:ins>
      <w:ins w:id="487" w:author="Nicholas Harp" w:date="2020-01-16T09:06:00Z">
        <w:r w:rsidR="0076236C" w:rsidRPr="0076236C">
          <w:t xml:space="preserve"> emotional</w:t>
        </w:r>
      </w:ins>
      <w:ins w:id="488" w:author="Nicholas Harp" w:date="2020-02-03T09:52:00Z">
        <w:r w:rsidR="005517FC">
          <w:t xml:space="preserve"> content</w:t>
        </w:r>
      </w:ins>
      <w:ins w:id="489" w:author="Nicholas Harp" w:date="2020-02-03T09:53:00Z">
        <w:r w:rsidR="005517FC">
          <w:t>, such that positive ratings tended to have larger maximum deviations</w:t>
        </w:r>
      </w:ins>
      <w:ins w:id="490" w:author="Nicholas Harp" w:date="2020-01-16T09:06:00Z">
        <w:r w:rsidR="0076236C" w:rsidRPr="0076236C">
          <w:t xml:space="preserve"> (</w:t>
        </w:r>
      </w:ins>
      <w:proofErr w:type="gramStart"/>
      <w:ins w:id="491" w:author="Nicholas Harp" w:date="2020-01-28T14:24:00Z">
        <w:r w:rsidR="00E93ECA">
          <w:rPr>
            <w:i/>
            <w:iCs/>
          </w:rPr>
          <w:t>t</w:t>
        </w:r>
        <w:r w:rsidR="00E93ECA">
          <w:t>(</w:t>
        </w:r>
        <w:proofErr w:type="gramEnd"/>
        <w:r w:rsidR="00E93ECA">
          <w:t xml:space="preserve">322) = 2.819, </w:t>
        </w:r>
      </w:ins>
      <w:ins w:id="492" w:author="Nicholas Harp" w:date="2020-01-16T09:06:00Z">
        <w:r w:rsidR="0076236C" w:rsidRPr="0076236C">
          <w:t>p = .0</w:t>
        </w:r>
      </w:ins>
      <w:ins w:id="493" w:author="Nicholas Harp" w:date="2020-02-03T09:51:00Z">
        <w:r w:rsidR="005517FC">
          <w:t>05</w:t>
        </w:r>
      </w:ins>
      <w:ins w:id="494" w:author="Nicholas Harp" w:date="2020-01-16T09:06:00Z">
        <w:r w:rsidR="0076236C" w:rsidRPr="0076236C">
          <w:t>).</w:t>
        </w:r>
      </w:ins>
      <w:ins w:id="495" w:author="Nicholas Harp" w:date="2020-01-17T10:06:00Z">
        <w:r w:rsidR="00CC2579">
          <w:t xml:space="preserve"> </w:t>
        </w:r>
      </w:ins>
      <w:ins w:id="496" w:author="Nicholas Harp" w:date="2020-02-03T10:10:00Z">
        <w:r w:rsidR="00195DF1">
          <w:t>Several other comparisons approached significance, with positive ratings showing marginally greater deviations than negative ratings in the high load and emotional content condition (</w:t>
        </w:r>
      </w:ins>
      <w:ins w:id="497" w:author="Nicholas Harp" w:date="2020-02-03T10:14:00Z">
        <w:r w:rsidR="00195DF1">
          <w:rPr>
            <w:i/>
            <w:iCs/>
          </w:rPr>
          <w:t>t</w:t>
        </w:r>
        <w:r w:rsidR="00195DF1">
          <w:t xml:space="preserve">(324) = 2.383, S.E. = .074, </w:t>
        </w:r>
      </w:ins>
      <w:ins w:id="498" w:author="Nicholas Harp" w:date="2020-02-03T10:10:00Z">
        <w:r w:rsidR="00195DF1">
          <w:t>p = .018)</w:t>
        </w:r>
      </w:ins>
      <w:ins w:id="499" w:author="Nicholas Harp" w:date="2020-02-03T10:11:00Z">
        <w:r w:rsidR="00195DF1">
          <w:t xml:space="preserve">, as well as </w:t>
        </w:r>
      </w:ins>
      <w:ins w:id="500" w:author="Nicholas Harp" w:date="2020-02-03T10:12:00Z">
        <w:r w:rsidR="00195DF1">
          <w:t xml:space="preserve">a </w:t>
        </w:r>
        <w:proofErr w:type="spellStart"/>
        <w:r w:rsidR="00195DF1">
          <w:t>treand</w:t>
        </w:r>
        <w:proofErr w:type="spellEnd"/>
        <w:r w:rsidR="00195DF1">
          <w:t xml:space="preserve"> for larger deviations during high load than low load for negative ratings with non-emotional working memory content (</w:t>
        </w:r>
      </w:ins>
      <w:ins w:id="501" w:author="Nicholas Harp" w:date="2020-02-03T10:14:00Z">
        <w:r w:rsidR="00195DF1">
          <w:rPr>
            <w:i/>
            <w:iCs/>
          </w:rPr>
          <w:t>t</w:t>
        </w:r>
        <w:r w:rsidR="00195DF1">
          <w:t>(</w:t>
        </w:r>
      </w:ins>
      <w:ins w:id="502" w:author="Nicholas Harp" w:date="2020-02-03T10:15:00Z">
        <w:r w:rsidR="00195DF1">
          <w:t>316) = -2.51, S.E. = .066,</w:t>
        </w:r>
      </w:ins>
      <w:ins w:id="503" w:author="Nicholas Harp" w:date="2020-02-03T10:14:00Z">
        <w:r w:rsidR="00195DF1">
          <w:t xml:space="preserve"> </w:t>
        </w:r>
      </w:ins>
      <w:ins w:id="504" w:author="Nicholas Harp" w:date="2020-02-03T10:12:00Z">
        <w:r w:rsidR="00195DF1">
          <w:t xml:space="preserve">p = .013). </w:t>
        </w:r>
      </w:ins>
      <w:ins w:id="505" w:author="Nicholas Harp" w:date="2020-01-17T10:06:00Z">
        <w:r w:rsidR="00CC2579">
          <w:t xml:space="preserve">These results demonstrate that mouse trajectories of positive interpretations are affected by the emotional properties of </w:t>
        </w:r>
      </w:ins>
      <w:ins w:id="506" w:author="Nicholas Harp" w:date="2020-01-17T10:07:00Z">
        <w:r w:rsidR="00CC2579">
          <w:t xml:space="preserve">high cognitive loads, such that emotional loads resulted in greater attraction towards the negative response. </w:t>
        </w:r>
      </w:ins>
    </w:p>
    <w:p w14:paraId="093D31A6" w14:textId="5421BB1A" w:rsidR="001C09FE" w:rsidRPr="00BA4D51" w:rsidDel="00BA4D51" w:rsidRDefault="001C09FE">
      <w:pPr>
        <w:pStyle w:val="FirstParagraph"/>
        <w:rPr>
          <w:del w:id="507" w:author="Nicholas Harp" w:date="2020-01-16T12:14:00Z"/>
          <w:strike/>
          <w:rPrChange w:id="508" w:author="Nicholas Harp" w:date="2020-01-16T12:09:00Z">
            <w:rPr>
              <w:del w:id="509" w:author="Nicholas Harp" w:date="2020-01-16T12:14:00Z"/>
            </w:rPr>
          </w:rPrChange>
        </w:rPr>
      </w:pPr>
      <w:commentRangeStart w:id="510"/>
      <w:commentRangeStart w:id="511"/>
      <w:del w:id="512" w:author="Nicholas Harp" w:date="2020-01-15T13:45:00Z">
        <w:r w:rsidRPr="00BA4D51" w:rsidDel="00801D0F">
          <w:rPr>
            <w:strike/>
            <w:rPrChange w:id="513" w:author="Nicholas Harp" w:date="2020-01-16T12:09:00Z">
              <w:rPr/>
            </w:rPrChange>
          </w:rPr>
          <w:delText xml:space="preserve"> was added to the model </w:delText>
        </w:r>
        <w:r w:rsidR="00290069" w:rsidRPr="00BA4D51" w:rsidDel="00801D0F">
          <w:rPr>
            <w:strike/>
            <w:rPrChange w:id="514" w:author="Nicholas Harp" w:date="2020-01-16T12:09:00Z">
              <w:rPr/>
            </w:rPrChange>
          </w:rPr>
          <w:delText xml:space="preserve">next, </w:delText>
        </w:r>
        <w:r w:rsidRPr="00BA4D51" w:rsidDel="00801D0F">
          <w:rPr>
            <w:strike/>
            <w:rPrChange w:id="515" w:author="Nicholas Harp" w:date="2020-01-16T12:09:00Z">
              <w:rPr/>
            </w:rPrChange>
          </w:rPr>
          <w:delText>uncentered at level one. The effect significantly contribute</w:delText>
        </w:r>
        <w:r w:rsidR="00290069" w:rsidRPr="00BA4D51" w:rsidDel="00801D0F">
          <w:rPr>
            <w:strike/>
            <w:rPrChange w:id="516" w:author="Nicholas Harp" w:date="2020-01-16T12:09:00Z">
              <w:rPr/>
            </w:rPrChange>
          </w:rPr>
          <w:delText>d</w:delText>
        </w:r>
        <w:r w:rsidRPr="00BA4D51" w:rsidDel="00801D0F">
          <w:rPr>
            <w:strike/>
            <w:rPrChange w:id="517" w:author="Nicholas Harp" w:date="2020-01-16T12:09:00Z">
              <w:rPr/>
            </w:rPrChange>
          </w:rPr>
          <w:delText xml:space="preserve"> to the model (</w:delText>
        </w:r>
        <w:r w:rsidR="00690B13" w:rsidRPr="00BA4D51" w:rsidDel="00801D0F">
          <w:rPr>
            <w:strike/>
            <w:rPrChange w:id="518" w:author="Nicholas Harp" w:date="2020-01-16T12:09:00Z">
              <w:rPr/>
            </w:rPrChange>
          </w:rPr>
          <w:delText>ß</w:delText>
        </w:r>
        <w:r w:rsidR="00034C53" w:rsidRPr="00BA4D51" w:rsidDel="00801D0F">
          <w:rPr>
            <w:strike/>
            <w:vertAlign w:val="subscript"/>
            <w:rPrChange w:id="519" w:author="Nicholas Harp" w:date="2020-01-16T12:09:00Z">
              <w:rPr>
                <w:vertAlign w:val="subscript"/>
              </w:rPr>
            </w:rPrChange>
          </w:rPr>
          <w:delText>10</w:delText>
        </w:r>
        <w:r w:rsidR="00690B13" w:rsidRPr="00BA4D51" w:rsidDel="00801D0F">
          <w:rPr>
            <w:strike/>
            <w:rPrChange w:id="520" w:author="Nicholas Harp" w:date="2020-01-16T12:09:00Z">
              <w:rPr/>
            </w:rPrChange>
          </w:rPr>
          <w:delText xml:space="preserve"> = .08, </w:delText>
        </w:r>
        <w:r w:rsidRPr="00BA4D51" w:rsidDel="00801D0F">
          <w:rPr>
            <w:i/>
            <w:iCs/>
            <w:strike/>
            <w:rPrChange w:id="521" w:author="Nicholas Harp" w:date="2020-01-16T12:09:00Z">
              <w:rPr>
                <w:i/>
                <w:iCs/>
              </w:rPr>
            </w:rPrChange>
          </w:rPr>
          <w:delText>t</w:delText>
        </w:r>
        <w:r w:rsidRPr="00BA4D51" w:rsidDel="00801D0F">
          <w:rPr>
            <w:strike/>
            <w:rPrChange w:id="522" w:author="Nicholas Harp" w:date="2020-01-16T12:09:00Z">
              <w:rPr/>
            </w:rPrChange>
          </w:rPr>
          <w:delText>(</w:delText>
        </w:r>
        <w:r w:rsidR="00034C53" w:rsidRPr="00BA4D51" w:rsidDel="00801D0F">
          <w:rPr>
            <w:strike/>
            <w:rPrChange w:id="523" w:author="Nicholas Harp" w:date="2020-01-16T12:09:00Z">
              <w:rPr/>
            </w:rPrChange>
          </w:rPr>
          <w:delText>1</w:delText>
        </w:r>
        <w:r w:rsidR="00290069" w:rsidRPr="00BA4D51" w:rsidDel="00801D0F">
          <w:rPr>
            <w:strike/>
            <w:rPrChange w:id="524" w:author="Nicholas Harp" w:date="2020-01-16T12:09:00Z">
              <w:rPr/>
            </w:rPrChange>
          </w:rPr>
          <w:delText>49</w:delText>
        </w:r>
        <w:r w:rsidRPr="00BA4D51" w:rsidDel="00801D0F">
          <w:rPr>
            <w:strike/>
            <w:rPrChange w:id="525" w:author="Nicholas Harp" w:date="2020-01-16T12:09:00Z">
              <w:rPr/>
            </w:rPrChange>
          </w:rPr>
          <w:delText xml:space="preserve">) = </w:delText>
        </w:r>
        <w:r w:rsidR="00290069" w:rsidRPr="00BA4D51" w:rsidDel="00801D0F">
          <w:rPr>
            <w:strike/>
            <w:rPrChange w:id="526" w:author="Nicholas Harp" w:date="2020-01-16T12:09:00Z">
              <w:rPr/>
            </w:rPrChange>
          </w:rPr>
          <w:delText>2.81</w:delText>
        </w:r>
        <w:r w:rsidRPr="00BA4D51" w:rsidDel="00801D0F">
          <w:rPr>
            <w:strike/>
            <w:rPrChange w:id="527" w:author="Nicholas Harp" w:date="2020-01-16T12:09:00Z">
              <w:rPr/>
            </w:rPrChange>
          </w:rPr>
          <w:delText>, p =</w:delText>
        </w:r>
        <w:r w:rsidR="00290069" w:rsidRPr="00BA4D51" w:rsidDel="00801D0F">
          <w:rPr>
            <w:strike/>
            <w:rPrChange w:id="528" w:author="Nicholas Harp" w:date="2020-01-16T12:09:00Z">
              <w:rPr/>
            </w:rPrChange>
          </w:rPr>
          <w:delText>.00</w:delText>
        </w:r>
        <w:r w:rsidR="00690B13" w:rsidRPr="00BA4D51" w:rsidDel="00801D0F">
          <w:rPr>
            <w:strike/>
            <w:rPrChange w:id="529" w:author="Nicholas Harp" w:date="2020-01-16T12:09:00Z">
              <w:rPr/>
            </w:rPrChange>
          </w:rPr>
          <w:delText>6</w:delText>
        </w:r>
        <w:r w:rsidRPr="00BA4D51" w:rsidDel="00801D0F">
          <w:rPr>
            <w:strike/>
            <w:rPrChange w:id="530" w:author="Nicholas Harp" w:date="2020-01-16T12:09:00Z">
              <w:rPr/>
            </w:rPrChange>
          </w:rPr>
          <w:delText>), and nested model comparisons favored the model with an effect of load</w:delText>
        </w:r>
        <w:r w:rsidR="00690B13" w:rsidRPr="00BA4D51" w:rsidDel="00801D0F">
          <w:rPr>
            <w:strike/>
            <w:rPrChange w:id="531" w:author="Nicholas Harp" w:date="2020-01-16T12:09:00Z">
              <w:rPr/>
            </w:rPrChange>
          </w:rPr>
          <w:delText xml:space="preserve"> (</w:delText>
        </w:r>
        <w:r w:rsidR="00690B13" w:rsidRPr="00BA4D51" w:rsidDel="00801D0F">
          <w:rPr>
            <w:i/>
            <w:iCs/>
            <w:strike/>
            <w:rPrChange w:id="532" w:author="Nicholas Harp" w:date="2020-01-16T12:09:00Z">
              <w:rPr>
                <w:i/>
                <w:iCs/>
              </w:rPr>
            </w:rPrChange>
          </w:rPr>
          <w:delText>X</w:delText>
        </w:r>
        <w:r w:rsidR="00690B13" w:rsidRPr="00BA4D51" w:rsidDel="00801D0F">
          <w:rPr>
            <w:strike/>
            <w:vertAlign w:val="superscript"/>
            <w:rPrChange w:id="533" w:author="Nicholas Harp" w:date="2020-01-16T12:09:00Z">
              <w:rPr>
                <w:vertAlign w:val="superscript"/>
              </w:rPr>
            </w:rPrChange>
          </w:rPr>
          <w:delText>2</w:delText>
        </w:r>
        <w:r w:rsidR="00690B13" w:rsidRPr="00BA4D51" w:rsidDel="00801D0F">
          <w:rPr>
            <w:strike/>
            <w:rPrChange w:id="534" w:author="Nicholas Harp" w:date="2020-01-16T12:09:00Z">
              <w:rPr/>
            </w:rPrChange>
          </w:rPr>
          <w:delText>(2) = 12.72, p = .002</w:delText>
        </w:r>
        <w:r w:rsidR="00946C93" w:rsidRPr="00BA4D51" w:rsidDel="00801D0F">
          <w:rPr>
            <w:strike/>
            <w:rPrChange w:id="535" w:author="Nicholas Harp" w:date="2020-01-16T12:09:00Z">
              <w:rPr/>
            </w:rPrChange>
          </w:rPr>
          <w:delText>)</w:delText>
        </w:r>
        <w:r w:rsidRPr="00BA4D51" w:rsidDel="00801D0F">
          <w:rPr>
            <w:strike/>
            <w:rPrChange w:id="536" w:author="Nicholas Harp" w:date="2020-01-16T12:09:00Z">
              <w:rPr/>
            </w:rPrChange>
          </w:rPr>
          <w:delText xml:space="preserve">. </w:delText>
        </w:r>
      </w:del>
      <w:del w:id="537" w:author="Nicholas Harp" w:date="2020-01-16T12:14:00Z">
        <w:r w:rsidR="00290069" w:rsidRPr="00BA4D51" w:rsidDel="00BA4D51">
          <w:rPr>
            <w:strike/>
            <w:rPrChange w:id="538" w:author="Nicholas Harp" w:date="2020-01-16T12:09:00Z">
              <w:rPr/>
            </w:rPrChange>
          </w:rPr>
          <w:delText xml:space="preserve">We next assessed whether variability in the slopes for the effect of load would be best modeled with a random </w:delText>
        </w:r>
        <w:r w:rsidR="00F80A18" w:rsidRPr="00BA4D51" w:rsidDel="00BA4D51">
          <w:rPr>
            <w:strike/>
            <w:rPrChange w:id="539" w:author="Nicholas Harp" w:date="2020-01-16T12:09:00Z">
              <w:rPr/>
            </w:rPrChange>
          </w:rPr>
          <w:delText>effect</w:delText>
        </w:r>
        <w:r w:rsidR="00290069" w:rsidRPr="00BA4D51" w:rsidDel="00BA4D51">
          <w:rPr>
            <w:strike/>
            <w:rPrChange w:id="540" w:author="Nicholas Harp" w:date="2020-01-16T12:09:00Z">
              <w:rPr/>
            </w:rPrChange>
          </w:rPr>
          <w:delText>, but the random effect for the slope of load did not reach statistical significance (</w:delText>
        </w:r>
        <w:r w:rsidR="00290069" w:rsidRPr="00BA4D51" w:rsidDel="00BA4D51">
          <w:rPr>
            <w:i/>
            <w:iCs/>
            <w:strike/>
            <w:rPrChange w:id="541" w:author="Nicholas Harp" w:date="2020-01-16T12:09:00Z">
              <w:rPr>
                <w:i/>
                <w:iCs/>
              </w:rPr>
            </w:rPrChange>
          </w:rPr>
          <w:delText>X</w:delText>
        </w:r>
        <w:r w:rsidR="00290069" w:rsidRPr="00BA4D51" w:rsidDel="00BA4D51">
          <w:rPr>
            <w:strike/>
            <w:vertAlign w:val="superscript"/>
            <w:rPrChange w:id="542" w:author="Nicholas Harp" w:date="2020-01-16T12:09:00Z">
              <w:rPr>
                <w:vertAlign w:val="superscript"/>
              </w:rPr>
            </w:rPrChange>
          </w:rPr>
          <w:delText>2</w:delText>
        </w:r>
        <w:r w:rsidR="00290069" w:rsidRPr="00BA4D51" w:rsidDel="00BA4D51">
          <w:rPr>
            <w:strike/>
            <w:rPrChange w:id="543" w:author="Nicholas Harp" w:date="2020-01-16T12:09:00Z">
              <w:rPr/>
            </w:rPrChange>
          </w:rPr>
          <w:delText>(49) = 63.68, p = .08)</w:delText>
        </w:r>
        <w:r w:rsidR="00690B13" w:rsidRPr="00BA4D51" w:rsidDel="00BA4D51">
          <w:rPr>
            <w:strike/>
            <w:rPrChange w:id="544" w:author="Nicholas Harp" w:date="2020-01-16T12:09:00Z">
              <w:rPr/>
            </w:rPrChange>
          </w:rPr>
          <w:delText>, nor did the model fit improve (</w:delText>
        </w:r>
        <w:r w:rsidR="00690B13" w:rsidRPr="00BA4D51" w:rsidDel="00BA4D51">
          <w:rPr>
            <w:i/>
            <w:iCs/>
            <w:strike/>
            <w:rPrChange w:id="545" w:author="Nicholas Harp" w:date="2020-01-16T12:09:00Z">
              <w:rPr>
                <w:i/>
                <w:iCs/>
              </w:rPr>
            </w:rPrChange>
          </w:rPr>
          <w:delText>X</w:delText>
        </w:r>
        <w:r w:rsidR="00690B13" w:rsidRPr="00BA4D51" w:rsidDel="00BA4D51">
          <w:rPr>
            <w:strike/>
            <w:vertAlign w:val="superscript"/>
            <w:rPrChange w:id="546" w:author="Nicholas Harp" w:date="2020-01-16T12:09:00Z">
              <w:rPr>
                <w:vertAlign w:val="superscript"/>
              </w:rPr>
            </w:rPrChange>
          </w:rPr>
          <w:delText>2</w:delText>
        </w:r>
        <w:r w:rsidR="00690B13" w:rsidRPr="00BA4D51" w:rsidDel="00BA4D51">
          <w:rPr>
            <w:strike/>
            <w:rPrChange w:id="547" w:author="Nicholas Harp" w:date="2020-01-16T12:09:00Z">
              <w:rPr/>
            </w:rPrChange>
          </w:rPr>
          <w:delText>(2) = 1.46, p &gt; .500</w:delText>
        </w:r>
        <w:r w:rsidR="00290069" w:rsidRPr="00BA4D51" w:rsidDel="00BA4D51">
          <w:rPr>
            <w:strike/>
            <w:rPrChange w:id="548" w:author="Nicholas Harp" w:date="2020-01-16T12:09:00Z">
              <w:rPr/>
            </w:rPrChange>
          </w:rPr>
          <w:delText>.</w:delText>
        </w:r>
        <w:r w:rsidR="00290069" w:rsidRPr="00BA4D51" w:rsidDel="00BA4D51">
          <w:rPr>
            <w:strike/>
            <w:vertAlign w:val="superscript"/>
            <w:rPrChange w:id="549" w:author="Nicholas Harp" w:date="2020-01-16T12:09:00Z">
              <w:rPr>
                <w:vertAlign w:val="superscript"/>
              </w:rPr>
            </w:rPrChange>
          </w:rPr>
          <w:delText xml:space="preserve"> </w:delText>
        </w:r>
        <w:r w:rsidR="00290069" w:rsidRPr="00BA4D51" w:rsidDel="00BA4D51">
          <w:rPr>
            <w:i/>
            <w:iCs/>
            <w:strike/>
            <w:rPrChange w:id="550" w:author="Nicholas Harp" w:date="2020-01-16T12:09:00Z">
              <w:rPr>
                <w:i/>
                <w:iCs/>
              </w:rPr>
            </w:rPrChange>
          </w:rPr>
          <w:delText xml:space="preserve"> </w:delText>
        </w:r>
        <w:r w:rsidRPr="00BA4D51" w:rsidDel="00BA4D51">
          <w:rPr>
            <w:strike/>
            <w:rPrChange w:id="551" w:author="Nicholas Harp" w:date="2020-01-16T12:09:00Z">
              <w:rPr/>
            </w:rPrChange>
          </w:rPr>
          <w:delText xml:space="preserve">As such, </w:delText>
        </w:r>
        <w:r w:rsidR="00290069" w:rsidRPr="00BA4D51" w:rsidDel="00BA4D51">
          <w:rPr>
            <w:strike/>
            <w:rPrChange w:id="552" w:author="Nicholas Harp" w:date="2020-01-16T12:09:00Z">
              <w:rPr/>
            </w:rPrChange>
          </w:rPr>
          <w:delText>the random parameter was not included in the model and the effect of load remained fixed</w:delText>
        </w:r>
        <w:r w:rsidRPr="00BA4D51" w:rsidDel="00BA4D51">
          <w:rPr>
            <w:strike/>
            <w:rPrChange w:id="553" w:author="Nicholas Harp" w:date="2020-01-16T12:09:00Z">
              <w:rPr/>
            </w:rPrChange>
          </w:rPr>
          <w:delText xml:space="preserve">. The final model consisted of a fixed effect for load and random intercepts. </w:delText>
        </w:r>
        <w:commentRangeEnd w:id="510"/>
        <w:r w:rsidR="00801D0F" w:rsidRPr="00BA4D51" w:rsidDel="00BA4D51">
          <w:rPr>
            <w:rStyle w:val="CommentReference"/>
            <w:strike/>
            <w:rPrChange w:id="554" w:author="Nicholas Harp" w:date="2020-01-16T12:09:00Z">
              <w:rPr>
                <w:rStyle w:val="CommentReference"/>
              </w:rPr>
            </w:rPrChange>
          </w:rPr>
          <w:commentReference w:id="510"/>
        </w:r>
      </w:del>
      <w:commentRangeEnd w:id="511"/>
      <w:r w:rsidR="00BA4D51">
        <w:rPr>
          <w:rStyle w:val="CommentReference"/>
          <w:rFonts w:asciiTheme="minorHAnsi" w:hAnsiTheme="minorHAnsi"/>
        </w:rPr>
        <w:commentReference w:id="511"/>
      </w:r>
    </w:p>
    <w:p w14:paraId="4FDA0F27" w14:textId="141F0336" w:rsidR="00DE0FF0" w:rsidDel="00330476" w:rsidRDefault="00DE0FF0">
      <w:pPr>
        <w:pStyle w:val="BodyText"/>
        <w:ind w:firstLine="0"/>
        <w:rPr>
          <w:del w:id="555" w:author="Nicholas Harp" w:date="2020-01-16T12:08:00Z"/>
          <w:vertAlign w:val="subscript"/>
        </w:rPr>
      </w:pPr>
      <w:del w:id="556" w:author="Nicholas Harp" w:date="2020-01-16T12:08:00Z">
        <w:r w:rsidRPr="00946C93" w:rsidDel="00BA4D51">
          <w:rPr>
            <w:b/>
            <w:bCs/>
          </w:rPr>
          <w:delText>Level-1</w:delText>
        </w:r>
      </w:del>
      <w:ins w:id="557" w:author="Nicholas Harp" w:date="2020-01-16T12:08:00Z">
        <w:r w:rsidR="00BA4D51">
          <w:rPr>
            <w:b/>
            <w:bCs/>
          </w:rPr>
          <w:t xml:space="preserve">Mixed </w:t>
        </w:r>
      </w:ins>
      <w:del w:id="558" w:author="Nicholas Harp" w:date="2020-01-16T12:08:00Z">
        <w:r w:rsidRPr="00946C93" w:rsidDel="00BA4D51">
          <w:rPr>
            <w:b/>
            <w:bCs/>
          </w:rPr>
          <w:delText xml:space="preserve"> </w:delText>
        </w:r>
      </w:del>
      <w:r w:rsidRPr="00946C93">
        <w:rPr>
          <w:b/>
          <w:bCs/>
        </w:rPr>
        <w:t>Model:</w:t>
      </w:r>
      <w:r>
        <w:t xml:space="preserve"> Maximum </w:t>
      </w:r>
      <w:proofErr w:type="spellStart"/>
      <w:r>
        <w:t>Deviation</w:t>
      </w:r>
      <w:r w:rsidRPr="00946C93">
        <w:rPr>
          <w:vertAlign w:val="subscript"/>
        </w:rPr>
        <w:t>ti</w:t>
      </w:r>
      <w:proofErr w:type="spellEnd"/>
      <w:r>
        <w:t xml:space="preserve"> = </w:t>
      </w:r>
      <w:ins w:id="559" w:author="Nicholas Harp" w:date="2020-01-16T12:08:00Z">
        <w:r w:rsidR="005F170A">
          <w:t>(β</w:t>
        </w:r>
        <w:r w:rsidR="005F170A" w:rsidRPr="00946C93">
          <w:rPr>
            <w:vertAlign w:val="subscript"/>
          </w:rPr>
          <w:t>00</w:t>
        </w:r>
        <w:r w:rsidR="005F170A">
          <w:t xml:space="preserve"> + r</w:t>
        </w:r>
        <w:r w:rsidR="005F170A" w:rsidRPr="00946C93">
          <w:rPr>
            <w:vertAlign w:val="subscript"/>
          </w:rPr>
          <w:t>0i</w:t>
        </w:r>
        <w:r w:rsidR="005F170A">
          <w:t>)</w:t>
        </w:r>
        <w:r w:rsidR="005F170A" w:rsidDel="005F170A">
          <w:t xml:space="preserve"> </w:t>
        </w:r>
      </w:ins>
      <w:del w:id="560" w:author="Nicholas Harp" w:date="2020-01-16T12:08:00Z">
        <w:r w:rsidDel="005F170A">
          <w:delText>π</w:delText>
        </w:r>
        <w:r w:rsidRPr="00946C93" w:rsidDel="005F170A">
          <w:rPr>
            <w:vertAlign w:val="subscript"/>
          </w:rPr>
          <w:delText>0i</w:delText>
        </w:r>
        <w:r w:rsidDel="005F170A">
          <w:delText xml:space="preserve"> </w:delText>
        </w:r>
      </w:del>
      <w:r>
        <w:t xml:space="preserve">+ </w:t>
      </w:r>
      <w:ins w:id="561" w:author="Nicholas Harp" w:date="2020-01-28T14:26:00Z">
        <w:r w:rsidR="00CF65EB">
          <w:t>β</w:t>
        </w:r>
        <w:r w:rsidR="00CF65EB">
          <w:rPr>
            <w:vertAlign w:val="subscript"/>
          </w:rPr>
          <w:t>10</w:t>
        </w:r>
      </w:ins>
      <w:del w:id="562" w:author="Nicholas Harp" w:date="2020-01-28T14:26:00Z">
        <w:r w:rsidDel="00CF65EB">
          <w:delText>π</w:delText>
        </w:r>
        <w:r w:rsidRPr="00946C93" w:rsidDel="00CF65EB">
          <w:rPr>
            <w:vertAlign w:val="subscript"/>
          </w:rPr>
          <w:delText>1i</w:delText>
        </w:r>
      </w:del>
      <w:r>
        <w:t>*(</w:t>
      </w:r>
      <w:proofErr w:type="spellStart"/>
      <w:ins w:id="563" w:author="Nicholas Harp" w:date="2020-01-16T08:59:00Z">
        <w:r w:rsidR="000B34B6">
          <w:t>Domain</w:t>
        </w:r>
      </w:ins>
      <w:del w:id="564" w:author="Nicholas Harp" w:date="2020-01-16T08:59:00Z">
        <w:r w:rsidDel="000B34B6">
          <w:delText>Load</w:delText>
        </w:r>
      </w:del>
      <w:r w:rsidRPr="00946C93">
        <w:rPr>
          <w:vertAlign w:val="subscript"/>
        </w:rPr>
        <w:t>ti</w:t>
      </w:r>
      <w:proofErr w:type="spellEnd"/>
      <w:r>
        <w:t xml:space="preserve">) + </w:t>
      </w:r>
      <w:ins w:id="565" w:author="Nicholas Harp" w:date="2020-01-28T14:26:00Z">
        <w:r w:rsidR="00CF65EB">
          <w:t>β</w:t>
        </w:r>
        <w:r w:rsidR="00CF65EB">
          <w:rPr>
            <w:vertAlign w:val="subscript"/>
          </w:rPr>
          <w:t>20</w:t>
        </w:r>
      </w:ins>
      <w:ins w:id="566" w:author="Nicholas Harp" w:date="2020-01-16T08:59:00Z">
        <w:r w:rsidR="000B34B6">
          <w:t>*(</w:t>
        </w:r>
        <w:proofErr w:type="spellStart"/>
        <w:r w:rsidR="000B34B6">
          <w:t>Load</w:t>
        </w:r>
        <w:r w:rsidR="000B34B6" w:rsidRPr="00946C93">
          <w:rPr>
            <w:vertAlign w:val="subscript"/>
          </w:rPr>
          <w:t>ti</w:t>
        </w:r>
        <w:proofErr w:type="spellEnd"/>
        <w:r w:rsidR="000B34B6">
          <w:t xml:space="preserve">) + </w:t>
        </w:r>
      </w:ins>
      <w:ins w:id="567" w:author="Nicholas Harp" w:date="2020-01-28T14:26:00Z">
        <w:r w:rsidR="00CF65EB">
          <w:t>β</w:t>
        </w:r>
        <w:r w:rsidR="00CF65EB">
          <w:rPr>
            <w:vertAlign w:val="subscript"/>
          </w:rPr>
          <w:t>30</w:t>
        </w:r>
      </w:ins>
      <w:ins w:id="568" w:author="Nicholas Harp" w:date="2020-01-16T08:59:00Z">
        <w:r w:rsidR="000B34B6">
          <w:t>*(</w:t>
        </w:r>
        <w:proofErr w:type="spellStart"/>
        <w:r w:rsidR="000B34B6">
          <w:t>Rating</w:t>
        </w:r>
        <w:r w:rsidR="000B34B6" w:rsidRPr="00946C93">
          <w:rPr>
            <w:vertAlign w:val="subscript"/>
          </w:rPr>
          <w:t>ti</w:t>
        </w:r>
        <w:proofErr w:type="spellEnd"/>
        <w:r w:rsidR="000B34B6">
          <w:t xml:space="preserve">) + </w:t>
        </w:r>
      </w:ins>
      <w:ins w:id="569" w:author="Nicholas Harp" w:date="2020-01-28T14:26:00Z">
        <w:r w:rsidR="00CF65EB">
          <w:t>β</w:t>
        </w:r>
        <w:r w:rsidR="00CF65EB">
          <w:rPr>
            <w:vertAlign w:val="subscript"/>
          </w:rPr>
          <w:t>40</w:t>
        </w:r>
      </w:ins>
      <w:ins w:id="570" w:author="Nicholas Harp" w:date="2020-01-16T09:00:00Z">
        <w:r w:rsidR="000B34B6">
          <w:t>*(</w:t>
        </w:r>
        <w:proofErr w:type="spellStart"/>
        <w:r w:rsidR="000B34B6">
          <w:t>Load</w:t>
        </w:r>
        <w:r w:rsidR="000B34B6" w:rsidRPr="00946C93">
          <w:rPr>
            <w:vertAlign w:val="subscript"/>
          </w:rPr>
          <w:t>ti</w:t>
        </w:r>
        <w:proofErr w:type="spellEnd"/>
        <w:r w:rsidR="000B34B6">
          <w:t>)*(</w:t>
        </w:r>
        <w:proofErr w:type="spellStart"/>
        <w:r w:rsidR="000B34B6">
          <w:t>Domain</w:t>
        </w:r>
        <w:r w:rsidR="000B34B6">
          <w:rPr>
            <w:vertAlign w:val="subscript"/>
          </w:rPr>
          <w:t>ti</w:t>
        </w:r>
        <w:proofErr w:type="spellEnd"/>
        <w:r w:rsidR="000B34B6">
          <w:t>) +</w:t>
        </w:r>
        <w:r w:rsidR="00783064">
          <w:t xml:space="preserve"> </w:t>
        </w:r>
      </w:ins>
      <w:ins w:id="571" w:author="Nicholas Harp" w:date="2020-01-28T14:26:00Z">
        <w:r w:rsidR="00CF65EB">
          <w:t>β</w:t>
        </w:r>
        <w:r w:rsidR="00CF65EB">
          <w:rPr>
            <w:vertAlign w:val="subscript"/>
          </w:rPr>
          <w:t>50</w:t>
        </w:r>
      </w:ins>
      <w:ins w:id="572" w:author="Nicholas Harp" w:date="2020-01-16T09:00:00Z">
        <w:r w:rsidR="00783064">
          <w:t>*(</w:t>
        </w:r>
        <w:proofErr w:type="spellStart"/>
        <w:r w:rsidR="00783064">
          <w:t>Load</w:t>
        </w:r>
        <w:r w:rsidR="00783064" w:rsidRPr="00946C93">
          <w:rPr>
            <w:vertAlign w:val="subscript"/>
          </w:rPr>
          <w:t>ti</w:t>
        </w:r>
        <w:proofErr w:type="spellEnd"/>
        <w:r w:rsidR="00783064">
          <w:t>)*(</w:t>
        </w:r>
      </w:ins>
      <w:proofErr w:type="spellStart"/>
      <w:ins w:id="573" w:author="Nicholas Harp" w:date="2020-01-16T09:01:00Z">
        <w:r w:rsidR="00783064">
          <w:t>Rating</w:t>
        </w:r>
      </w:ins>
      <w:ins w:id="574" w:author="Nicholas Harp" w:date="2020-01-16T09:00:00Z">
        <w:r w:rsidR="00783064">
          <w:rPr>
            <w:vertAlign w:val="subscript"/>
          </w:rPr>
          <w:t>ti</w:t>
        </w:r>
        <w:proofErr w:type="spellEnd"/>
        <w:r w:rsidR="00783064">
          <w:t>) +</w:t>
        </w:r>
        <w:r w:rsidR="00783064" w:rsidRPr="00783064">
          <w:t xml:space="preserve"> </w:t>
        </w:r>
      </w:ins>
      <w:ins w:id="575" w:author="Nicholas Harp" w:date="2020-01-28T14:26:00Z">
        <w:r w:rsidR="00CF65EB">
          <w:t>β</w:t>
        </w:r>
        <w:r w:rsidR="00CF65EB">
          <w:rPr>
            <w:vertAlign w:val="subscript"/>
          </w:rPr>
          <w:t>60</w:t>
        </w:r>
      </w:ins>
      <w:ins w:id="576" w:author="Nicholas Harp" w:date="2020-01-16T09:00:00Z">
        <w:r w:rsidR="00783064">
          <w:t>*(</w:t>
        </w:r>
      </w:ins>
      <w:proofErr w:type="spellStart"/>
      <w:ins w:id="577" w:author="Nicholas Harp" w:date="2020-01-16T09:01:00Z">
        <w:r w:rsidR="00783064">
          <w:t>Rating</w:t>
        </w:r>
      </w:ins>
      <w:ins w:id="578" w:author="Nicholas Harp" w:date="2020-01-16T09:00:00Z">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 xml:space="preserve">) </w:t>
        </w:r>
        <w:r w:rsidR="000B34B6">
          <w:t xml:space="preserve"> </w:t>
        </w:r>
      </w:ins>
      <w:ins w:id="579" w:author="Nicholas Harp" w:date="2020-01-16T09:01:00Z">
        <w:r w:rsidR="00783064">
          <w:t xml:space="preserve">+ </w:t>
        </w:r>
      </w:ins>
      <w:ins w:id="580" w:author="Nicholas Harp" w:date="2020-01-28T14:26:00Z">
        <w:r w:rsidR="00CF65EB">
          <w:t>β</w:t>
        </w:r>
        <w:r w:rsidR="00CF65EB">
          <w:rPr>
            <w:vertAlign w:val="subscript"/>
          </w:rPr>
          <w:t>70</w:t>
        </w:r>
      </w:ins>
      <w:ins w:id="581" w:author="Nicholas Harp" w:date="2020-01-16T09:01:00Z">
        <w:r w:rsidR="00783064">
          <w:t>*(</w:t>
        </w:r>
        <w:proofErr w:type="spellStart"/>
        <w:r w:rsidR="00783064">
          <w:t>Load</w:t>
        </w:r>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w:t>
        </w:r>
        <w:proofErr w:type="spellStart"/>
        <w:r w:rsidR="00783064">
          <w:t>Rating</w:t>
        </w:r>
        <w:r w:rsidR="00783064">
          <w:rPr>
            <w:vertAlign w:val="subscript"/>
          </w:rPr>
          <w:t>ti</w:t>
        </w:r>
        <w:proofErr w:type="spellEnd"/>
        <w:r w:rsidR="00783064">
          <w:t>) +</w:t>
        </w:r>
      </w:ins>
      <w:ins w:id="582" w:author="Nicholas Harp" w:date="2020-01-16T12:08:00Z">
        <w:r w:rsidR="005F170A">
          <w:t xml:space="preserve"> </w:t>
        </w:r>
      </w:ins>
      <w:proofErr w:type="spellStart"/>
      <w:r>
        <w:t>e</w:t>
      </w:r>
      <w:r w:rsidRPr="00946C93">
        <w:rPr>
          <w:vertAlign w:val="subscript"/>
        </w:rPr>
        <w:t>ti</w:t>
      </w:r>
      <w:proofErr w:type="spellEnd"/>
    </w:p>
    <w:p w14:paraId="631D7515" w14:textId="0EEBBB83" w:rsidR="00330476" w:rsidRDefault="00330476" w:rsidP="00946C93">
      <w:pPr>
        <w:pStyle w:val="BodyText"/>
        <w:ind w:firstLine="0"/>
        <w:rPr>
          <w:ins w:id="583" w:author="Nicholas Harp" w:date="2020-01-17T15:38:00Z"/>
        </w:rPr>
      </w:pPr>
    </w:p>
    <w:p w14:paraId="4F5832A5" w14:textId="218DAFA4" w:rsidR="00DE0FF0" w:rsidDel="005F170A" w:rsidRDefault="00DE0FF0" w:rsidP="00DE0FF0">
      <w:pPr>
        <w:pStyle w:val="BodyText"/>
        <w:ind w:firstLine="0"/>
        <w:rPr>
          <w:del w:id="584" w:author="Nicholas Harp" w:date="2020-01-16T12:08:00Z"/>
        </w:rPr>
      </w:pPr>
      <w:del w:id="585" w:author="Nicholas Harp" w:date="2020-01-16T12:08:00Z">
        <w:r w:rsidRPr="00946C93" w:rsidDel="005F170A">
          <w:rPr>
            <w:b/>
          </w:rPr>
          <w:delText>Level-2 Model</w:delText>
        </w:r>
        <w:r w:rsidDel="005F170A">
          <w:rPr>
            <w:b/>
          </w:rPr>
          <w:delText xml:space="preserve">: </w:delText>
        </w:r>
        <w:r w:rsidDel="005F170A">
          <w:delText>π</w:delText>
        </w:r>
        <w:r w:rsidRPr="00946C93" w:rsidDel="005F170A">
          <w:rPr>
            <w:vertAlign w:val="subscript"/>
          </w:rPr>
          <w:delText>0i</w:delText>
        </w:r>
        <w:r w:rsidDel="005F170A">
          <w:delText xml:space="preserve"> = β</w:delText>
        </w:r>
        <w:r w:rsidRPr="00946C93" w:rsidDel="005F170A">
          <w:rPr>
            <w:vertAlign w:val="subscript"/>
          </w:rPr>
          <w:delText>00</w:delText>
        </w:r>
        <w:r w:rsidDel="005F170A">
          <w:delText xml:space="preserve"> + r</w:delText>
        </w:r>
        <w:r w:rsidRPr="00946C93" w:rsidDel="005F170A">
          <w:rPr>
            <w:vertAlign w:val="subscript"/>
          </w:rPr>
          <w:delText>0i</w:delText>
        </w:r>
      </w:del>
    </w:p>
    <w:p w14:paraId="088C7539" w14:textId="1DFC4787" w:rsidR="00783064" w:rsidRPr="00DE0FF0" w:rsidDel="00DA3F0E" w:rsidRDefault="00DE0FF0" w:rsidP="00946C93">
      <w:pPr>
        <w:pStyle w:val="BodyText"/>
        <w:ind w:left="1440" w:firstLine="0"/>
        <w:rPr>
          <w:del w:id="586" w:author="Nicholas Harp" w:date="2020-01-16T09:05:00Z"/>
        </w:rPr>
      </w:pPr>
      <w:del w:id="587" w:author="Nicholas Harp" w:date="2020-01-16T12:08:00Z">
        <w:r w:rsidDel="005F170A">
          <w:delText xml:space="preserve">   π</w:delText>
        </w:r>
        <w:r w:rsidRPr="00946C93" w:rsidDel="005F170A">
          <w:rPr>
            <w:vertAlign w:val="subscript"/>
          </w:rPr>
          <w:delText>1i</w:delText>
        </w:r>
        <w:r w:rsidDel="005F170A">
          <w:delText xml:space="preserve"> = β</w:delText>
        </w:r>
        <w:r w:rsidRPr="00946C93" w:rsidDel="005F170A">
          <w:rPr>
            <w:vertAlign w:val="subscript"/>
          </w:rPr>
          <w:delText>10</w:delText>
        </w:r>
      </w:del>
    </w:p>
    <w:p w14:paraId="4D943B61" w14:textId="193879D3" w:rsidR="00E75F14" w:rsidRDefault="00C95E64">
      <w:pPr>
        <w:pStyle w:val="BodyText"/>
        <w:ind w:firstLine="0"/>
        <w:rPr>
          <w:ins w:id="588" w:author="Nicholas Harp" w:date="2020-01-16T12:17:00Z"/>
        </w:rPr>
        <w:pPrChange w:id="589" w:author="Nicholas Harp" w:date="2020-01-17T10:18:00Z">
          <w:pPr>
            <w:pStyle w:val="BodyText"/>
          </w:pPr>
        </w:pPrChange>
      </w:pPr>
      <w:del w:id="590" w:author="Nicholas Harp" w:date="2020-01-15T13:34:00Z">
        <w:r w:rsidDel="00083DD4">
          <w:rPr>
            <w:noProof/>
          </w:rPr>
          <w:drawing>
            <wp:inline distT="0" distB="0" distL="0" distR="0" wp14:anchorId="773FAB84" wp14:editId="26A64867">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del>
    </w:p>
    <w:p w14:paraId="1EAA1331" w14:textId="1661E6E8" w:rsidR="00786569" w:rsidRPr="00786569" w:rsidRDefault="00420F34" w:rsidP="00786569">
      <w:pPr>
        <w:rPr>
          <w:ins w:id="591" w:author="Nicholas Harp" w:date="2020-01-17T09:38:00Z"/>
          <w:rFonts w:ascii="Times New Roman" w:eastAsia="Times New Roman" w:hAnsi="Times New Roman" w:cs="Times New Roman"/>
        </w:rPr>
      </w:pPr>
      <w:ins w:id="592" w:author="Nicholas Harp" w:date="2020-01-16T12:17:00Z">
        <w:r w:rsidRPr="00083DD4">
          <w:rPr>
            <w:noProof/>
          </w:rPr>
          <w:lastRenderedPageBreak/>
          <mc:AlternateContent>
            <mc:Choice Requires="wps">
              <w:drawing>
                <wp:anchor distT="0" distB="0" distL="114300" distR="114300" simplePos="0" relativeHeight="251666432" behindDoc="0" locked="0" layoutInCell="1" allowOverlap="1" wp14:anchorId="0DA28E73" wp14:editId="0575C223">
                  <wp:simplePos x="0" y="0"/>
                  <wp:positionH relativeFrom="column">
                    <wp:posOffset>3414079</wp:posOffset>
                  </wp:positionH>
                  <wp:positionV relativeFrom="paragraph">
                    <wp:posOffset>684290</wp:posOffset>
                  </wp:positionV>
                  <wp:extent cx="201191" cy="1039495"/>
                  <wp:effectExtent l="0" t="318" r="14923" b="14922"/>
                  <wp:wrapNone/>
                  <wp:docPr id="6" name="Right Brace 6"/>
                  <wp:cNvGraphicFramePr/>
                  <a:graphic xmlns:a="http://schemas.openxmlformats.org/drawingml/2006/main">
                    <a:graphicData uri="http://schemas.microsoft.com/office/word/2010/wordprocessingShape">
                      <wps:wsp>
                        <wps:cNvSpPr/>
                        <wps:spPr>
                          <a:xfrm rot="5400000" flipH="1" flipV="1">
                            <a:off x="0" y="0"/>
                            <a:ext cx="201191" cy="103949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B242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6" o:spid="_x0000_s1026" type="#_x0000_t88" style="position:absolute;margin-left:268.85pt;margin-top:53.9pt;width:15.85pt;height:81.85pt;rotation:90;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" adj="348" strokecolor="black [3040]"/>
              </w:pict>
            </mc:Fallback>
          </mc:AlternateContent>
        </w:r>
      </w:ins>
      <w:ins w:id="593" w:author="Nicholas Harp" w:date="2020-01-31T11:44:00Z">
        <w:r w:rsidRPr="00083DD4">
          <w:rPr>
            <w:noProof/>
          </w:rPr>
          <mc:AlternateContent>
            <mc:Choice Requires="wps">
              <w:drawing>
                <wp:anchor distT="0" distB="0" distL="114300" distR="114300" simplePos="0" relativeHeight="251668480" behindDoc="0" locked="0" layoutInCell="1" allowOverlap="1" wp14:anchorId="3359562F" wp14:editId="3AB487B7">
                  <wp:simplePos x="0" y="0"/>
                  <wp:positionH relativeFrom="column">
                    <wp:posOffset>872849</wp:posOffset>
                  </wp:positionH>
                  <wp:positionV relativeFrom="paragraph">
                    <wp:posOffset>1333535</wp:posOffset>
                  </wp:positionV>
                  <wp:extent cx="200660" cy="481967"/>
                  <wp:effectExtent l="0" t="953" r="14288" b="14287"/>
                  <wp:wrapNone/>
                  <wp:docPr id="4" name="Right Brace 4"/>
                  <wp:cNvGraphicFramePr/>
                  <a:graphic xmlns:a="http://schemas.openxmlformats.org/drawingml/2006/main">
                    <a:graphicData uri="http://schemas.microsoft.com/office/word/2010/wordprocessingShape">
                      <wps:wsp>
                        <wps:cNvSpPr/>
                        <wps:spPr>
                          <a:xfrm rot="5400000" flipH="1" flipV="1">
                            <a:off x="0" y="0"/>
                            <a:ext cx="200660" cy="481967"/>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B8319" id="Right Brace 4" o:spid="_x0000_s1026" type="#_x0000_t88" style="position:absolute;margin-left:68.75pt;margin-top:105pt;width:15.8pt;height:37.95pt;rotation:90;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" adj="749" strokecolor="black [3040]"/>
              </w:pict>
            </mc:Fallback>
          </mc:AlternateContent>
        </w:r>
        <w:r w:rsidRPr="00083DD4">
          <w:rPr>
            <w:noProof/>
          </w:rPr>
          <mc:AlternateContent>
            <mc:Choice Requires="wps">
              <w:drawing>
                <wp:anchor distT="0" distB="0" distL="114300" distR="114300" simplePos="0" relativeHeight="251670528" behindDoc="0" locked="0" layoutInCell="1" allowOverlap="1" wp14:anchorId="0CF5435C" wp14:editId="582C102E">
                  <wp:simplePos x="0" y="0"/>
                  <wp:positionH relativeFrom="column">
                    <wp:posOffset>1891951</wp:posOffset>
                  </wp:positionH>
                  <wp:positionV relativeFrom="paragraph">
                    <wp:posOffset>1326555</wp:posOffset>
                  </wp:positionV>
                  <wp:extent cx="201191" cy="481967"/>
                  <wp:effectExtent l="0" t="953" r="14288" b="14287"/>
                  <wp:wrapNone/>
                  <wp:docPr id="5" name="Right Brace 5"/>
                  <wp:cNvGraphicFramePr/>
                  <a:graphic xmlns:a="http://schemas.openxmlformats.org/drawingml/2006/main">
                    <a:graphicData uri="http://schemas.microsoft.com/office/word/2010/wordprocessingShape">
                      <wps:wsp>
                        <wps:cNvSpPr/>
                        <wps:spPr>
                          <a:xfrm rot="5400000" flipH="1" flipV="1">
                            <a:off x="0" y="0"/>
                            <a:ext cx="201191" cy="481967"/>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CB437" id="Right Brace 5" o:spid="_x0000_s1026" type="#_x0000_t88" style="position:absolute;margin-left:148.95pt;margin-top:104.45pt;width:15.85pt;height:37.95pt;rotation:90;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" adj="751" strokecolor="black [3040]"/>
              </w:pict>
            </mc:Fallback>
          </mc:AlternateContent>
        </w:r>
      </w:ins>
      <w:ins w:id="594" w:author="Nicholas Harp" w:date="2020-01-17T09:38:00Z">
        <w:r w:rsidR="00786569" w:rsidRPr="00786569">
          <w:t xml:space="preserve"> </w:t>
        </w:r>
      </w:ins>
      <w:ins w:id="595" w:author="Nicholas Harp" w:date="2020-01-30T10:25:00Z">
        <w:r w:rsidR="005F258F" w:rsidRPr="005F258F">
          <w:rPr>
            <w:noProof/>
          </w:rPr>
          <w:drawing>
            <wp:inline distT="0" distB="0" distL="0" distR="0" wp14:anchorId="627F1389" wp14:editId="285B961D">
              <wp:extent cx="5971540" cy="4478655"/>
              <wp:effectExtent l="0" t="0" r="0" b="444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1540" cy="4478655"/>
                      </a:xfrm>
                      <a:prstGeom prst="rect">
                        <a:avLst/>
                      </a:prstGeom>
                    </pic:spPr>
                  </pic:pic>
                </a:graphicData>
              </a:graphic>
            </wp:inline>
          </w:drawing>
        </w:r>
      </w:ins>
    </w:p>
    <w:p w14:paraId="2C367387" w14:textId="12E7AF9D" w:rsidR="00BA4D51" w:rsidRDefault="00BA4D51">
      <w:pPr>
        <w:pStyle w:val="BodyText"/>
      </w:pPr>
    </w:p>
    <w:p w14:paraId="105C614E" w14:textId="64BE922C" w:rsidR="00741A67" w:rsidRPr="00890073" w:rsidRDefault="00741A67" w:rsidP="00890073">
      <w:pPr>
        <w:pStyle w:val="BodyText"/>
        <w:ind w:firstLine="0"/>
        <w:rPr>
          <w:b/>
          <w:bCs/>
        </w:rPr>
      </w:pPr>
      <w:r>
        <w:rPr>
          <w:b/>
          <w:bCs/>
        </w:rPr>
        <w:t xml:space="preserve">Figure </w:t>
      </w:r>
      <w:ins w:id="596" w:author="Nicholas Harp" w:date="2020-01-15T13:53:00Z">
        <w:r w:rsidR="00801D0F">
          <w:rPr>
            <w:b/>
            <w:bCs/>
          </w:rPr>
          <w:t>4</w:t>
        </w:r>
      </w:ins>
      <w:del w:id="597" w:author="Nicholas Harp" w:date="2020-01-15T13:53:00Z">
        <w:r w:rsidDel="00801D0F">
          <w:rPr>
            <w:b/>
            <w:bCs/>
          </w:rPr>
          <w:delText>3</w:delText>
        </w:r>
      </w:del>
      <w:r w:rsidR="00BA7EFC">
        <w:rPr>
          <w:b/>
          <w:bCs/>
        </w:rPr>
        <w:t xml:space="preserve">: Maximum deviations </w:t>
      </w:r>
      <w:del w:id="598" w:author="Nicholas Harp" w:date="2020-01-16T09:04:00Z">
        <w:r w:rsidR="00BA7EFC" w:rsidDel="00DA3F0E">
          <w:rPr>
            <w:b/>
            <w:bCs/>
          </w:rPr>
          <w:delText xml:space="preserve">across </w:delText>
        </w:r>
      </w:del>
      <w:ins w:id="599" w:author="Nicholas Harp" w:date="2020-01-16T09:04:00Z">
        <w:r w:rsidR="00DA3F0E">
          <w:rPr>
            <w:b/>
            <w:bCs/>
          </w:rPr>
          <w:t xml:space="preserve">by </w:t>
        </w:r>
      </w:ins>
      <w:del w:id="600" w:author="Nicholas Harp" w:date="2020-01-16T09:04:00Z">
        <w:r w:rsidR="00BA7EFC" w:rsidDel="00DA3F0E">
          <w:rPr>
            <w:b/>
            <w:bCs/>
          </w:rPr>
          <w:delText xml:space="preserve">the </w:delText>
        </w:r>
      </w:del>
      <w:r w:rsidR="00BA7EFC">
        <w:rPr>
          <w:b/>
          <w:bCs/>
        </w:rPr>
        <w:t>working memory load condition</w:t>
      </w:r>
      <w:del w:id="601" w:author="Nicholas Harp" w:date="2020-01-16T09:04:00Z">
        <w:r w:rsidR="00BA7EFC" w:rsidDel="00DA3F0E">
          <w:rPr>
            <w:b/>
            <w:bCs/>
          </w:rPr>
          <w:delText>s</w:delText>
        </w:r>
      </w:del>
      <w:ins w:id="602" w:author="Nicholas Harp" w:date="2020-01-16T09:04:00Z">
        <w:r w:rsidR="00DA3F0E">
          <w:rPr>
            <w:b/>
            <w:bCs/>
          </w:rPr>
          <w:t xml:space="preserve"> and subjective rating</w:t>
        </w:r>
      </w:ins>
      <w:r w:rsidR="00BA7EFC">
        <w:rPr>
          <w:b/>
          <w:bCs/>
        </w:rPr>
        <w:t xml:space="preserve">. </w:t>
      </w:r>
      <w:del w:id="603" w:author="Nicholas Harp" w:date="2020-01-16T09:04:00Z">
        <w:r w:rsidR="00BA7EFC" w:rsidDel="00DA3F0E">
          <w:rPr>
            <w:b/>
            <w:bCs/>
          </w:rPr>
          <w:delText>Maximum deviations during high cognitive load were greater than maximum deviations during low cognitive load, but there was no difference between maximum deviations during loads with emotional compared to non-emotional properties.</w:delText>
        </w:r>
      </w:del>
      <w:ins w:id="604" w:author="Nicholas Harp" w:date="2020-01-16T09:04:00Z">
        <w:r w:rsidR="00DA3F0E">
          <w:rPr>
            <w:b/>
            <w:bCs/>
          </w:rPr>
          <w:t xml:space="preserve">Larger maximum deviation indicates greater response competition </w:t>
        </w:r>
      </w:ins>
      <w:ins w:id="605" w:author="Nicholas Harp" w:date="2020-01-16T09:05:00Z">
        <w:r w:rsidR="00DA3F0E">
          <w:rPr>
            <w:b/>
            <w:bCs/>
          </w:rPr>
          <w:t xml:space="preserve">and attraction towards the unselected response. </w:t>
        </w:r>
      </w:ins>
      <w:ins w:id="606" w:author="Nicholas Harp" w:date="2020-01-30T13:49:00Z">
        <w:r w:rsidR="004E54DF">
          <w:rPr>
            <w:b/>
            <w:bCs/>
          </w:rPr>
          <w:t>Error bars represent the standard error of the mean.</w:t>
        </w:r>
      </w:ins>
    </w:p>
    <w:p w14:paraId="134F5E36" w14:textId="5F7132A3" w:rsidR="00F24015" w:rsidRDefault="00F24015">
      <w:pPr>
        <w:pStyle w:val="Heading1"/>
      </w:pPr>
      <w:bookmarkStart w:id="607" w:name="references"/>
      <w:r>
        <w:t>Discussion</w:t>
      </w:r>
    </w:p>
    <w:p w14:paraId="1CF8C2F0" w14:textId="301BC019" w:rsidR="002A175A" w:rsidRDefault="002A175A" w:rsidP="002A175A">
      <w:pPr>
        <w:pStyle w:val="BodyText"/>
      </w:pPr>
      <w:r w:rsidRPr="00B25EE8">
        <w:t xml:space="preserve">Here we tested the effects of </w:t>
      </w:r>
      <w:del w:id="608" w:author="Nicholas Harp" w:date="2020-01-30T09:23:00Z">
        <w:r w:rsidRPr="00B25EE8" w:rsidDel="000E4573">
          <w:delText xml:space="preserve">high </w:delText>
        </w:r>
      </w:del>
      <w:r w:rsidRPr="00B25EE8">
        <w:t>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del w:id="609" w:author="Nicholas Harp" w:date="2020-01-30T09:30:00Z">
        <w:r w:rsidR="00883A9D" w:rsidDel="000E4573">
          <w:lastRenderedPageBreak/>
          <w:delText>replicates</w:delText>
        </w:r>
        <w:r w:rsidRPr="00B25EE8" w:rsidDel="000E4573">
          <w:delText xml:space="preserve"> </w:delText>
        </w:r>
      </w:del>
      <w:ins w:id="610" w:author="Nicholas Harp" w:date="2020-01-30T09:30:00Z">
        <w:r w:rsidR="000E4573">
          <w:t>extends</w:t>
        </w:r>
        <w:r w:rsidR="000E4573" w:rsidRPr="00B25EE8">
          <w:t xml:space="preserve"> </w:t>
        </w:r>
      </w:ins>
      <w:r w:rsidRPr="00B25EE8">
        <w:t>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t>
      </w:r>
      <w:del w:id="611" w:author="Nicholas Harp" w:date="2020-01-16T17:42:00Z">
        <w:r w:rsidRPr="00B25EE8" w:rsidDel="00A6447A">
          <w:delText>were larger during high cognitive load</w:delText>
        </w:r>
      </w:del>
      <w:ins w:id="612" w:author="Nicholas Harp" w:date="2020-01-16T17:42:00Z">
        <w:r w:rsidR="00A6447A">
          <w:t xml:space="preserve">varied across the working memory conditions and </w:t>
        </w:r>
      </w:ins>
      <w:del w:id="613" w:author="Nicholas Harp" w:date="2020-01-16T17:42:00Z">
        <w:r w:rsidRPr="00B25EE8" w:rsidDel="00A6447A">
          <w:delText>,</w:delText>
        </w:r>
      </w:del>
      <w:ins w:id="614" w:author="Nicholas Harp" w:date="2020-01-16T17:43:00Z">
        <w:r w:rsidR="00A6447A">
          <w:t>subjective ratings</w:t>
        </w:r>
      </w:ins>
      <w:del w:id="615" w:author="Nicholas Harp" w:date="2020-01-16T17:42:00Z">
        <w:r w:rsidRPr="00B25EE8" w:rsidDel="00A6447A">
          <w:delText xml:space="preserve"> suggesting that response competition increased with the cognitive demands of the task</w:delText>
        </w:r>
      </w:del>
      <w:r w:rsidRPr="00B25EE8">
        <w:t xml:space="preserve">. </w:t>
      </w:r>
      <w:del w:id="616" w:author="Nicholas Harp" w:date="2020-01-17T10:11:00Z">
        <w:r w:rsidRPr="00B25EE8" w:rsidDel="00CC2579">
          <w:delText>Th</w:delText>
        </w:r>
      </w:del>
      <w:del w:id="617" w:author="Nicholas Harp" w:date="2020-01-16T17:43:00Z">
        <w:r w:rsidRPr="00B25EE8" w:rsidDel="00A6447A">
          <w:delText>is</w:delText>
        </w:r>
      </w:del>
      <w:del w:id="618" w:author="Nicholas Harp" w:date="2020-01-17T10:09:00Z">
        <w:r w:rsidRPr="00B25EE8" w:rsidDel="00CC2579">
          <w:delText xml:space="preserve"> effect of </w:delText>
        </w:r>
      </w:del>
      <w:del w:id="619" w:author="Nicholas Harp" w:date="2020-01-17T10:11:00Z">
        <w:r w:rsidRPr="00B25EE8" w:rsidDel="00CC2579">
          <w:delText xml:space="preserve">increased response competition </w:delText>
        </w:r>
      </w:del>
      <w:ins w:id="620" w:author="Nicholas Harp" w:date="2020-01-17T10:12:00Z">
        <w:r w:rsidR="00CC2579">
          <w:t>Previous work has shown that negative interpretations of ambiguous facial expressions are more direct than positive interpretations (Brown et a</w:t>
        </w:r>
      </w:ins>
      <w:ins w:id="621" w:author="Nicholas Harp" w:date="2020-01-17T10:13:00Z">
        <w:r w:rsidR="00CC2579">
          <w:t>l., 2017)</w:t>
        </w:r>
      </w:ins>
      <w:ins w:id="622" w:author="Nicholas Harp" w:date="2020-01-17T10:12:00Z">
        <w:r w:rsidR="00CC2579">
          <w:t>, and here we demonstrate that this difference is mitigated under high cognitive load. This</w:t>
        </w:r>
      </w:ins>
      <w:ins w:id="623" w:author="Nicholas Harp" w:date="2020-01-17T10:10:00Z">
        <w:r w:rsidR="00CC2579">
          <w:t xml:space="preserve"> </w:t>
        </w:r>
      </w:ins>
      <w:r w:rsidRPr="00B25EE8">
        <w:t>parallels other work s</w:t>
      </w:r>
      <w:del w:id="624" w:author="Nicholas Harp" w:date="2020-01-17T10:10:00Z">
        <w:r w:rsidRPr="00B25EE8" w:rsidDel="00CC2579">
          <w:delText>uggestin</w:delText>
        </w:r>
      </w:del>
      <w:ins w:id="625" w:author="Nicholas Harp" w:date="2020-01-17T10:10:00Z">
        <w:r w:rsidR="00CC2579">
          <w:t>howing</w:t>
        </w:r>
      </w:ins>
      <w:del w:id="626" w:author="Nicholas Harp" w:date="2020-01-17T10:10:00Z">
        <w:r w:rsidRPr="00B25EE8" w:rsidDel="00CC2579">
          <w:delText>g</w:delText>
        </w:r>
      </w:del>
      <w:r w:rsidRPr="00B25EE8">
        <w:t xml:space="preserve">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Pr="00B25EE8">
        <w:t>.</w:t>
      </w:r>
      <w:ins w:id="627" w:author="Nicholas Harp" w:date="2020-01-17T10:10:00Z">
        <w:r w:rsidR="00CC2579">
          <w:t xml:space="preserve"> Additionally, </w:t>
        </w:r>
      </w:ins>
      <w:ins w:id="628" w:author="Nicholas Harp" w:date="2020-01-17T10:14:00Z">
        <w:r w:rsidR="00CC2579">
          <w:t xml:space="preserve">maximum deviations for positive interpretations varied during </w:t>
        </w:r>
      </w:ins>
      <w:ins w:id="629" w:author="Nicholas Harp" w:date="2020-01-17T10:15:00Z">
        <w:r w:rsidR="00CC2579">
          <w:t>high load trials depending on the emotional properties of the cognitive loads. Cognitive loads with emotional properties resulted in an increased attraction towards the negative response</w:t>
        </w:r>
      </w:ins>
      <w:ins w:id="630" w:author="Nicholas Harp" w:date="2020-01-17T10:16:00Z">
        <w:r w:rsidR="00EF5531">
          <w:t>, revealing a bias towards negativity in the dynamics of the decision-making that accompany the shift towards negativity seen in the subjective ratings.</w:t>
        </w:r>
      </w:ins>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05F1FD38" w:rsidR="00E01218" w:rsidRDefault="002A175A" w:rsidP="00717A6E">
      <w:pPr>
        <w:pStyle w:val="BodyText"/>
        <w:rPr>
          <w:ins w:id="631" w:author="Nicholas Harp" w:date="2020-01-16T13:24:00Z"/>
        </w:rPr>
      </w:pPr>
      <w:r w:rsidRPr="00890073">
        <w:tab/>
        <w:t>The in</w:t>
      </w:r>
      <w:ins w:id="632" w:author="Nicholas Harp" w:date="2020-01-30T10:21:00Z">
        <w:r w:rsidR="003F0B6E">
          <w:t>i</w:t>
        </w:r>
      </w:ins>
      <w:r w:rsidRPr="00890073">
        <w:t xml:space="preserve">tial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ins w:id="633" w:author="Nicholas Harp" w:date="2020-01-17T10:32:00Z">
        <w:r w:rsidR="00DE1DEE">
          <w:t>As expected, p</w:t>
        </w:r>
      </w:ins>
      <w:del w:id="634" w:author="Nicholas Harp" w:date="2020-01-17T10:32:00Z">
        <w:r w:rsidRPr="00890073" w:rsidDel="00DE1DEE">
          <w:delText>P</w:delText>
        </w:r>
      </w:del>
      <w:r w:rsidRPr="00890073">
        <w:t xml:space="preserve">articipants interpreted surprise as more negative during cognitive loads with emotional properties, suggesting that these loads specifically </w:t>
      </w:r>
      <w:r w:rsidRPr="00890073">
        <w:lastRenderedPageBreak/>
        <w:t xml:space="preserve">taxed the resources required for positive interpretations of ambiguity. </w:t>
      </w:r>
      <w:ins w:id="635" w:author="Nicholas Harp" w:date="2020-01-17T10:32:00Z">
        <w:r w:rsidR="00DE1DEE">
          <w:t>While t</w:t>
        </w:r>
      </w:ins>
      <w:del w:id="636" w:author="Nicholas Harp" w:date="2020-01-17T10:32:00Z">
        <w:r w:rsidRPr="00890073" w:rsidDel="00DE1DEE">
          <w:delText>T</w:delText>
        </w:r>
      </w:del>
      <w:r w:rsidRPr="00890073">
        <w:t>here was no effect of high cognitive load</w:t>
      </w:r>
      <w:r w:rsidR="00E00E4F">
        <w:t xml:space="preserve"> </w:t>
      </w:r>
      <w:r w:rsidR="00C75F60">
        <w:t xml:space="preserve">on </w:t>
      </w:r>
      <w:r w:rsidR="00E00E4F">
        <w:t>subjective interpretations</w:t>
      </w:r>
      <w:r w:rsidRPr="00890073">
        <w:t xml:space="preserve">, </w:t>
      </w:r>
      <w:del w:id="637" w:author="Nicholas Harp" w:date="2020-01-17T10:32:00Z">
        <w:r w:rsidRPr="00890073" w:rsidDel="00DE1DEE">
          <w:delText xml:space="preserve">providing a conceptual replication of previous work (Mattek et al., 2016). </w:delText>
        </w:r>
      </w:del>
      <w:ins w:id="638" w:author="Nicholas Harp" w:date="2020-01-17T10:25:00Z">
        <w:r w:rsidR="0021341A">
          <w:t>mouse trajectories of positive interpretations varied between the emotional and non-emotional domain when cognitive load was high</w:t>
        </w:r>
      </w:ins>
      <w:ins w:id="639" w:author="Nicholas Harp" w:date="2020-01-17T10:32:00Z">
        <w:r w:rsidR="00DE1DEE">
          <w:t xml:space="preserve">. In other words, </w:t>
        </w:r>
      </w:ins>
      <w:ins w:id="640" w:author="Nicholas Harp" w:date="2020-01-30T14:06:00Z">
        <w:r w:rsidR="00717A6E">
          <w:t>active working memory maintenance of emotional images</w:t>
        </w:r>
      </w:ins>
      <w:ins w:id="641" w:author="Nicholas Harp" w:date="2020-01-17T10:26:00Z">
        <w:r w:rsidR="00DE1DEE">
          <w:t xml:space="preserve"> resulted in a greater attraction towards the negative response option</w:t>
        </w:r>
      </w:ins>
      <w:ins w:id="642" w:author="Nicholas Harp" w:date="2020-01-30T14:07:00Z">
        <w:r w:rsidR="00717A6E">
          <w:t xml:space="preserve"> for trials where surprise was ultimately interpreted as positive</w:t>
        </w:r>
      </w:ins>
      <w:ins w:id="643" w:author="Nicholas Harp" w:date="2020-01-17T10:26:00Z">
        <w:r w:rsidR="00DE1DEE">
          <w:t>.</w:t>
        </w:r>
      </w:ins>
      <w:ins w:id="644" w:author="Nicholas Harp" w:date="2020-01-17T10:25:00Z">
        <w:r w:rsidR="0021341A">
          <w:t xml:space="preserve"> </w:t>
        </w:r>
      </w:ins>
      <w:del w:id="645"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646" w:author="Nicholas Harp" w:date="2020-01-17T10:28:00Z">
        <w:r w:rsidR="00DE1DEE">
          <w:t xml:space="preserve">Taken together, these </w:t>
        </w:r>
      </w:ins>
      <w:ins w:id="647" w:author="Nicholas Harp" w:date="2020-01-17T10:29:00Z">
        <w:r w:rsidR="00DE1DEE">
          <w:t>results show</w:t>
        </w:r>
      </w:ins>
      <w:r w:rsidR="00C75F60">
        <w:t xml:space="preserve"> that domain-specificity of </w:t>
      </w:r>
      <w:del w:id="648" w:author="Nicholas Harp" w:date="2020-01-30T10:17:00Z">
        <w:r w:rsidR="00C75F60" w:rsidDel="005A1954">
          <w:delText>cognitive load</w:delText>
        </w:r>
      </w:del>
      <w:ins w:id="649" w:author="Nicholas Harp" w:date="2020-01-30T10:17:00Z">
        <w:r w:rsidR="005A1954">
          <w:t>emotional content</w:t>
        </w:r>
      </w:ins>
      <w:r w:rsidR="00C75F60">
        <w:t xml:space="preserve"> matters more than the load demands</w:t>
      </w:r>
      <w:r w:rsidR="00F9524C">
        <w:t xml:space="preserve"> for altering </w:t>
      </w:r>
      <w:ins w:id="650" w:author="Nicholas Harp" w:date="2020-01-17T10:31:00Z">
        <w:r w:rsidR="00DE1DEE">
          <w:t xml:space="preserve">subjective </w:t>
        </w:r>
      </w:ins>
      <w:r w:rsidR="00F9524C">
        <w:t>interpretations of ambiguity</w:t>
      </w:r>
      <w:ins w:id="651" w:author="Nicholas Harp" w:date="2020-01-17T10:31:00Z">
        <w:r w:rsidR="00DE1DEE">
          <w:t xml:space="preserve">, but </w:t>
        </w:r>
      </w:ins>
      <w:ins w:id="652" w:author="Nicholas Harp" w:date="2020-01-17T10:29:00Z">
        <w:r w:rsidR="00DE1DEE">
          <w:t>that the cognitive-motor dynamics of the decision are</w:t>
        </w:r>
      </w:ins>
      <w:ins w:id="653" w:author="Nicholas Harp" w:date="2020-01-17T10:36:00Z">
        <w:r w:rsidR="00B73BF9">
          <w:t xml:space="preserve"> only</w:t>
        </w:r>
      </w:ins>
      <w:ins w:id="654" w:author="Nicholas Harp" w:date="2020-01-17T10:29:00Z">
        <w:r w:rsidR="00DE1DEE">
          <w:t xml:space="preserve"> </w:t>
        </w:r>
      </w:ins>
      <w:ins w:id="655" w:author="Nicholas Harp" w:date="2020-01-17T10:31:00Z">
        <w:r w:rsidR="00DE1DEE">
          <w:t>susceptible</w:t>
        </w:r>
      </w:ins>
      <w:ins w:id="656" w:author="Nicholas Harp" w:date="2020-01-17T10:36:00Z">
        <w:r w:rsidR="00B73BF9">
          <w:t xml:space="preserve"> to</w:t>
        </w:r>
      </w:ins>
      <w:ins w:id="657" w:author="Nicholas Harp" w:date="2020-01-17T10:37:00Z">
        <w:r w:rsidR="00B73BF9">
          <w:t xml:space="preserve"> domain-specificity when cognitive load is high</w:t>
        </w:r>
      </w:ins>
      <w:r w:rsidR="00F9524C">
        <w:t>.</w:t>
      </w:r>
      <w:ins w:id="658" w:author="Nicholas Harp" w:date="2020-01-17T10:37:00Z">
        <w:r w:rsidR="00B73BF9">
          <w:t xml:space="preserve"> </w:t>
        </w:r>
      </w:ins>
      <w:del w:id="659" w:author="Nicholas Harp" w:date="2020-01-17T10:40:00Z">
        <w:r w:rsidR="00F9524C" w:rsidDel="004D2FFE">
          <w:delText xml:space="preserve"> </w:delText>
        </w:r>
      </w:del>
      <w:ins w:id="660" w:author="Nicholas Harp" w:date="2020-01-17T10:39:00Z">
        <w:r w:rsidR="004D2FFE">
          <w:t>These</w:t>
        </w:r>
      </w:ins>
      <w:ins w:id="661" w:author="Nicholas Harp" w:date="2020-01-17T10:38:00Z">
        <w:r w:rsidR="004D2FFE">
          <w:t xml:space="preserve"> finding</w:t>
        </w:r>
      </w:ins>
      <w:ins w:id="662" w:author="Nicholas Harp" w:date="2020-01-17T10:39:00Z">
        <w:r w:rsidR="004D2FFE">
          <w:t>s</w:t>
        </w:r>
      </w:ins>
      <w:ins w:id="663" w:author="Nicholas Harp" w:date="2020-01-17T10:38:00Z">
        <w:r w:rsidR="004D2FFE">
          <w:t xml:space="preserve"> highlight the importance of domain-specificity when considering the effects of cognitive demands on </w:t>
        </w:r>
      </w:ins>
      <w:ins w:id="664" w:author="Nicholas Harp" w:date="2020-01-17T10:39:00Z">
        <w:r w:rsidR="004D2FFE">
          <w:t xml:space="preserve">both </w:t>
        </w:r>
      </w:ins>
      <w:ins w:id="665" w:author="Nicholas Harp" w:date="2020-01-17T10:38:00Z">
        <w:r w:rsidR="004D2FFE">
          <w:t>the</w:t>
        </w:r>
      </w:ins>
      <w:ins w:id="666" w:author="Nicholas Harp" w:date="2020-01-17T10:39:00Z">
        <w:r w:rsidR="004D2FFE">
          <w:t xml:space="preserve"> subjective response and</w:t>
        </w:r>
      </w:ins>
      <w:ins w:id="667" w:author="Nicholas Harp" w:date="2020-01-17T10:38:00Z">
        <w:r w:rsidR="004D2FFE">
          <w:t xml:space="preserve"> cognitive-motor dynamics underlying affective decision-making.  </w:t>
        </w:r>
      </w:ins>
    </w:p>
    <w:p w14:paraId="44460866" w14:textId="482FFF34" w:rsidR="00C059E6" w:rsidDel="0033729B" w:rsidRDefault="00C059E6" w:rsidP="00E00E4F">
      <w:pPr>
        <w:pStyle w:val="BodyText"/>
        <w:rPr>
          <w:del w:id="668" w:author="Nicholas Harp" w:date="2020-01-16T13:24:00Z"/>
        </w:rPr>
      </w:pPr>
    </w:p>
    <w:p w14:paraId="0E5B3E84" w14:textId="0E2EA5B3" w:rsidR="002A175A" w:rsidRDefault="00C619F8" w:rsidP="00E00E4F">
      <w:pPr>
        <w:pStyle w:val="BodyText"/>
        <w:rPr>
          <w:ins w:id="669" w:author="Nicholas Harp" w:date="2020-01-16T13:24:00Z"/>
        </w:rPr>
      </w:pPr>
      <w:r>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xml:space="preserve">. For instance, Neta </w:t>
      </w:r>
      <w:ins w:id="670" w:author="Nicholas Harp" w:date="2020-01-30T14:09:00Z">
        <w:r w:rsidR="000E4A86">
          <w:t>and Whalen</w:t>
        </w:r>
      </w:ins>
      <w:del w:id="671" w:author="Nicholas Harp" w:date="2020-01-30T14:09:00Z">
        <w:r w:rsidR="00110A99" w:rsidDel="000E4A86">
          <w:delText>et al.</w:delText>
        </w:r>
      </w:del>
      <w:r w:rsidR="00110A99">
        <w:t xml:space="preserve"> (201</w:t>
      </w:r>
      <w:r>
        <w:t>1</w:t>
      </w:r>
      <w:r w:rsidR="00110A99">
        <w:t xml:space="preserve">) found that performing an emotional expression-based n-back task recruited greater amygdala activation when compared to an identity-based task. </w:t>
      </w:r>
      <w:r w:rsidR="00215A03">
        <w:t>Given the initial negativity hypothesis’ prediction that positivity relies on regulation,</w:t>
      </w:r>
      <w:ins w:id="672" w:author="Nicholas Harp" w:date="2020-01-30T14:10:00Z">
        <w:r w:rsidR="000E4A86">
          <w:t xml:space="preserve"> </w:t>
        </w:r>
      </w:ins>
      <w:del w:id="673" w:author="Nicholas Harp" w:date="2020-01-30T14:10:00Z">
        <w:r w:rsidR="00215A03" w:rsidDel="000E4A86">
          <w:delText xml:space="preserve"> </w:delText>
        </w:r>
      </w:del>
      <w:r w:rsidR="00215A03">
        <w:t xml:space="preserve">it may be that working memory loads with emotional properties interfered with regions known to regulate amygdala activity. One such region, the anterior cingulate cortex, is known to correlate positively with 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 xml:space="preserve">the working memory loads with </w:t>
      </w:r>
      <w:r w:rsidR="00215A03">
        <w:lastRenderedPageBreak/>
        <w:t>emotional properties may have done so as well</w:t>
      </w:r>
      <w:r w:rsidR="007F3164">
        <w:t xml:space="preserve">. </w:t>
      </w:r>
      <w:r w:rsidR="00C75F60">
        <w:t>Taken together, w</w:t>
      </w:r>
      <w:r w:rsidR="002A175A" w:rsidRPr="00890073">
        <w:t>e interpret t</w:t>
      </w:r>
      <w:r w:rsidR="00C75F60">
        <w:t xml:space="preserve">his effect of </w:t>
      </w:r>
      <w:del w:id="674" w:author="Nicholas Harp" w:date="2020-01-30T09:01:00Z">
        <w:r w:rsidR="00C75F60" w:rsidDel="00AE5840">
          <w:delText xml:space="preserve">load </w:delText>
        </w:r>
      </w:del>
      <w:ins w:id="675" w:author="Nicholas Harp" w:date="2020-01-30T09:01:00Z">
        <w:r w:rsidR="00AE5840">
          <w:t xml:space="preserve">content </w:t>
        </w:r>
      </w:ins>
      <w:r w:rsidR="00C75F60">
        <w:t>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w:t>
      </w:r>
      <w:del w:id="676" w:author="Nicholas Harp" w:date="2020-01-30T14:11:00Z">
        <w:r w:rsidR="002A175A" w:rsidRPr="00890073" w:rsidDel="000E4A86">
          <w:delText xml:space="preserve">responses </w:delText>
        </w:r>
      </w:del>
      <w:ins w:id="677" w:author="Nicholas Harp" w:date="2020-01-30T14:11:00Z">
        <w:r w:rsidR="000E4A86">
          <w:t>subjective interpretations</w:t>
        </w:r>
        <w:r w:rsidR="000E4A86" w:rsidRPr="00890073">
          <w:t xml:space="preserve"> </w:t>
        </w:r>
        <w:r w:rsidR="000E4A86">
          <w:t>of</w:t>
        </w:r>
      </w:ins>
      <w:del w:id="678" w:author="Nicholas Harp" w:date="2020-01-30T14:11:00Z">
        <w:r w:rsidR="002A175A" w:rsidRPr="00890073" w:rsidDel="000E4A86">
          <w:delText>to</w:delText>
        </w:r>
      </w:del>
      <w:r w:rsidR="002A175A" w:rsidRPr="00890073">
        <w:t xml:space="preserve"> emotional ambiguity</w:t>
      </w:r>
      <w:r w:rsidR="00915B97">
        <w:t>.</w:t>
      </w:r>
      <w:r w:rsidR="002A175A" w:rsidRPr="00890073">
        <w:t xml:space="preserve"> </w:t>
      </w:r>
    </w:p>
    <w:p w14:paraId="375530B4" w14:textId="53648D49" w:rsidR="0033729B" w:rsidDel="004D2FFE" w:rsidRDefault="0033729B" w:rsidP="0033729B">
      <w:pPr>
        <w:pStyle w:val="BodyText"/>
        <w:rPr>
          <w:del w:id="679" w:author="Nicholas Harp" w:date="2020-01-17T10:38:00Z"/>
        </w:rPr>
      </w:pPr>
    </w:p>
    <w:p w14:paraId="530FDE44" w14:textId="24D77723" w:rsidR="00F80A18" w:rsidRPr="00F80A18" w:rsidRDefault="00F80A18" w:rsidP="005E0250">
      <w:pPr>
        <w:pStyle w:val="BodyText"/>
        <w:ind w:firstLine="0"/>
        <w:rPr>
          <w:b/>
          <w:bCs/>
        </w:rPr>
      </w:pPr>
      <w:r>
        <w:rPr>
          <w:b/>
          <w:bCs/>
        </w:rPr>
        <w:t>Domain-general effects</w:t>
      </w:r>
    </w:p>
    <w:p w14:paraId="6AFCB1D2" w14:textId="6B41A5C8" w:rsidR="00915B97" w:rsidRDefault="00C94860" w:rsidP="00210509">
      <w:pPr>
        <w:pStyle w:val="BodyText"/>
      </w:pPr>
      <w:r>
        <w:t>While subjective interp</w:t>
      </w:r>
      <w:ins w:id="680" w:author="Nicholas Harp" w:date="2020-01-30T14:15:00Z">
        <w:r w:rsidR="00052087">
          <w:t>re</w:t>
        </w:r>
      </w:ins>
      <w:del w:id="681" w:author="Nicholas Harp" w:date="2020-01-30T14:15:00Z">
        <w:r w:rsidDel="00052087">
          <w:delText>er</w:delText>
        </w:r>
      </w:del>
      <w:r>
        <w:t xml:space="preserve">tations of ambiguity were susceptible to </w:t>
      </w:r>
      <w:ins w:id="682" w:author="Nicholas Harp" w:date="2020-01-30T14:12:00Z">
        <w:r w:rsidR="00A46C0B">
          <w:t xml:space="preserve">the </w:t>
        </w:r>
      </w:ins>
      <w:del w:id="683" w:author="Nicholas Harp" w:date="2020-01-30T09:01:00Z">
        <w:r w:rsidDel="00AE5840">
          <w:delText xml:space="preserve">load </w:delText>
        </w:r>
      </w:del>
      <w:ins w:id="684" w:author="Nicholas Harp" w:date="2020-01-30T09:01:00Z">
        <w:r w:rsidR="00AE5840">
          <w:t xml:space="preserve">content </w:t>
        </w:r>
      </w:ins>
      <w:r>
        <w:t>type</w:t>
      </w:r>
      <w:ins w:id="685" w:author="Nicholas Harp" w:date="2020-01-30T14:12:00Z">
        <w:r w:rsidR="00A46C0B">
          <w:t xml:space="preserve"> of cognitive loads</w:t>
        </w:r>
      </w:ins>
      <w:r>
        <w:t xml:space="preserve">, the underlying cognitive-motor dynamics (i.e., maximum deviations) of these decisions were </w:t>
      </w:r>
      <w:ins w:id="686" w:author="Nicholas Harp" w:date="2020-01-30T14:13:00Z">
        <w:r w:rsidR="00052087">
          <w:t xml:space="preserve">more </w:t>
        </w:r>
      </w:ins>
      <w:del w:id="687" w:author="Nicholas Harp" w:date="2020-01-17T10:40:00Z">
        <w:r w:rsidDel="00707A9F">
          <w:delText xml:space="preserve">more </w:delText>
        </w:r>
      </w:del>
      <w:r>
        <w:t xml:space="preserve">susceptible to </w:t>
      </w:r>
      <w:ins w:id="688" w:author="Nicholas Harp" w:date="2020-01-30T14:12:00Z">
        <w:r w:rsidR="00A46C0B">
          <w:t>differences</w:t>
        </w:r>
      </w:ins>
      <w:ins w:id="689" w:author="Nicholas Harp" w:date="2020-01-16T10:24:00Z">
        <w:r w:rsidR="00334150">
          <w:t xml:space="preserve"> in</w:t>
        </w:r>
      </w:ins>
      <w:ins w:id="690" w:author="Nicholas Harp" w:date="2020-01-30T14:12:00Z">
        <w:r w:rsidR="00A46C0B">
          <w:t xml:space="preserve"> </w:t>
        </w:r>
      </w:ins>
      <w:del w:id="691" w:author="Nicholas Harp" w:date="2020-01-16T10:23:00Z">
        <w:r w:rsidR="00F80A18" w:rsidDel="00334150">
          <w:delText xml:space="preserve">more </w:delText>
        </w:r>
      </w:del>
      <w:r w:rsidR="00F80A18">
        <w:t xml:space="preserve">domain-general </w:t>
      </w:r>
      <w:r>
        <w:t xml:space="preserve">cognitive load demands. That is, maximum deviations varied as a function of low compared to high cognitive load, </w:t>
      </w:r>
      <w:del w:id="692" w:author="Nicholas Harp" w:date="2020-01-16T10:24:00Z">
        <w:r w:rsidDel="00334150">
          <w:delText>but not when the</w:delText>
        </w:r>
      </w:del>
      <w:ins w:id="693" w:author="Nicholas Harp" w:date="2020-01-17T10:40:00Z">
        <w:r w:rsidR="00707A9F">
          <w:t>but also</w:t>
        </w:r>
      </w:ins>
      <w:ins w:id="694" w:author="Nicholas Harp" w:date="2020-01-16T10:24:00Z">
        <w:r w:rsidR="00334150">
          <w:t xml:space="preserve"> as the</w:t>
        </w:r>
      </w:ins>
      <w:r>
        <w:t xml:space="preserve"> emotional properties of the </w:t>
      </w:r>
      <w:ins w:id="695" w:author="Nicholas Harp" w:date="2020-01-16T10:24:00Z">
        <w:r w:rsidR="00334150">
          <w:t xml:space="preserve">memory </w:t>
        </w:r>
      </w:ins>
      <w:r>
        <w:t>load changed</w:t>
      </w:r>
      <w:ins w:id="696" w:author="Nicholas Harp" w:date="2020-01-16T12:49:00Z">
        <w:r w:rsidR="00492EE5">
          <w:t xml:space="preserve"> (see the above findings)</w:t>
        </w:r>
      </w:ins>
      <w:r>
        <w:t xml:space="preserve">. Specifically, there was evidence that high cognitive loads of any type </w:t>
      </w:r>
      <w:ins w:id="697" w:author="Nicholas Harp" w:date="2020-01-16T10:25:00Z">
        <w:r w:rsidR="00334150">
          <w:t xml:space="preserve">mitigate </w:t>
        </w:r>
      </w:ins>
      <w:del w:id="698" w:author="Nicholas Harp" w:date="2020-01-16T10:25:00Z">
        <w:r w:rsidDel="00334150">
          <w:delText>result in</w:delText>
        </w:r>
      </w:del>
      <w:ins w:id="699" w:author="Nicholas Harp" w:date="2020-01-16T10:25:00Z">
        <w:r w:rsidR="00334150">
          <w:t>the</w:t>
        </w:r>
      </w:ins>
      <w:r>
        <w:t xml:space="preserve"> </w:t>
      </w:r>
      <w:del w:id="700" w:author="Nicholas Harp" w:date="2020-01-17T10:47:00Z">
        <w:r w:rsidDel="00895930">
          <w:delText>larger maximum deviations</w:delText>
        </w:r>
      </w:del>
      <w:ins w:id="701" w:author="Nicholas Harp" w:date="2020-01-17T10:47:00Z">
        <w:r w:rsidR="00895930">
          <w:t>more direct trajectories</w:t>
        </w:r>
      </w:ins>
      <w:ins w:id="702" w:author="Nicholas Harp" w:date="2020-01-16T10:26:00Z">
        <w:r w:rsidR="00334150">
          <w:t xml:space="preserve"> characteristic of </w:t>
        </w:r>
      </w:ins>
      <w:ins w:id="703" w:author="Nicholas Harp" w:date="2020-01-17T10:47:00Z">
        <w:r w:rsidR="00895930">
          <w:t>negative</w:t>
        </w:r>
      </w:ins>
      <w:ins w:id="704" w:author="Nicholas Harp" w:date="2020-01-16T10:26:00Z">
        <w:r w:rsidR="00334150">
          <w:t xml:space="preserve"> interpretations of emotional ambiguity</w:t>
        </w:r>
      </w:ins>
      <w:ins w:id="705" w:author="Nicholas Harp" w:date="2020-01-17T10:41:00Z">
        <w:r w:rsidR="00707A9F">
          <w:t xml:space="preserve"> (Brown et al., 2017)</w:t>
        </w:r>
      </w:ins>
      <w:r>
        <w:t xml:space="preserve">. </w:t>
      </w:r>
      <w:ins w:id="706" w:author="Nicholas Harp" w:date="2020-01-16T10:26:00Z">
        <w:r w:rsidR="00334150">
          <w:t>In other words, while positive judgments typically result in trajectories showing greater response comp</w:t>
        </w:r>
      </w:ins>
      <w:ins w:id="707" w:author="Nicholas Harp" w:date="2020-01-16T10:27:00Z">
        <w:r w:rsidR="00334150">
          <w:t xml:space="preserve">etition, there </w:t>
        </w:r>
      </w:ins>
      <w:ins w:id="708" w:author="Nicholas Harp" w:date="2020-01-17T10:41:00Z">
        <w:r w:rsidR="00707A9F">
          <w:t>was</w:t>
        </w:r>
      </w:ins>
      <w:ins w:id="709" w:author="Nicholas Harp" w:date="2020-01-16T10:27:00Z">
        <w:r w:rsidR="00334150">
          <w:t xml:space="preserve"> no difference between </w:t>
        </w:r>
      </w:ins>
      <w:ins w:id="710" w:author="Nicholas Harp" w:date="2020-01-17T10:41:00Z">
        <w:r w:rsidR="00707A9F">
          <w:t>the maximu</w:t>
        </w:r>
      </w:ins>
      <w:ins w:id="711" w:author="Nicholas Harp" w:date="2020-01-17T10:42:00Z">
        <w:r w:rsidR="00707A9F">
          <w:t xml:space="preserve">m deviations of </w:t>
        </w:r>
      </w:ins>
      <w:ins w:id="712" w:author="Nicholas Harp" w:date="2020-01-16T10:27:00Z">
        <w:r w:rsidR="00334150">
          <w:t xml:space="preserve">positive and negative judgments when individuals maintain more demanding working memory loads. </w:t>
        </w:r>
      </w:ins>
      <w:proofErr w:type="gramStart"/>
      <w:ins w:id="713" w:author="Nicholas Harp" w:date="2020-01-16T10:33:00Z">
        <w:r w:rsidR="00B50383">
          <w:t>This replicates</w:t>
        </w:r>
        <w:proofErr w:type="gramEnd"/>
        <w:r w:rsidR="00B50383">
          <w:t xml:space="preserve"> previous work showing that the cognitive-motor dynamics underlying the val</w:t>
        </w:r>
      </w:ins>
      <w:ins w:id="714" w:author="Nicholas Harp" w:date="2020-01-16T10:34:00Z">
        <w:r w:rsidR="00B50383">
          <w:t>ence bias task are susceptible to increases in cognitive demands</w:t>
        </w:r>
      </w:ins>
      <w:ins w:id="715" w:author="Nicholas Harp" w:date="2020-01-16T11:06:00Z">
        <w:r w:rsidR="007477B7">
          <w:t xml:space="preserve"> generally</w:t>
        </w:r>
      </w:ins>
      <w:ins w:id="716" w:author="Nicholas Harp" w:date="2020-01-16T10:34:00Z">
        <w:r w:rsidR="00B50383">
          <w:t>, but that final interpretations are not (</w:t>
        </w:r>
        <w:proofErr w:type="spellStart"/>
        <w:r w:rsidR="00B50383">
          <w:t>Mattek</w:t>
        </w:r>
        <w:proofErr w:type="spellEnd"/>
        <w:r w:rsidR="00B50383">
          <w:t xml:space="preserve"> et al., 2016).</w:t>
        </w:r>
      </w:ins>
      <w:ins w:id="717" w:author="Nicholas Harp" w:date="2020-01-16T11:08:00Z">
        <w:r w:rsidR="007477B7" w:rsidDel="00334150">
          <w:t xml:space="preserve"> </w:t>
        </w:r>
      </w:ins>
      <w:ins w:id="718" w:author="Nicholas Harp" w:date="2020-01-16T13:51:00Z">
        <w:r w:rsidR="00210509">
          <w:t xml:space="preserve">One interpretation of these </w:t>
        </w:r>
      </w:ins>
      <w:ins w:id="719" w:author="Nicholas Harp" w:date="2020-01-16T14:00:00Z">
        <w:r w:rsidR="004D1CD5">
          <w:t>differences in maximum deviations</w:t>
        </w:r>
      </w:ins>
      <w:ins w:id="720" w:author="Nicholas Harp" w:date="2020-01-16T13:51:00Z">
        <w:r w:rsidR="00210509">
          <w:t xml:space="preserve"> is that </w:t>
        </w:r>
      </w:ins>
      <w:moveFromRangeStart w:id="721" w:author="Nicholas Harp" w:date="2020-01-16T10:28:00Z" w:name="move30062909"/>
      <w:moveFrom w:id="722" w:author="Nicholas Harp" w:date="2020-01-16T10:28:00Z">
        <w:r w:rsidDel="00334150">
          <w:t xml:space="preserve">In two-choice designs, maximum deviations are </w:t>
        </w:r>
        <w:r w:rsidR="00227673" w:rsidDel="00334150">
          <w:t xml:space="preserve">often </w:t>
        </w:r>
        <w:r w:rsidDel="00334150">
          <w:t xml:space="preserve">conceptualized as a measure of response competition for </w:t>
        </w:r>
        <w:r w:rsidR="00A86C7E" w:rsidDel="00334150">
          <w:t>ultimately</w:t>
        </w:r>
        <w:r w:rsidDel="00334150">
          <w:t xml:space="preserve"> unchosen response</w:t>
        </w:r>
        <w:r w:rsidR="00A86C7E" w:rsidDel="00334150">
          <w:t>s</w:t>
        </w:r>
        <w:r w:rsidDel="00334150">
          <w:t xml:space="preserve"> </w:t>
        </w:r>
        <w:r w:rsidR="00A86C7E" w:rsidDel="00334150">
          <w:t xml:space="preserve">or </w:t>
        </w:r>
        <w:r w:rsidR="00227673" w:rsidDel="00334150">
          <w:t>the</w:t>
        </w:r>
        <w:r w:rsidR="00A86C7E" w:rsidDel="00334150">
          <w:t xml:space="preserve"> degree of uncertainty during the response process </w:t>
        </w:r>
        <w:r w:rsidDel="00334150">
          <w:t>(</w:t>
        </w:r>
        <w:r w:rsidR="00A86C7E" w:rsidDel="00334150">
          <w:t xml:space="preserve">Calcagni, Lombardi, &amp; Sulpizio, 2017; </w:t>
        </w:r>
        <w:r w:rsidR="002A40ED" w:rsidDel="00334150">
          <w:t xml:space="preserve">Freeman, Dale, &amp; Farmer, 2011; </w:t>
        </w:r>
        <w:r w:rsidR="00597B58" w:rsidDel="00334150">
          <w:t xml:space="preserve">Hehman, Stolier, &amp; Freeman, </w:t>
        </w:r>
        <w:r w:rsidR="00A86C7E" w:rsidDel="00334150">
          <w:t>2015)</w:t>
        </w:r>
        <w:del w:id="723" w:author="Nicholas Harp" w:date="2020-01-16T11:08:00Z">
          <w:r w:rsidDel="007477B7">
            <w:delText xml:space="preserve">. </w:delText>
          </w:r>
        </w:del>
      </w:moveFrom>
      <w:moveFromRangeEnd w:id="721"/>
      <w:del w:id="724" w:author="Nicholas Harp" w:date="2020-01-16T13:51:00Z">
        <w:r w:rsidDel="00210509">
          <w:delText>T</w:delText>
        </w:r>
      </w:del>
      <w:ins w:id="725" w:author="Nicholas Harp" w:date="2020-01-16T13:51:00Z">
        <w:r w:rsidR="00210509">
          <w:t>t</w:t>
        </w:r>
      </w:ins>
      <w:r>
        <w:t>he tendency for ind</w:t>
      </w:r>
      <w:ins w:id="726" w:author="Nicholas Harp" w:date="2020-01-30T14:16:00Z">
        <w:r w:rsidR="00052087">
          <w:t>i</w:t>
        </w:r>
      </w:ins>
      <w:r>
        <w:t xml:space="preserve">viduals to be </w:t>
      </w:r>
      <w:del w:id="727" w:author="Nicholas Harp" w:date="2020-01-30T14:16:00Z">
        <w:r w:rsidDel="00052087">
          <w:delText xml:space="preserve">more </w:delText>
        </w:r>
      </w:del>
      <w:r>
        <w:t>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728"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r w:rsidR="008E3E2B">
        <w:t>At the least</w:t>
      </w:r>
      <w:r w:rsidR="007F3164">
        <w:t xml:space="preserve">, high </w:t>
      </w:r>
      <w:r w:rsidR="007F3164">
        <w:lastRenderedPageBreak/>
        <w:t xml:space="preserve">cognitive load appears to interfere with typical mouse-based response trajectories during resolution of emotional ambiguity. </w:t>
      </w:r>
    </w:p>
    <w:p w14:paraId="103D42CE" w14:textId="7E2B702C"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r>
        <w:rPr>
          <w:b/>
          <w:bCs/>
        </w:rPr>
        <w:t>Limitations and conclusions</w:t>
      </w:r>
    </w:p>
    <w:p w14:paraId="2DB0580C" w14:textId="43C4FDBD" w:rsidR="00915B97" w:rsidRDefault="008E3E2B" w:rsidP="003E2C2A">
      <w:pPr>
        <w:pStyle w:val="BodyText"/>
      </w:pPr>
      <w:r>
        <w:t>However, t</w:t>
      </w:r>
      <w:r w:rsidR="007F3164">
        <w:t>he present</w:t>
      </w:r>
      <w:r w:rsidR="002A5159">
        <w:t xml:space="preserve"> study is subject to limitations. For instance, despite the effect of </w:t>
      </w:r>
      <w:del w:id="729" w:author="Nicholas Harp" w:date="2020-01-30T09:01:00Z">
        <w:r w:rsidR="002A5159" w:rsidDel="00AE5840">
          <w:delText xml:space="preserve">cognitive load </w:delText>
        </w:r>
      </w:del>
      <w:ins w:id="730" w:author="Nicholas Harp" w:date="2020-01-30T09:01:00Z">
        <w:r w:rsidR="00AE5840">
          <w:t xml:space="preserve">content </w:t>
        </w:r>
      </w:ins>
      <w:r w:rsidR="002A5159">
        <w:t xml:space="preserve">type on subjective interpretations of ambiguity and the effect of high load on response trajectories, working memory performance was near ceiling across all conditions (i.e., greater than 90% correct). This suggests that the high cognitive load may not have taxed resources to </w:t>
      </w:r>
      <w:r w:rsidR="00380FF5">
        <w:t xml:space="preserve">the </w:t>
      </w:r>
      <w:r w:rsidR="002A5159">
        <w:t>fullest extent possible, perhaps weakening some effects.</w:t>
      </w:r>
      <w:ins w:id="731" w:author="Nicholas Harp" w:date="2020-01-30T14:19:00Z">
        <w:r w:rsidR="00244A02">
          <w:t xml:space="preserve"> Indeed, </w:t>
        </w:r>
      </w:ins>
      <w:ins w:id="732" w:author="Nicholas Harp" w:date="2020-01-30T14:32:00Z">
        <w:r w:rsidR="00244A02">
          <w:t>participants may have been able to rely on recognition, rather than active working memory maintenance, for the memory probes</w:t>
        </w:r>
      </w:ins>
      <w:ins w:id="733" w:author="Nicholas Harp" w:date="2020-01-30T14:33:00Z">
        <w:r w:rsidR="00DB1E10">
          <w:t xml:space="preserve">, </w:t>
        </w:r>
        <w:r w:rsidR="00DB1E10">
          <w:lastRenderedPageBreak/>
          <w:t xml:space="preserve">as humans are readily able to identify previously seen images </w:t>
        </w:r>
      </w:ins>
      <w:ins w:id="734" w:author="Nicholas Harp" w:date="2020-01-30T14:53:00Z">
        <w:r w:rsidR="003A6943">
          <w:t xml:space="preserve">after exposure to </w:t>
        </w:r>
      </w:ins>
      <w:ins w:id="735" w:author="Nicholas Harp" w:date="2020-01-30T14:54:00Z">
        <w:r w:rsidR="003A6943">
          <w:t xml:space="preserve">a large amount of material (i.e., 600 images) at high accuracy </w:t>
        </w:r>
      </w:ins>
      <w:ins w:id="736" w:author="Nicholas Harp" w:date="2020-01-30T14:34:00Z">
        <w:r w:rsidR="00DB1E10">
          <w:t>(</w:t>
        </w:r>
      </w:ins>
      <w:ins w:id="737" w:author="Nicholas Harp" w:date="2020-01-30T14:54:00Z">
        <w:r w:rsidR="003A6943">
          <w:t>Shepard</w:t>
        </w:r>
        <w:r w:rsidR="00BA6E38">
          <w:t xml:space="preserve">, 1967). </w:t>
        </w:r>
      </w:ins>
      <w:del w:id="738" w:author="Nicholas Harp" w:date="2020-01-30T14:32:00Z">
        <w:r w:rsidR="002A5159" w:rsidDel="00DB1E10">
          <w:delText xml:space="preserve"> </w:delText>
        </w:r>
      </w:del>
      <w:r w:rsidR="002A5159">
        <w:t xml:space="preserve">Future work could address this by increasing the demands of the task, either through larger sets of image matrices (e.g., </w:t>
      </w:r>
      <w:r w:rsidR="00534819">
        <w:t>eight</w:t>
      </w:r>
      <w:r w:rsidR="002A5159">
        <w:t xml:space="preserve">, </w:t>
      </w:r>
      <w:r w:rsidR="00534819">
        <w:t>ten</w:t>
      </w:r>
      <w:r w:rsidR="002A5159">
        <w:t>, or more)</w:t>
      </w:r>
      <w:ins w:id="739" w:author="Nicholas Harp" w:date="2020-01-30T14:34:00Z">
        <w:r w:rsidR="00AE4ABA">
          <w:t xml:space="preserve">, </w:t>
        </w:r>
      </w:ins>
      <w:del w:id="740" w:author="Nicholas Harp" w:date="2020-01-30T14:34:00Z">
        <w:r w:rsidR="002A5159" w:rsidDel="00AE4ABA">
          <w:delText xml:space="preserve"> or </w:delText>
        </w:r>
      </w:del>
      <w:r w:rsidR="002A5159">
        <w:t xml:space="preserve">increasing the number of trials </w:t>
      </w:r>
      <w:r w:rsidR="005E0250">
        <w:t>so that participants view the same images across several matrices</w:t>
      </w:r>
      <w:ins w:id="741" w:author="Nicholas Harp" w:date="2020-01-30T14:34:00Z">
        <w:r w:rsidR="00AE4ABA">
          <w:t>, or relying on a different stimulus type altogether (e.g., emotional or non-emotional words)</w:t>
        </w:r>
      </w:ins>
      <w:r w:rsidR="005E0250">
        <w:t>. In the present study</w:t>
      </w:r>
      <w:r w:rsidR="002A5159">
        <w:t>,</w:t>
      </w:r>
      <w:r w:rsidR="005E0250">
        <w:t xml:space="preserve"> each image appeared within only one image matrix</w:t>
      </w:r>
      <w:r w:rsidR="004C7F41">
        <w:t xml:space="preserve"> and each matrix was only presented once</w:t>
      </w:r>
      <w:r w:rsidR="005E0250">
        <w:t>, perhaps facilitating participants’ ability to recognize the image during the memory probe.</w:t>
      </w:r>
    </w:p>
    <w:p w14:paraId="539D6607" w14:textId="3BC38DD5" w:rsidR="00915B97" w:rsidDel="00492EE5" w:rsidRDefault="003E2C2A">
      <w:pPr>
        <w:pStyle w:val="BodyText"/>
        <w:rPr>
          <w:del w:id="742" w:author="Nicholas Harp" w:date="2020-01-16T12:58:00Z"/>
        </w:rPr>
      </w:pPr>
      <w:r>
        <w:t xml:space="preserve">Here we </w:t>
      </w:r>
      <w:r w:rsidR="00575DAF">
        <w:t xml:space="preserve">have </w:t>
      </w:r>
      <w:r w:rsidR="00FF02B7">
        <w:t>provide</w:t>
      </w:r>
      <w:r w:rsidR="00575DAF">
        <w:t>d</w:t>
      </w:r>
      <w:r w:rsidR="00FF02B7">
        <w:t xml:space="preserve"> both a conceptual replication and </w:t>
      </w:r>
      <w:ins w:id="743" w:author="Nicholas Harp" w:date="2020-01-30T14:37:00Z">
        <w:r w:rsidR="00AE4ABA">
          <w:t xml:space="preserve">a novel </w:t>
        </w:r>
      </w:ins>
      <w:r w:rsidR="00FF02B7">
        <w:t xml:space="preserve">extension of </w:t>
      </w:r>
      <w:r>
        <w:t xml:space="preserve">previous work </w:t>
      </w:r>
      <w:r w:rsidR="00FF02B7">
        <w:t>which tested</w:t>
      </w:r>
      <w:r>
        <w:t xml:space="preserve"> the effects of high cognitive load on subjective interpretations of ambiguity</w:t>
      </w:r>
      <w:ins w:id="744" w:author="Nicholas Harp" w:date="2020-01-30T14:36:00Z">
        <w:r w:rsidR="00AE4ABA">
          <w:t xml:space="preserve"> (</w:t>
        </w:r>
        <w:proofErr w:type="spellStart"/>
        <w:r w:rsidR="00AE4ABA">
          <w:t>Mattek</w:t>
        </w:r>
        <w:proofErr w:type="spellEnd"/>
        <w:r w:rsidR="00AE4ABA">
          <w:t xml:space="preserve"> et al., 2016). </w:t>
        </w:r>
      </w:ins>
      <w:ins w:id="745" w:author="Nicholas Harp" w:date="2020-01-30T14:37:00Z">
        <w:r w:rsidR="00AE4ABA">
          <w:t xml:space="preserve">Notably, the previous work did not include working memory demands intended to recruit neural resources related to </w:t>
        </w:r>
      </w:ins>
      <w:ins w:id="746" w:author="Nicholas Harp" w:date="2020-01-30T14:38:00Z">
        <w:r w:rsidR="00AE4ABA">
          <w:t>the processing of emotional stimuli, and as such did not show an effect on interpretations of ambiguity</w:t>
        </w:r>
      </w:ins>
      <w:del w:id="747" w:author="Nicholas Harp" w:date="2020-01-30T14:36:00Z">
        <w:r w:rsidDel="00AE4ABA">
          <w:delText>, highlighting the importance of domain-specificty</w:delText>
        </w:r>
      </w:del>
      <w:r>
        <w:t xml:space="preserve">. In other words, only cognitive loads which tax </w:t>
      </w:r>
      <w:r w:rsidR="005960C0">
        <w:t>emotion-related processing will lead to more negative interpretations of ambiguity</w:t>
      </w:r>
      <w:ins w:id="748" w:author="Nicholas Harp" w:date="2020-01-30T14:38:00Z">
        <w:r w:rsidR="00AE4ABA">
          <w:t>, highlighting the importance of domain-specificity in cognitive demands</w:t>
        </w:r>
      </w:ins>
      <w:r>
        <w:t>.</w:t>
      </w:r>
      <w:r w:rsidR="00FF02B7">
        <w:t xml:space="preserve"> We posit that this effect relies on taxing neural resources related to ambiguity resolution and results in an increase in negativity</w:t>
      </w:r>
      <w:ins w:id="749" w:author="Nicholas Harp" w:date="2020-01-30T14:38:00Z">
        <w:r w:rsidR="00AE4ABA">
          <w:t xml:space="preserve"> as a result of a</w:t>
        </w:r>
      </w:ins>
      <w:ins w:id="750" w:author="Nicholas Harp" w:date="2020-01-30T14:39:00Z">
        <w:r w:rsidR="00AE4ABA">
          <w:t xml:space="preserve"> mitigated ability to employ regulatory processing</w:t>
        </w:r>
      </w:ins>
      <w:r w:rsidR="00FF02B7">
        <w:t xml:space="preserve">, which is in line with our initial negativity hypothesis. We also demonstrated a domain-general effect of cognitive load on mouse trajectories, which could be further understood in future </w:t>
      </w:r>
      <w:del w:id="751" w:author="Nicholas Harp" w:date="2020-01-30T14:39:00Z">
        <w:r w:rsidR="00FF02B7" w:rsidDel="00AE4ABA">
          <w:delText>research</w:delText>
        </w:r>
      </w:del>
      <w:ins w:id="752" w:author="Nicholas Harp" w:date="2020-01-30T14:39:00Z">
        <w:r w:rsidR="00AE4ABA">
          <w:t>studies</w:t>
        </w:r>
      </w:ins>
      <w:r w:rsidR="005960C0">
        <w:t xml:space="preserve">, but </w:t>
      </w:r>
      <w:ins w:id="753" w:author="Nicholas Harp" w:date="2020-01-30T14:39:00Z">
        <w:r w:rsidR="00AE4ABA">
          <w:t xml:space="preserve">is </w:t>
        </w:r>
      </w:ins>
      <w:r w:rsidR="005960C0">
        <w:t xml:space="preserve">likely </w:t>
      </w:r>
      <w:del w:id="754" w:author="Nicholas Harp" w:date="2020-01-30T14:39:00Z">
        <w:r w:rsidR="005960C0" w:rsidDel="00AE4ABA">
          <w:delText xml:space="preserve">relies </w:delText>
        </w:r>
      </w:del>
      <w:ins w:id="755" w:author="Nicholas Harp" w:date="2020-01-30T14:39:00Z">
        <w:r w:rsidR="00AE4ABA">
          <w:t xml:space="preserve">related </w:t>
        </w:r>
      </w:ins>
      <w:del w:id="756" w:author="Nicholas Harp" w:date="2020-01-30T14:39:00Z">
        <w:r w:rsidR="005960C0" w:rsidDel="00AE4ABA">
          <w:delText>on the</w:delText>
        </w:r>
      </w:del>
      <w:ins w:id="757" w:author="Nicholas Harp" w:date="2020-01-30T14:39:00Z">
        <w:r w:rsidR="00AE4ABA">
          <w:t>to</w:t>
        </w:r>
      </w:ins>
      <w:r w:rsidR="005960C0">
        <w:t xml:space="preserve"> </w:t>
      </w:r>
      <w:del w:id="758" w:author="Nicholas Harp" w:date="2020-01-30T14:39:00Z">
        <w:r w:rsidR="005960C0" w:rsidDel="00AE4ABA">
          <w:delText xml:space="preserve">more </w:delText>
        </w:r>
      </w:del>
      <w:ins w:id="759" w:author="Nicholas Harp" w:date="2020-01-30T14:39:00Z">
        <w:r w:rsidR="00AE4ABA">
          <w:t xml:space="preserve">the </w:t>
        </w:r>
      </w:ins>
      <w:r w:rsidR="005960C0">
        <w:t>domain-general demands of high cognitive load within the cingulo-opercular network</w:t>
      </w:r>
      <w:r w:rsidR="00FF02B7">
        <w:t>. Future work should explore these effects to verify the neural processes underlying these behavioral phenomena</w:t>
      </w:r>
      <w:ins w:id="760" w:author="Nicholas Harp" w:date="2020-01-30T14:42:00Z">
        <w:r w:rsidR="00F03ED5">
          <w:t xml:space="preserve">. Improving the field’s understanding of </w:t>
        </w:r>
      </w:ins>
      <w:ins w:id="761" w:author="Nicholas Harp" w:date="2020-01-30T14:43:00Z">
        <w:r w:rsidR="006E7AAF">
          <w:t xml:space="preserve">the neural mechanisms through which individuals become more negative would offer insight into a range of clinical disorders </w:t>
        </w:r>
        <w:r w:rsidR="006E7AAF">
          <w:lastRenderedPageBreak/>
          <w:t>characterized by negativi</w:t>
        </w:r>
      </w:ins>
      <w:ins w:id="762" w:author="Nicholas Harp" w:date="2020-01-30T14:44:00Z">
        <w:r w:rsidR="006E7AAF">
          <w:t>ty bias (e.g., anxiety, depression)</w:t>
        </w:r>
      </w:ins>
      <w:ins w:id="763" w:author="Nicholas Harp" w:date="2020-01-30T14:45:00Z">
        <w:r w:rsidR="006E7AAF">
          <w:t xml:space="preserve"> and may even shed light o</w:t>
        </w:r>
      </w:ins>
      <w:ins w:id="764" w:author="Nicholas Harp" w:date="2020-01-30T14:46:00Z">
        <w:r w:rsidR="006E7AAF">
          <w:t xml:space="preserve">n mechanisms through which those in cognitively and emotionally demanding positions (e.g., </w:t>
        </w:r>
      </w:ins>
      <w:ins w:id="765" w:author="Nicholas Harp" w:date="2020-01-30T14:49:00Z">
        <w:r w:rsidR="000D11C1">
          <w:t>physicians</w:t>
        </w:r>
      </w:ins>
      <w:ins w:id="766" w:author="Nicholas Harp" w:date="2020-01-30T14:46:00Z">
        <w:r w:rsidR="006E7AAF">
          <w:t>) experience negativity related to workplace burnout.</w:t>
        </w:r>
      </w:ins>
      <w:del w:id="767" w:author="Nicholas Harp" w:date="2020-01-30T14:41:00Z">
        <w:r w:rsidR="00FF02B7" w:rsidDel="00F03ED5">
          <w:delText xml:space="preserve">. </w:delText>
        </w:r>
      </w:del>
    </w:p>
    <w:p w14:paraId="0C4CBED5" w14:textId="5AC421BB" w:rsidR="00492EE5" w:rsidRDefault="00492EE5">
      <w:pPr>
        <w:pStyle w:val="BodyText"/>
        <w:rPr>
          <w:ins w:id="768" w:author="Nicholas Harp" w:date="2020-01-16T12:58:00Z"/>
          <w:b/>
          <w:bCs/>
        </w:rPr>
        <w:pPrChange w:id="769" w:author="Nicholas Harp" w:date="2020-01-17T10:48:00Z">
          <w:pPr>
            <w:pStyle w:val="BodyText"/>
            <w:ind w:firstLine="0"/>
          </w:pPr>
        </w:pPrChange>
      </w:pPr>
    </w:p>
    <w:p w14:paraId="314EF533" w14:textId="005BF17D" w:rsidR="00492EE5" w:rsidRDefault="00492EE5" w:rsidP="00492EE5">
      <w:pPr>
        <w:pStyle w:val="BodyText"/>
        <w:ind w:firstLine="0"/>
        <w:rPr>
          <w:ins w:id="770" w:author="Nicholas Harp" w:date="2020-01-16T12:58:00Z"/>
          <w:b/>
          <w:bCs/>
        </w:rPr>
      </w:pPr>
    </w:p>
    <w:p w14:paraId="624BEFBF" w14:textId="4D1975D5" w:rsidR="00492EE5" w:rsidRPr="00492EE5" w:rsidRDefault="00492EE5">
      <w:pPr>
        <w:pStyle w:val="BodyText"/>
        <w:ind w:firstLine="0"/>
        <w:rPr>
          <w:ins w:id="771" w:author="Nicholas Harp" w:date="2020-01-16T12:58:00Z"/>
          <w:b/>
          <w:bCs/>
          <w:rPrChange w:id="772" w:author="Nicholas Harp" w:date="2020-01-16T12:58:00Z">
            <w:rPr>
              <w:ins w:id="773" w:author="Nicholas Harp" w:date="2020-01-16T12:58:00Z"/>
            </w:rPr>
          </w:rPrChange>
        </w:rPr>
        <w:pPrChange w:id="774" w:author="Nicholas Harp" w:date="2020-01-16T12:58:00Z">
          <w:pPr>
            <w:pStyle w:val="BodyText"/>
          </w:pPr>
        </w:pPrChange>
      </w:pPr>
      <w:proofErr w:type="spellStart"/>
      <w:ins w:id="775" w:author="Nicholas Harp" w:date="2020-01-16T12:58:00Z">
        <w:r>
          <w:rPr>
            <w:b/>
            <w:bCs/>
          </w:rPr>
          <w:t>Acknowlegements</w:t>
        </w:r>
        <w:proofErr w:type="spellEnd"/>
        <w:r>
          <w:rPr>
            <w:b/>
            <w:bCs/>
          </w:rPr>
          <w:t xml:space="preserve">: We thank Michael Dodd and Jeffrey Stevens for </w:t>
        </w:r>
      </w:ins>
      <w:ins w:id="776" w:author="Nicholas Harp" w:date="2020-01-16T12:59:00Z">
        <w:r w:rsidR="0015563F">
          <w:rPr>
            <w:b/>
            <w:bCs/>
          </w:rPr>
          <w:t xml:space="preserve">suggestions and comments on earlier version of the manuscript. We thank Rebecca </w:t>
        </w:r>
      </w:ins>
      <w:ins w:id="777" w:author="Nicholas Harp" w:date="2020-01-28T14:43:00Z">
        <w:r w:rsidR="002648E3">
          <w:rPr>
            <w:b/>
            <w:bCs/>
          </w:rPr>
          <w:t xml:space="preserve">L. </w:t>
        </w:r>
      </w:ins>
      <w:ins w:id="778" w:author="Nicholas Harp" w:date="2020-01-16T12:59:00Z">
        <w:r w:rsidR="0015563F">
          <w:rPr>
            <w:b/>
            <w:bCs/>
          </w:rPr>
          <w:t xml:space="preserve">Brock for statistical consultation. </w:t>
        </w:r>
      </w:ins>
    </w:p>
    <w:p w14:paraId="40436734" w14:textId="06A5DB1E" w:rsidR="003E2C2A" w:rsidRDefault="003E2C2A">
      <w:pPr>
        <w:pStyle w:val="BodyText"/>
        <w:pPrChange w:id="779" w:author="Nicholas Harp" w:date="2020-01-16T12:58:00Z">
          <w:pPr>
            <w:pStyle w:val="BodyText"/>
            <w:ind w:firstLine="0"/>
          </w:pPr>
        </w:pPrChange>
      </w:pPr>
    </w:p>
    <w:p w14:paraId="3B0877A9" w14:textId="77777777" w:rsidR="005B1A05" w:rsidRDefault="005B1A05">
      <w:pPr>
        <w:pStyle w:val="Heading1"/>
      </w:pPr>
    </w:p>
    <w:p w14:paraId="033CCD54" w14:textId="77777777" w:rsidR="005B1A05" w:rsidDel="0015563F" w:rsidRDefault="005B1A05">
      <w:pPr>
        <w:pStyle w:val="Heading1"/>
        <w:rPr>
          <w:del w:id="780" w:author="Nicholas Harp" w:date="2020-01-16T13:00:00Z"/>
        </w:rPr>
      </w:pPr>
    </w:p>
    <w:p w14:paraId="16203282" w14:textId="77777777" w:rsidR="005B1A05" w:rsidDel="0015563F" w:rsidRDefault="005B1A05">
      <w:pPr>
        <w:pStyle w:val="Heading1"/>
        <w:rPr>
          <w:del w:id="781" w:author="Nicholas Harp" w:date="2020-01-16T13:00:00Z"/>
        </w:rPr>
      </w:pPr>
    </w:p>
    <w:p w14:paraId="3327D1A9" w14:textId="77777777" w:rsidR="005B1A05" w:rsidDel="0015563F" w:rsidRDefault="005B1A05">
      <w:pPr>
        <w:pStyle w:val="Heading1"/>
        <w:rPr>
          <w:del w:id="782" w:author="Nicholas Harp" w:date="2020-01-16T13:00:00Z"/>
        </w:rPr>
      </w:pPr>
    </w:p>
    <w:p w14:paraId="20ED4493" w14:textId="77777777" w:rsidR="005B1A05" w:rsidDel="0015563F" w:rsidRDefault="005B1A05">
      <w:pPr>
        <w:pStyle w:val="Heading1"/>
        <w:rPr>
          <w:del w:id="783" w:author="Nicholas Harp" w:date="2020-01-16T13:00:00Z"/>
        </w:rPr>
      </w:pPr>
    </w:p>
    <w:p w14:paraId="27D108CC" w14:textId="45E75903" w:rsidR="005B1A05" w:rsidDel="0015563F" w:rsidRDefault="005B1A05">
      <w:pPr>
        <w:pStyle w:val="Heading1"/>
        <w:rPr>
          <w:del w:id="784" w:author="Nicholas Harp" w:date="2020-01-16T13:00:00Z"/>
        </w:rPr>
      </w:pPr>
    </w:p>
    <w:p w14:paraId="574E98A3" w14:textId="77777777" w:rsidR="005B1A05" w:rsidRPr="005B1A05" w:rsidDel="00492EE5" w:rsidRDefault="005B1A05" w:rsidP="00023423">
      <w:pPr>
        <w:pStyle w:val="BodyText"/>
        <w:rPr>
          <w:del w:id="785" w:author="Nicholas Harp" w:date="2020-01-16T12:55:00Z"/>
        </w:rPr>
      </w:pPr>
    </w:p>
    <w:p w14:paraId="7C951C4C" w14:textId="1EFA7715" w:rsidR="005B1A05" w:rsidDel="00492EE5" w:rsidRDefault="005B1A05">
      <w:pPr>
        <w:pStyle w:val="Heading1"/>
        <w:rPr>
          <w:del w:id="786" w:author="Nicholas Harp" w:date="2020-01-16T12:55:00Z"/>
        </w:rPr>
      </w:pPr>
    </w:p>
    <w:p w14:paraId="09B724BE" w14:textId="77777777" w:rsidR="00704CDD" w:rsidRPr="00704CDD" w:rsidRDefault="00704CDD">
      <w:pPr>
        <w:pStyle w:val="BodyText"/>
        <w:ind w:firstLine="0"/>
        <w:pPrChange w:id="787" w:author="Nicholas Harp" w:date="2020-01-16T12:55:00Z">
          <w:pPr>
            <w:pStyle w:val="BodyText"/>
          </w:pPr>
        </w:pPrChange>
      </w:pPr>
    </w:p>
    <w:p w14:paraId="47E4F458" w14:textId="77777777" w:rsidR="00704CDD" w:rsidRDefault="00704CDD" w:rsidP="00704CDD">
      <w:pPr>
        <w:pStyle w:val="Heading1"/>
      </w:pPr>
      <w:r>
        <w:t>References</w:t>
      </w:r>
    </w:p>
    <w:p w14:paraId="357EAE2F" w14:textId="77777777" w:rsidR="00704CDD" w:rsidRDefault="00704CDD" w:rsidP="00704CDD">
      <w:pPr>
        <w:pStyle w:val="FirstParagraph"/>
      </w:pPr>
      <w:bookmarkStart w:id="788"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7">
        <w:r>
          <w:rPr>
            <w:rStyle w:val="Hyperlink"/>
          </w:rPr>
          <w:t>10.1037/emo0000312</w:t>
        </w:r>
      </w:hyperlink>
    </w:p>
    <w:bookmarkEnd w:id="788"/>
    <w:p w14:paraId="57ED0F39" w14:textId="77777777" w:rsidR="00704CDD" w:rsidRDefault="00704CDD" w:rsidP="00704CDD">
      <w:pPr>
        <w:pStyle w:val="BodyText"/>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789"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w:t>
      </w:r>
      <w:r>
        <w:lastRenderedPageBreak/>
        <w:t xml:space="preserve">movements. </w:t>
      </w:r>
      <w:r>
        <w:rPr>
          <w:i/>
        </w:rPr>
        <w:t>Psychological Science in the Public Interest: A Journal of the American Psychological Society</w:t>
      </w:r>
      <w:r>
        <w:t xml:space="preserve">, </w:t>
      </w:r>
      <w:r>
        <w:rPr>
          <w:i/>
        </w:rPr>
        <w:t>20</w:t>
      </w:r>
      <w:r>
        <w:t>(1), 1–68. doi:</w:t>
      </w:r>
      <w:hyperlink r:id="rId18">
        <w:r>
          <w:rPr>
            <w:rStyle w:val="Hyperlink"/>
          </w:rPr>
          <w:t>10.1177/1529100619832930</w:t>
        </w:r>
      </w:hyperlink>
    </w:p>
    <w:p w14:paraId="5F8AE9A8" w14:textId="77777777" w:rsidR="00704CDD" w:rsidRDefault="00704CDD" w:rsidP="00704CDD">
      <w:pPr>
        <w:pStyle w:val="BodyText"/>
      </w:pPr>
      <w:bookmarkStart w:id="790" w:name="ref-baumeister_self-regulation_1996"/>
      <w:bookmarkEnd w:id="789"/>
      <w:r>
        <w:t xml:space="preserve">Baumeister, R. F., &amp; Heatherton, T. F. (1996). Self-regulation failure: An overview. </w:t>
      </w:r>
      <w:r>
        <w:rPr>
          <w:i/>
        </w:rPr>
        <w:t>Psychological Inquiry</w:t>
      </w:r>
      <w:r>
        <w:t xml:space="preserve">, </w:t>
      </w:r>
      <w:r>
        <w:rPr>
          <w:i/>
        </w:rPr>
        <w:t>7</w:t>
      </w:r>
      <w:r>
        <w:t>(1), 1–15. doi:</w:t>
      </w:r>
      <w:hyperlink r:id="rId19">
        <w:r>
          <w:rPr>
            <w:rStyle w:val="Hyperlink"/>
          </w:rPr>
          <w:t>10.1207/s15327965pli0701_1</w:t>
        </w:r>
      </w:hyperlink>
    </w:p>
    <w:p w14:paraId="6F32B289" w14:textId="77777777" w:rsidR="00704CDD" w:rsidRDefault="00704CDD" w:rsidP="00704CDD">
      <w:pPr>
        <w:pStyle w:val="BodyText"/>
      </w:pPr>
      <w:bookmarkStart w:id="791" w:name="ref-blair_modulation_2007"/>
      <w:bookmarkEnd w:id="790"/>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20">
        <w:r>
          <w:rPr>
            <w:rStyle w:val="Hyperlink"/>
          </w:rPr>
          <w:t>10.1016/j.neuroimage.2006.11.048</w:t>
        </w:r>
      </w:hyperlink>
    </w:p>
    <w:bookmarkEnd w:id="791"/>
    <w:p w14:paraId="06F8302D" w14:textId="77777777" w:rsidR="00704CDD" w:rsidRDefault="00704CDD" w:rsidP="00704CDD">
      <w:pPr>
        <w:pStyle w:val="BodyText"/>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21">
        <w:r>
          <w:rPr>
            <w:rStyle w:val="Hyperlink"/>
          </w:rPr>
          <w:t>10.1038/s41598-017-14846-3</w:t>
        </w:r>
      </w:hyperlink>
    </w:p>
    <w:p w14:paraId="7A5CF24E" w14:textId="77777777" w:rsidR="00704CDD" w:rsidRDefault="00704CDD" w:rsidP="00704CDD">
      <w:pPr>
        <w:pStyle w:val="BodyText"/>
      </w:pPr>
      <w:bookmarkStart w:id="792"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22">
        <w:r>
          <w:rPr>
            <w:rStyle w:val="Hyperlink"/>
          </w:rPr>
          <w:t>10.1371/journal.pone.0197278</w:t>
        </w:r>
      </w:hyperlink>
    </w:p>
    <w:p w14:paraId="5AC890DF" w14:textId="77777777" w:rsidR="00704CDD" w:rsidRDefault="00704CDD" w:rsidP="00704CDD">
      <w:pPr>
        <w:pStyle w:val="BodyText"/>
      </w:pPr>
      <w:bookmarkStart w:id="793" w:name="ref-burnham_cognitive_2010"/>
      <w:bookmarkEnd w:id="792"/>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3">
        <w:r>
          <w:rPr>
            <w:rStyle w:val="Hyperlink"/>
          </w:rPr>
          <w:t>10.1016/j.actpsy.2010.05.003</w:t>
        </w:r>
      </w:hyperlink>
    </w:p>
    <w:p w14:paraId="5B6AA2A3" w14:textId="77777777" w:rsidR="00704CDD" w:rsidRDefault="00704CDD" w:rsidP="00704CDD">
      <w:pPr>
        <w:pStyle w:val="BodyText"/>
      </w:pPr>
      <w:bookmarkStart w:id="794" w:name="ref-calcagni_analyzing_2017"/>
      <w:bookmarkEnd w:id="793"/>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4">
        <w:r>
          <w:rPr>
            <w:rStyle w:val="Hyperlink"/>
          </w:rPr>
          <w:t>10.3758/s13428-016-0839-5</w:t>
        </w:r>
      </w:hyperlink>
    </w:p>
    <w:p w14:paraId="24EE2913" w14:textId="77777777" w:rsidR="00704CDD" w:rsidRDefault="00704CDD" w:rsidP="00704CDD">
      <w:pPr>
        <w:pStyle w:val="BodyText"/>
      </w:pPr>
      <w:bookmarkStart w:id="795" w:name="ref-carroll_facial_1996"/>
      <w:bookmarkEnd w:id="794"/>
      <w:r>
        <w:lastRenderedPageBreak/>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5">
        <w:r>
          <w:rPr>
            <w:rStyle w:val="Hyperlink"/>
          </w:rPr>
          <w:t>10.1037//0022-3514.70.2.205</w:t>
        </w:r>
      </w:hyperlink>
    </w:p>
    <w:p w14:paraId="5FAA79EB" w14:textId="77777777" w:rsidR="00704CDD" w:rsidRDefault="00704CDD" w:rsidP="00704CDD">
      <w:pPr>
        <w:pStyle w:val="BodyText"/>
      </w:pPr>
      <w:bookmarkStart w:id="796" w:name="ref-chandler_cognitive_1991"/>
      <w:bookmarkEnd w:id="795"/>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6">
        <w:r>
          <w:rPr>
            <w:rStyle w:val="Hyperlink"/>
          </w:rPr>
          <w:t>10.1207/s1532690xci0804_2</w:t>
        </w:r>
      </w:hyperlink>
    </w:p>
    <w:p w14:paraId="2A14192B" w14:textId="77777777" w:rsidR="00704CDD" w:rsidRDefault="00704CDD" w:rsidP="00704CDD">
      <w:pPr>
        <w:pStyle w:val="BodyText"/>
      </w:pPr>
      <w:bookmarkStart w:id="797" w:name="ref-darwin_expression_1872"/>
      <w:bookmarkEnd w:id="796"/>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798" w:name="ref-duncan_common_2000"/>
      <w:bookmarkEnd w:id="797"/>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7">
        <w:r>
          <w:rPr>
            <w:rStyle w:val="Hyperlink"/>
          </w:rPr>
          <w:t>10.1016/s0166-2236(00)01633-7</w:t>
        </w:r>
      </w:hyperlink>
    </w:p>
    <w:bookmarkEnd w:id="798"/>
    <w:p w14:paraId="5403F19C" w14:textId="77777777" w:rsidR="00704CDD" w:rsidRDefault="00704CDD" w:rsidP="00704CDD">
      <w:pPr>
        <w:pStyle w:val="BodyText"/>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8">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799"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9">
        <w:r>
          <w:rPr>
            <w:rStyle w:val="Hyperlink"/>
          </w:rPr>
          <w:t>10.1037/h0030377</w:t>
        </w:r>
      </w:hyperlink>
    </w:p>
    <w:p w14:paraId="07E1F325" w14:textId="77777777" w:rsidR="00704CDD" w:rsidRDefault="00704CDD" w:rsidP="00704CDD">
      <w:pPr>
        <w:pStyle w:val="BodyText"/>
      </w:pPr>
      <w:bookmarkStart w:id="800" w:name="ref-etkin_resolving_2006"/>
      <w:bookmarkEnd w:id="799"/>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30">
        <w:r>
          <w:rPr>
            <w:rStyle w:val="Hyperlink"/>
          </w:rPr>
          <w:t>10.1016/j.neuron.2006.07.029</w:t>
        </w:r>
      </w:hyperlink>
    </w:p>
    <w:p w14:paraId="02397C55" w14:textId="77777777" w:rsidR="00704CDD" w:rsidRDefault="00704CDD" w:rsidP="00704CDD">
      <w:pPr>
        <w:pStyle w:val="BodyText"/>
      </w:pPr>
      <w:bookmarkStart w:id="801" w:name="ref-flexas_affective_2013"/>
      <w:bookmarkEnd w:id="800"/>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31">
        <w:r>
          <w:rPr>
            <w:rStyle w:val="Hyperlink"/>
          </w:rPr>
          <w:t>10.1371/journal.pone.0080154</w:t>
        </w:r>
      </w:hyperlink>
    </w:p>
    <w:bookmarkEnd w:id="801"/>
    <w:p w14:paraId="72636A98" w14:textId="77777777" w:rsidR="00704CDD" w:rsidRDefault="00704CDD" w:rsidP="00704CDD">
      <w:pPr>
        <w:pStyle w:val="BodyText"/>
      </w:pPr>
      <w:r>
        <w:lastRenderedPageBreak/>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32">
        <w:r>
          <w:rPr>
            <w:rStyle w:val="Hyperlink"/>
          </w:rPr>
          <w:t>10.3758/BRM.42.1.226</w:t>
        </w:r>
      </w:hyperlink>
    </w:p>
    <w:p w14:paraId="6AFD3F61" w14:textId="77777777" w:rsidR="00704CDD" w:rsidRDefault="00704CDD" w:rsidP="00704CDD">
      <w:pPr>
        <w:pStyle w:val="BodyText"/>
      </w:pPr>
      <w:bookmarkStart w:id="802" w:name="ref-freeman_hand_2011"/>
      <w:r>
        <w:t xml:space="preserve">Freeman, J., Dale, R., &amp; Farmer, T. (2011). Hand in motion reveals mind in motion. </w:t>
      </w:r>
      <w:r>
        <w:rPr>
          <w:i/>
        </w:rPr>
        <w:t>Frontiers in Psychology</w:t>
      </w:r>
      <w:r>
        <w:t xml:space="preserve">, </w:t>
      </w:r>
      <w:r>
        <w:rPr>
          <w:i/>
        </w:rPr>
        <w:t>2</w:t>
      </w:r>
      <w:r>
        <w:t>. doi:</w:t>
      </w:r>
      <w:hyperlink r:id="rId33">
        <w:r>
          <w:rPr>
            <w:rStyle w:val="Hyperlink"/>
          </w:rPr>
          <w:t>10.3389/fpsyg.2011.00059</w:t>
        </w:r>
      </w:hyperlink>
    </w:p>
    <w:p w14:paraId="10756E3E" w14:textId="77777777" w:rsidR="00704CDD" w:rsidRDefault="00704CDD" w:rsidP="00704CDD">
      <w:pPr>
        <w:pStyle w:val="BodyText"/>
      </w:pPr>
      <w:bookmarkStart w:id="803" w:name="ref-frijda_emotions_1986"/>
      <w:bookmarkEnd w:id="802"/>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804" w:name="ref-frith_role_2009"/>
      <w:bookmarkEnd w:id="803"/>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4">
        <w:r>
          <w:rPr>
            <w:rStyle w:val="Hyperlink"/>
          </w:rPr>
          <w:t>10.1098/rstb.2009.0142</w:t>
        </w:r>
      </w:hyperlink>
    </w:p>
    <w:p w14:paraId="6701EBD7" w14:textId="77777777" w:rsidR="00704CDD" w:rsidRDefault="00704CDD" w:rsidP="00704CDD">
      <w:pPr>
        <w:pStyle w:val="BodyText"/>
      </w:pPr>
      <w:bookmarkStart w:id="805" w:name="ref-green_factors_2018"/>
      <w:bookmarkEnd w:id="804"/>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5">
        <w:r>
          <w:rPr>
            <w:rStyle w:val="Hyperlink"/>
          </w:rPr>
          <w:t>10.1080/02699931.2016.1273200</w:t>
        </w:r>
      </w:hyperlink>
    </w:p>
    <w:p w14:paraId="4FC19090" w14:textId="77777777" w:rsidR="00704CDD" w:rsidRDefault="00704CDD" w:rsidP="00704CDD">
      <w:pPr>
        <w:pStyle w:val="BodyText"/>
      </w:pPr>
      <w:bookmarkStart w:id="806" w:name="ref-hehman_advanced_2015"/>
      <w:bookmarkEnd w:id="805"/>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6">
        <w:r>
          <w:rPr>
            <w:rStyle w:val="Hyperlink"/>
          </w:rPr>
          <w:t>10.1177/1368430214538325</w:t>
        </w:r>
      </w:hyperlink>
    </w:p>
    <w:p w14:paraId="4FD3CF02" w14:textId="77777777" w:rsidR="00704CDD" w:rsidRDefault="00704CDD" w:rsidP="00704CDD">
      <w:pPr>
        <w:pStyle w:val="BodyText"/>
      </w:pPr>
      <w:bookmarkStart w:id="807" w:name="ref-izard_innate_1994"/>
      <w:bookmarkEnd w:id="806"/>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7">
        <w:r>
          <w:rPr>
            <w:rStyle w:val="Hyperlink"/>
          </w:rPr>
          <w:t>10.1037/0033-2909.115.2.288</w:t>
        </w:r>
      </w:hyperlink>
    </w:p>
    <w:p w14:paraId="0BB972BF" w14:textId="77777777" w:rsidR="00704CDD" w:rsidRDefault="00704CDD" w:rsidP="00704CDD">
      <w:pPr>
        <w:pStyle w:val="BodyText"/>
      </w:pPr>
      <w:bookmarkStart w:id="808" w:name="ref-jiaping_empathy_2017"/>
      <w:bookmarkEnd w:id="807"/>
      <w:proofErr w:type="spellStart"/>
      <w:r>
        <w:lastRenderedPageBreak/>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8">
        <w:r>
          <w:rPr>
            <w:rStyle w:val="Hyperlink"/>
          </w:rPr>
          <w:t>10.3724/SP.J.1041.2017.00622</w:t>
        </w:r>
      </w:hyperlink>
    </w:p>
    <w:p w14:paraId="6473B5E4" w14:textId="77777777" w:rsidR="00704CDD" w:rsidRDefault="00704CDD" w:rsidP="00704CDD">
      <w:pPr>
        <w:pStyle w:val="BodyText"/>
      </w:pPr>
      <w:bookmarkStart w:id="809" w:name="ref-kim_inverse_2003"/>
      <w:bookmarkEnd w:id="808"/>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9">
        <w:r>
          <w:rPr>
            <w:rStyle w:val="Hyperlink"/>
          </w:rPr>
          <w:t>10.1097/00001756-200312190-00006</w:t>
        </w:r>
      </w:hyperlink>
    </w:p>
    <w:p w14:paraId="4615E7FC" w14:textId="77777777" w:rsidR="00704CDD" w:rsidRDefault="00704CDD" w:rsidP="00704CDD">
      <w:pPr>
        <w:pStyle w:val="BodyText"/>
      </w:pPr>
      <w:bookmarkStart w:id="810" w:name="ref-kim_contextual_2004"/>
      <w:bookmarkEnd w:id="809"/>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40">
        <w:r>
          <w:rPr>
            <w:rStyle w:val="Hyperlink"/>
          </w:rPr>
          <w:t>10.1162/0898929042947865</w:t>
        </w:r>
      </w:hyperlink>
    </w:p>
    <w:p w14:paraId="51718790" w14:textId="77777777" w:rsidR="00704CDD" w:rsidRDefault="00704CDD" w:rsidP="00704CDD">
      <w:pPr>
        <w:pStyle w:val="BodyText"/>
      </w:pPr>
      <w:bookmarkStart w:id="811" w:name="ref-knight_aging_2007"/>
      <w:bookmarkEnd w:id="810"/>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41">
        <w:r>
          <w:rPr>
            <w:rStyle w:val="Hyperlink"/>
          </w:rPr>
          <w:t>10.1037/1528-3542.7.4.705</w:t>
        </w:r>
      </w:hyperlink>
    </w:p>
    <w:p w14:paraId="0B6A7110" w14:textId="77777777" w:rsidR="00704CDD" w:rsidRDefault="00704CDD" w:rsidP="00704CDD">
      <w:pPr>
        <w:pStyle w:val="BodyText"/>
      </w:pPr>
      <w:bookmarkStart w:id="812" w:name="ref-krieglmeyer_being_2010"/>
      <w:bookmarkEnd w:id="811"/>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42">
        <w:r>
          <w:rPr>
            <w:rStyle w:val="Hyperlink"/>
          </w:rPr>
          <w:t>10.1177/0956797610365131</w:t>
        </w:r>
      </w:hyperlink>
    </w:p>
    <w:p w14:paraId="0D802CCF" w14:textId="77777777" w:rsidR="00704CDD" w:rsidRDefault="00704CDD" w:rsidP="00704CDD">
      <w:pPr>
        <w:pStyle w:val="BodyText"/>
      </w:pPr>
      <w:bookmarkStart w:id="813" w:name="ref-kron_feelings_2010"/>
      <w:bookmarkEnd w:id="812"/>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3">
        <w:r>
          <w:rPr>
            <w:rStyle w:val="Hyperlink"/>
          </w:rPr>
          <w:t>10.1037/a0020008</w:t>
        </w:r>
      </w:hyperlink>
    </w:p>
    <w:p w14:paraId="0943CB4F" w14:textId="77777777" w:rsidR="00704CDD" w:rsidRDefault="00704CDD" w:rsidP="00704CDD">
      <w:pPr>
        <w:pStyle w:val="BodyText"/>
      </w:pPr>
      <w:bookmarkStart w:id="814" w:name="ref-kujawa_altered_2016"/>
      <w:bookmarkEnd w:id="813"/>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w:t>
      </w:r>
      <w:r>
        <w:lastRenderedPageBreak/>
        <w:t xml:space="preserve">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4">
        <w:r>
          <w:rPr>
            <w:rStyle w:val="Hyperlink"/>
          </w:rPr>
          <w:t>10.1016/j.bpsc.2016.01.006</w:t>
        </w:r>
      </w:hyperlink>
    </w:p>
    <w:bookmarkEnd w:id="814"/>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815"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5">
        <w:r>
          <w:rPr>
            <w:rStyle w:val="Hyperlink"/>
          </w:rPr>
          <w:t>10.3758/BF03196756</w:t>
        </w:r>
      </w:hyperlink>
    </w:p>
    <w:bookmarkEnd w:id="815"/>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6">
        <w:r>
          <w:rPr>
            <w:rStyle w:val="Hyperlink"/>
          </w:rPr>
          <w:t>10.1037/0096-3445.133.3.339</w:t>
        </w:r>
      </w:hyperlink>
    </w:p>
    <w:p w14:paraId="642A7C5F" w14:textId="77777777" w:rsidR="00704CDD" w:rsidRDefault="00704CDD" w:rsidP="00704CDD">
      <w:pPr>
        <w:pStyle w:val="BodyText"/>
      </w:pPr>
      <w:bookmarkStart w:id="816"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7">
        <w:r>
          <w:rPr>
            <w:rStyle w:val="Hyperlink"/>
          </w:rPr>
          <w:t>10.1037/h0044635</w:t>
        </w:r>
      </w:hyperlink>
    </w:p>
    <w:bookmarkEnd w:id="816"/>
    <w:p w14:paraId="4CF232E9" w14:textId="77777777" w:rsidR="00704CDD" w:rsidRDefault="00704CDD" w:rsidP="00704CDD">
      <w:pPr>
        <w:pStyle w:val="BodyText"/>
      </w:pPr>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817"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8">
        <w:r>
          <w:rPr>
            <w:rStyle w:val="Hyperlink"/>
          </w:rPr>
          <w:t>10.1016/j.tics.2005.08.005</w:t>
        </w:r>
      </w:hyperlink>
    </w:p>
    <w:bookmarkEnd w:id="817"/>
    <w:p w14:paraId="193D6161" w14:textId="77777777" w:rsidR="00704CDD" w:rsidRDefault="00704CDD" w:rsidP="00704CDD">
      <w:pPr>
        <w:pStyle w:val="BodyText"/>
      </w:pPr>
      <w:proofErr w:type="spellStart"/>
      <w:r>
        <w:lastRenderedPageBreak/>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9">
        <w:r>
          <w:rPr>
            <w:rStyle w:val="Hyperlink"/>
          </w:rPr>
          <w:t>10.1037/emo0000148</w:t>
        </w:r>
      </w:hyperlink>
    </w:p>
    <w:p w14:paraId="62CD742B" w14:textId="77777777" w:rsidR="00704CDD" w:rsidRDefault="00704CDD" w:rsidP="00704CDD">
      <w:pPr>
        <w:pStyle w:val="BodyText"/>
      </w:pPr>
      <w:bookmarkStart w:id="818"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50">
        <w:r>
          <w:rPr>
            <w:rStyle w:val="Hyperlink"/>
          </w:rPr>
          <w:t>10.1037/0022-3514.74.3.774</w:t>
        </w:r>
      </w:hyperlink>
    </w:p>
    <w:p w14:paraId="7EEE93B9" w14:textId="77777777" w:rsidR="00704CDD" w:rsidRDefault="00704CDD" w:rsidP="00704CDD">
      <w:pPr>
        <w:pStyle w:val="BodyText"/>
      </w:pPr>
      <w:bookmarkStart w:id="819" w:name="ref-murphy_twenty_2016"/>
      <w:bookmarkEnd w:id="818"/>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51">
        <w:r>
          <w:rPr>
            <w:rStyle w:val="Hyperlink"/>
          </w:rPr>
          <w:t>10.3758/s13423-015-0982-5</w:t>
        </w:r>
      </w:hyperlink>
    </w:p>
    <w:p w14:paraId="21A614F3" w14:textId="77777777" w:rsidR="00704CDD" w:rsidRDefault="00704CDD" w:rsidP="00704CDD">
      <w:pPr>
        <w:pStyle w:val="BodyText"/>
      </w:pPr>
      <w:bookmarkStart w:id="820" w:name="ref-nagamatsu_increased_2011"/>
      <w:bookmarkEnd w:id="819"/>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52">
        <w:r>
          <w:rPr>
            <w:rStyle w:val="Hyperlink"/>
          </w:rPr>
          <w:t>10.1037/a0022929</w:t>
        </w:r>
      </w:hyperlink>
    </w:p>
    <w:p w14:paraId="7B7E61C0" w14:textId="77777777" w:rsidR="00704CDD" w:rsidRDefault="00704CDD" w:rsidP="00704CDD">
      <w:pPr>
        <w:pStyle w:val="BodyText"/>
      </w:pPr>
      <w:bookmarkStart w:id="821" w:name="ref-nee_interference_2007"/>
      <w:bookmarkEnd w:id="820"/>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3">
        <w:r>
          <w:rPr>
            <w:rStyle w:val="Hyperlink"/>
          </w:rPr>
          <w:t>10.3758/CABN.7.1.1</w:t>
        </w:r>
      </w:hyperlink>
    </w:p>
    <w:p w14:paraId="3A78FAC9" w14:textId="77777777" w:rsidR="00704CDD" w:rsidRDefault="00704CDD" w:rsidP="00704CDD">
      <w:pPr>
        <w:pStyle w:val="BodyText"/>
      </w:pPr>
      <w:bookmarkStart w:id="822" w:name="ref-neta_valence_2011"/>
      <w:bookmarkEnd w:id="821"/>
      <w:r>
        <w:t xml:space="preserve">Neta, M., Davis, F. C., &amp; Whalen, P. J. (2011). Valence resolution of ambiguous facial expressions using an emotional oddball task. </w:t>
      </w:r>
      <w:r>
        <w:rPr>
          <w:i/>
        </w:rPr>
        <w:t>Emotion</w:t>
      </w:r>
      <w:r>
        <w:t xml:space="preserve">, </w:t>
      </w:r>
      <w:r>
        <w:rPr>
          <w:i/>
        </w:rPr>
        <w:t>11</w:t>
      </w:r>
      <w:r>
        <w:t>(6), 1425–1433. doi:</w:t>
      </w:r>
      <w:hyperlink r:id="rId54">
        <w:r>
          <w:rPr>
            <w:rStyle w:val="Hyperlink"/>
          </w:rPr>
          <w:t>10.1037/a0022993</w:t>
        </w:r>
      </w:hyperlink>
    </w:p>
    <w:bookmarkEnd w:id="822"/>
    <w:p w14:paraId="4E39CA8F" w14:textId="77777777" w:rsidR="00704CDD" w:rsidRDefault="00704CDD" w:rsidP="00704CDD">
      <w:pPr>
        <w:pStyle w:val="BodyText"/>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5">
        <w:r>
          <w:rPr>
            <w:rStyle w:val="Hyperlink"/>
          </w:rPr>
          <w:t>10.1162/jocn_a_00363</w:t>
        </w:r>
      </w:hyperlink>
    </w:p>
    <w:p w14:paraId="1A1CAC1D" w14:textId="77777777" w:rsidR="00704CDD" w:rsidRDefault="00704CDD" w:rsidP="00704CDD">
      <w:pPr>
        <w:pStyle w:val="BodyText"/>
      </w:pPr>
      <w:r>
        <w:lastRenderedPageBreak/>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6">
        <w:r>
          <w:rPr>
            <w:rStyle w:val="Hyperlink"/>
          </w:rPr>
          <w:t>10.1037/a0016819</w:t>
        </w:r>
      </w:hyperlink>
    </w:p>
    <w:p w14:paraId="5903980B" w14:textId="77777777" w:rsidR="00704CDD" w:rsidRDefault="00704CDD" w:rsidP="00704CDD">
      <w:pPr>
        <w:pStyle w:val="BodyText"/>
      </w:pPr>
      <w:bookmarkStart w:id="823"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7">
        <w:r>
          <w:rPr>
            <w:rStyle w:val="Hyperlink"/>
          </w:rPr>
          <w:t>10.1016/j.neuroimage.2014.05.053</w:t>
        </w:r>
      </w:hyperlink>
    </w:p>
    <w:p w14:paraId="79ECD115" w14:textId="77777777" w:rsidR="00704CDD" w:rsidRDefault="00704CDD" w:rsidP="00704CDD">
      <w:pPr>
        <w:pStyle w:val="BodyText"/>
      </w:pPr>
      <w:bookmarkStart w:id="824" w:name="ref-neta_dont_2016-1"/>
      <w:bookmarkEnd w:id="823"/>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8">
        <w:r>
          <w:rPr>
            <w:rStyle w:val="Hyperlink"/>
          </w:rPr>
          <w:t>10.1037/emo0000181</w:t>
        </w:r>
      </w:hyperlink>
    </w:p>
    <w:bookmarkEnd w:id="824"/>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9">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60">
        <w:r>
          <w:rPr>
            <w:rStyle w:val="Hyperlink"/>
          </w:rPr>
          <w:t>10.1093/scan/nsy049</w:t>
        </w:r>
      </w:hyperlink>
    </w:p>
    <w:p w14:paraId="0C4676FC" w14:textId="77777777" w:rsidR="00704CDD" w:rsidRDefault="00704CDD" w:rsidP="00704CDD">
      <w:pPr>
        <w:pStyle w:val="BodyText"/>
      </w:pPr>
      <w:bookmarkStart w:id="825"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61">
        <w:r>
          <w:rPr>
            <w:rStyle w:val="Hyperlink"/>
          </w:rPr>
          <w:t>10.1037/0022-3514.78.6.1092</w:t>
        </w:r>
      </w:hyperlink>
    </w:p>
    <w:p w14:paraId="064F6BA8" w14:textId="77777777" w:rsidR="00704CDD" w:rsidRDefault="00704CDD" w:rsidP="00704CDD">
      <w:pPr>
        <w:pStyle w:val="BodyText"/>
      </w:pPr>
      <w:bookmarkStart w:id="826" w:name="ref-said_statistical_2011"/>
      <w:bookmarkEnd w:id="825"/>
      <w:r>
        <w:t xml:space="preserve">Said, C. P., &amp; Todorov, A. (2011). A statistical model of facial attractiveness. </w:t>
      </w:r>
      <w:r>
        <w:rPr>
          <w:i/>
        </w:rPr>
        <w:t>Psychological Science</w:t>
      </w:r>
      <w:r>
        <w:t xml:space="preserve">, </w:t>
      </w:r>
      <w:r>
        <w:rPr>
          <w:i/>
        </w:rPr>
        <w:t>22</w:t>
      </w:r>
      <w:r>
        <w:t>(9), 1183–1190. doi:</w:t>
      </w:r>
      <w:hyperlink r:id="rId62">
        <w:r>
          <w:rPr>
            <w:rStyle w:val="Hyperlink"/>
          </w:rPr>
          <w:t>10.1177/0956797611419169</w:t>
        </w:r>
      </w:hyperlink>
    </w:p>
    <w:p w14:paraId="2FE1B1CC" w14:textId="77777777" w:rsidR="00704CDD" w:rsidRDefault="00704CDD" w:rsidP="00704CDD">
      <w:pPr>
        <w:pStyle w:val="BodyText"/>
      </w:pPr>
      <w:bookmarkStart w:id="827" w:name="ref-scalf_competition_2013"/>
      <w:bookmarkEnd w:id="826"/>
      <w:proofErr w:type="spellStart"/>
      <w:r>
        <w:lastRenderedPageBreak/>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3">
        <w:r>
          <w:rPr>
            <w:rStyle w:val="Hyperlink"/>
          </w:rPr>
          <w:t>10.3389/fpsyg.2013.00243</w:t>
        </w:r>
      </w:hyperlink>
    </w:p>
    <w:p w14:paraId="006EA792" w14:textId="77777777" w:rsidR="00704CDD" w:rsidRDefault="00704CDD" w:rsidP="00704CDD">
      <w:pPr>
        <w:pStyle w:val="BodyText"/>
      </w:pPr>
      <w:bookmarkStart w:id="828" w:name="ref-sheppes_divergent_2008"/>
      <w:bookmarkEnd w:id="827"/>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4">
        <w:r>
          <w:rPr>
            <w:rStyle w:val="Hyperlink"/>
          </w:rPr>
          <w:t>10.1037/a0013711</w:t>
        </w:r>
      </w:hyperlink>
    </w:p>
    <w:p w14:paraId="301F31F4" w14:textId="77777777" w:rsidR="00704CDD" w:rsidRDefault="00704CDD" w:rsidP="00704CDD">
      <w:pPr>
        <w:pStyle w:val="BodyText"/>
      </w:pPr>
      <w:bookmarkStart w:id="829" w:name="ref-sterzer_neural_2002"/>
      <w:bookmarkEnd w:id="828"/>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5">
        <w:r>
          <w:rPr>
            <w:rStyle w:val="Hyperlink"/>
          </w:rPr>
          <w:t>10.1006/nimg.2001.1030</w:t>
        </w:r>
      </w:hyperlink>
    </w:p>
    <w:p w14:paraId="37CC3409" w14:textId="77777777" w:rsidR="00704CDD" w:rsidRDefault="00704CDD" w:rsidP="00704CDD">
      <w:pPr>
        <w:pStyle w:val="BodyText"/>
      </w:pPr>
      <w:bookmarkStart w:id="830" w:name="ref-storbeck_performance_2012"/>
      <w:bookmarkEnd w:id="829"/>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6">
        <w:r>
          <w:rPr>
            <w:rStyle w:val="Hyperlink"/>
          </w:rPr>
          <w:t>10.1037/a0026322</w:t>
        </w:r>
      </w:hyperlink>
    </w:p>
    <w:p w14:paraId="2FF50CCF" w14:textId="77777777" w:rsidR="00704CDD" w:rsidRDefault="00704CDD" w:rsidP="00704CDD">
      <w:pPr>
        <w:pStyle w:val="BodyText"/>
      </w:pPr>
      <w:bookmarkStart w:id="831" w:name="ref-thomas_impact_2017"/>
      <w:bookmarkEnd w:id="830"/>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7">
        <w:r>
          <w:rPr>
            <w:rStyle w:val="Hyperlink"/>
          </w:rPr>
          <w:t>10.1097/NCQ.0000000000000256</w:t>
        </w:r>
      </w:hyperlink>
    </w:p>
    <w:p w14:paraId="66F92096" w14:textId="77777777" w:rsidR="00704CDD" w:rsidRDefault="00704CDD" w:rsidP="00704CDD">
      <w:pPr>
        <w:pStyle w:val="BodyText"/>
      </w:pPr>
      <w:bookmarkStart w:id="832" w:name="ref-thompson-schill_role_1997"/>
      <w:bookmarkEnd w:id="831"/>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8">
        <w:r>
          <w:rPr>
            <w:rStyle w:val="Hyperlink"/>
          </w:rPr>
          <w:t>10.1073/pnas.94.26.14792</w:t>
        </w:r>
      </w:hyperlink>
    </w:p>
    <w:p w14:paraId="7E640DF4" w14:textId="77777777" w:rsidR="00704CDD" w:rsidRDefault="00704CDD" w:rsidP="00704CDD">
      <w:pPr>
        <w:pStyle w:val="BodyText"/>
      </w:pPr>
      <w:bookmarkStart w:id="833" w:name="ref-todorov_evaluating_2008"/>
      <w:bookmarkEnd w:id="832"/>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9">
        <w:r>
          <w:rPr>
            <w:rStyle w:val="Hyperlink"/>
          </w:rPr>
          <w:t>10.1093/scan/nsn009</w:t>
        </w:r>
      </w:hyperlink>
    </w:p>
    <w:p w14:paraId="5F784652" w14:textId="77777777" w:rsidR="00704CDD" w:rsidRDefault="00704CDD" w:rsidP="00704CDD">
      <w:pPr>
        <w:pStyle w:val="BodyText"/>
      </w:pPr>
      <w:bookmarkStart w:id="834" w:name="ref-tottenham_nimstim_2009-1"/>
      <w:bookmarkEnd w:id="833"/>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0">
        <w:r>
          <w:rPr>
            <w:rStyle w:val="Hyperlink"/>
          </w:rPr>
          <w:t>10.1016/j.psychres.2008.05.006</w:t>
        </w:r>
      </w:hyperlink>
    </w:p>
    <w:bookmarkEnd w:id="834"/>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1">
        <w:r>
          <w:rPr>
            <w:rStyle w:val="Hyperlink"/>
          </w:rPr>
          <w:t>10.1016/j.psychres.2008.05.006</w:t>
        </w:r>
      </w:hyperlink>
    </w:p>
    <w:p w14:paraId="2B058E9C" w14:textId="77777777" w:rsidR="00704CDD" w:rsidRDefault="00704CDD" w:rsidP="00704CDD">
      <w:pPr>
        <w:pStyle w:val="BodyText"/>
      </w:pPr>
      <w:bookmarkStart w:id="835"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72">
        <w:r>
          <w:rPr>
            <w:rStyle w:val="Hyperlink"/>
          </w:rPr>
          <w:t>10.1027/1618-3169/a000333</w:t>
        </w:r>
      </w:hyperlink>
    </w:p>
    <w:bookmarkEnd w:id="835"/>
    <w:p w14:paraId="0F3CB34B" w14:textId="77777777" w:rsidR="00704CDD" w:rsidRDefault="00704CDD" w:rsidP="00704CDD">
      <w:pPr>
        <w:pStyle w:val="BodyText"/>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3">
        <w:r>
          <w:rPr>
            <w:rStyle w:val="Hyperlink"/>
          </w:rPr>
          <w:t>10.1016/j.neuroimage.2009.01.016</w:t>
        </w:r>
      </w:hyperlink>
    </w:p>
    <w:bookmarkEnd w:id="607"/>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9" w:author="Nicholas Harp" w:date="2020-01-27T09:26:00Z" w:initials="NH">
    <w:p w14:paraId="4699C1C5" w14:textId="5359A724" w:rsidR="008A6408" w:rsidRDefault="008A6408">
      <w:pPr>
        <w:pStyle w:val="CommentText"/>
      </w:pPr>
      <w:r>
        <w:rPr>
          <w:rStyle w:val="CommentReference"/>
        </w:rPr>
        <w:annotationRef/>
      </w:r>
      <w:r>
        <w:t>Double check this</w:t>
      </w:r>
    </w:p>
  </w:comment>
  <w:comment w:id="510" w:author="Nicholas Harp" w:date="2020-01-15T13:47:00Z" w:initials="NH">
    <w:p w14:paraId="1FF49588" w14:textId="095C3B67" w:rsidR="008A6408" w:rsidRDefault="008A6408">
      <w:pPr>
        <w:pStyle w:val="CommentText"/>
      </w:pPr>
      <w:r>
        <w:rPr>
          <w:rStyle w:val="CommentReference"/>
        </w:rPr>
        <w:annotationRef/>
      </w:r>
      <w:r>
        <w:rPr>
          <w:rStyle w:val="CommentReference"/>
        </w:rPr>
        <w:t xml:space="preserve">I haven’t done this… but I really don’t think it makes sense to test random slopes here… </w:t>
      </w:r>
    </w:p>
  </w:comment>
  <w:comment w:id="511" w:author="Nicholas Harp" w:date="2020-01-16T12:14:00Z" w:initials="NH">
    <w:p w14:paraId="2D13ACF0" w14:textId="66DE3A84" w:rsidR="008A6408" w:rsidRDefault="008A6408">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99C1C5" w15:done="0"/>
  <w15:commentEx w15:paraId="1FF49588" w15:done="0"/>
  <w15:commentEx w15:paraId="2D13ACF0" w15:paraIdParent="1FF495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99C1C5" w16cid:durableId="21D92B63"/>
  <w16cid:commentId w16cid:paraId="1FF49588" w16cid:durableId="21C9968B"/>
  <w16cid:commentId w16cid:paraId="2D13ACF0" w16cid:durableId="21CAD2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478697" w14:textId="77777777" w:rsidR="00433BF7" w:rsidRDefault="00433BF7">
      <w:pPr>
        <w:spacing w:after="0"/>
      </w:pPr>
      <w:r>
        <w:separator/>
      </w:r>
    </w:p>
  </w:endnote>
  <w:endnote w:type="continuationSeparator" w:id="0">
    <w:p w14:paraId="673F0CBB" w14:textId="77777777" w:rsidR="00433BF7" w:rsidRDefault="00433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27EB8C" w14:textId="77777777" w:rsidR="00433BF7" w:rsidRDefault="00433BF7">
      <w:r>
        <w:separator/>
      </w:r>
    </w:p>
  </w:footnote>
  <w:footnote w:type="continuationSeparator" w:id="0">
    <w:p w14:paraId="4C76489C" w14:textId="77777777" w:rsidR="00433BF7" w:rsidRDefault="00433BF7">
      <w:r>
        <w:continuationSeparator/>
      </w:r>
    </w:p>
  </w:footnote>
  <w:footnote w:id="1">
    <w:p w14:paraId="5654FA58" w14:textId="0F3D039D" w:rsidR="005E1C74" w:rsidRDefault="005E1C74" w:rsidP="005E1C74">
      <w:pPr>
        <w:pStyle w:val="FootnoteText"/>
        <w:rPr>
          <w:ins w:id="110" w:author="Nicholas Harp" w:date="2020-01-30T08:51:00Z"/>
        </w:rPr>
      </w:pPr>
      <w:ins w:id="111" w:author="Nicholas Harp" w:date="2020-01-30T08:51:00Z">
        <w:r>
          <w:rPr>
            <w:rStyle w:val="FootnoteReference"/>
          </w:rPr>
          <w:footnoteRef/>
        </w:r>
        <w:r>
          <w:t xml:space="preserve"> Some </w:t>
        </w:r>
      </w:ins>
      <w:ins w:id="112" w:author="Nicholas Harp" w:date="2020-01-30T08:57:00Z">
        <w:r w:rsidR="008E3B33">
          <w:t xml:space="preserve">participants only completed </w:t>
        </w:r>
      </w:ins>
      <w:ins w:id="113" w:author="Nicholas Harp" w:date="2020-01-30T08:51:00Z">
        <w:r>
          <w:t>142 trials due to a programming error.</w:t>
        </w:r>
      </w:ins>
    </w:p>
  </w:footnote>
  <w:footnote w:id="2">
    <w:p w14:paraId="59D3E401" w14:textId="77777777" w:rsidR="008A6408" w:rsidDel="005E1C74" w:rsidRDefault="008A6408">
      <w:pPr>
        <w:pStyle w:val="FootnoteText"/>
        <w:rPr>
          <w:del w:id="149" w:author="Nicholas Harp" w:date="2020-01-30T08:55:00Z"/>
        </w:rPr>
      </w:pPr>
      <w:del w:id="150" w:author="Nicholas Harp" w:date="2020-01-30T08:55:00Z">
        <w:r w:rsidDel="005E1C74">
          <w:rPr>
            <w:rStyle w:val="FootnoteReference"/>
          </w:rPr>
          <w:footnoteRef/>
        </w:r>
        <w:r w:rsidDel="005E1C74">
          <w:delText xml:space="preserve"> Some versions of the task only included 142 trials due to a programming error.</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173B8"/>
    <w:rsid w:val="0002268A"/>
    <w:rsid w:val="00023423"/>
    <w:rsid w:val="00034C53"/>
    <w:rsid w:val="00040A7D"/>
    <w:rsid w:val="00042A20"/>
    <w:rsid w:val="00043BDD"/>
    <w:rsid w:val="00051035"/>
    <w:rsid w:val="00052087"/>
    <w:rsid w:val="000563C5"/>
    <w:rsid w:val="000613DA"/>
    <w:rsid w:val="00082E8E"/>
    <w:rsid w:val="00083DD4"/>
    <w:rsid w:val="00083EDB"/>
    <w:rsid w:val="0009046B"/>
    <w:rsid w:val="000A0E84"/>
    <w:rsid w:val="000A1223"/>
    <w:rsid w:val="000A3CB1"/>
    <w:rsid w:val="000B34B6"/>
    <w:rsid w:val="000B5F17"/>
    <w:rsid w:val="000C2DC1"/>
    <w:rsid w:val="000C424B"/>
    <w:rsid w:val="000D11C1"/>
    <w:rsid w:val="000D126D"/>
    <w:rsid w:val="000E3146"/>
    <w:rsid w:val="000E41EE"/>
    <w:rsid w:val="000E4573"/>
    <w:rsid w:val="000E4A86"/>
    <w:rsid w:val="000F0E9A"/>
    <w:rsid w:val="000F1230"/>
    <w:rsid w:val="000F2069"/>
    <w:rsid w:val="000F22D1"/>
    <w:rsid w:val="000F621C"/>
    <w:rsid w:val="00103855"/>
    <w:rsid w:val="00105570"/>
    <w:rsid w:val="001068F6"/>
    <w:rsid w:val="00110A99"/>
    <w:rsid w:val="00121BEA"/>
    <w:rsid w:val="00125A2F"/>
    <w:rsid w:val="001273AC"/>
    <w:rsid w:val="00127D61"/>
    <w:rsid w:val="001376C8"/>
    <w:rsid w:val="0014056B"/>
    <w:rsid w:val="001430E6"/>
    <w:rsid w:val="001472AC"/>
    <w:rsid w:val="0015548C"/>
    <w:rsid w:val="0015563F"/>
    <w:rsid w:val="00155F99"/>
    <w:rsid w:val="00193F24"/>
    <w:rsid w:val="00195DF1"/>
    <w:rsid w:val="00195F0F"/>
    <w:rsid w:val="00196E80"/>
    <w:rsid w:val="001A3D7B"/>
    <w:rsid w:val="001A4F88"/>
    <w:rsid w:val="001A6B64"/>
    <w:rsid w:val="001B3916"/>
    <w:rsid w:val="001B55B7"/>
    <w:rsid w:val="001B57C9"/>
    <w:rsid w:val="001C09FE"/>
    <w:rsid w:val="001C3B4D"/>
    <w:rsid w:val="001D3B70"/>
    <w:rsid w:val="001E7BC6"/>
    <w:rsid w:val="001F0827"/>
    <w:rsid w:val="00203FC9"/>
    <w:rsid w:val="00210509"/>
    <w:rsid w:val="0021341A"/>
    <w:rsid w:val="00214F14"/>
    <w:rsid w:val="00215A03"/>
    <w:rsid w:val="002169AF"/>
    <w:rsid w:val="00222302"/>
    <w:rsid w:val="00223C9C"/>
    <w:rsid w:val="00227673"/>
    <w:rsid w:val="00236E5E"/>
    <w:rsid w:val="00242DF1"/>
    <w:rsid w:val="00244A02"/>
    <w:rsid w:val="00245AD9"/>
    <w:rsid w:val="002461C5"/>
    <w:rsid w:val="00253B39"/>
    <w:rsid w:val="002648E3"/>
    <w:rsid w:val="00272132"/>
    <w:rsid w:val="00277A19"/>
    <w:rsid w:val="00284FBD"/>
    <w:rsid w:val="00285CB2"/>
    <w:rsid w:val="00290069"/>
    <w:rsid w:val="002A175A"/>
    <w:rsid w:val="002A2300"/>
    <w:rsid w:val="002A40ED"/>
    <w:rsid w:val="002A5159"/>
    <w:rsid w:val="002D0958"/>
    <w:rsid w:val="002D1E2F"/>
    <w:rsid w:val="002D3ECB"/>
    <w:rsid w:val="002D6F0B"/>
    <w:rsid w:val="002E1F6A"/>
    <w:rsid w:val="002E2DEE"/>
    <w:rsid w:val="002E471A"/>
    <w:rsid w:val="002E5FD2"/>
    <w:rsid w:val="003069BB"/>
    <w:rsid w:val="00306A02"/>
    <w:rsid w:val="003119BB"/>
    <w:rsid w:val="00313B09"/>
    <w:rsid w:val="003160F8"/>
    <w:rsid w:val="00324684"/>
    <w:rsid w:val="00330476"/>
    <w:rsid w:val="00334150"/>
    <w:rsid w:val="003342C3"/>
    <w:rsid w:val="0033729B"/>
    <w:rsid w:val="003457CB"/>
    <w:rsid w:val="003477BB"/>
    <w:rsid w:val="0035183E"/>
    <w:rsid w:val="00352D2B"/>
    <w:rsid w:val="00352DC8"/>
    <w:rsid w:val="0035400A"/>
    <w:rsid w:val="00360408"/>
    <w:rsid w:val="0037699D"/>
    <w:rsid w:val="003774D8"/>
    <w:rsid w:val="003776C9"/>
    <w:rsid w:val="00380FF5"/>
    <w:rsid w:val="00382CF3"/>
    <w:rsid w:val="00390FA0"/>
    <w:rsid w:val="003976D7"/>
    <w:rsid w:val="003A6943"/>
    <w:rsid w:val="003C5C8C"/>
    <w:rsid w:val="003C77D1"/>
    <w:rsid w:val="003E2C2A"/>
    <w:rsid w:val="003E3E9D"/>
    <w:rsid w:val="003E7A83"/>
    <w:rsid w:val="003F0B6E"/>
    <w:rsid w:val="003F7902"/>
    <w:rsid w:val="00411C18"/>
    <w:rsid w:val="00415B25"/>
    <w:rsid w:val="00415B61"/>
    <w:rsid w:val="0041651A"/>
    <w:rsid w:val="00420F34"/>
    <w:rsid w:val="00423EB3"/>
    <w:rsid w:val="00424CDA"/>
    <w:rsid w:val="00426CAB"/>
    <w:rsid w:val="004326A2"/>
    <w:rsid w:val="00433BF7"/>
    <w:rsid w:val="004379CF"/>
    <w:rsid w:val="00440BE5"/>
    <w:rsid w:val="004417F3"/>
    <w:rsid w:val="0045379E"/>
    <w:rsid w:val="004565D0"/>
    <w:rsid w:val="00461B2D"/>
    <w:rsid w:val="00461D6D"/>
    <w:rsid w:val="004701F0"/>
    <w:rsid w:val="00475D54"/>
    <w:rsid w:val="00480CB2"/>
    <w:rsid w:val="00492D0C"/>
    <w:rsid w:val="00492EE5"/>
    <w:rsid w:val="004963AE"/>
    <w:rsid w:val="004C40A6"/>
    <w:rsid w:val="004C565B"/>
    <w:rsid w:val="004C7F41"/>
    <w:rsid w:val="004D1CD5"/>
    <w:rsid w:val="004D2FFE"/>
    <w:rsid w:val="004D6273"/>
    <w:rsid w:val="004E0983"/>
    <w:rsid w:val="004E29B3"/>
    <w:rsid w:val="004E39F9"/>
    <w:rsid w:val="004E54DF"/>
    <w:rsid w:val="004E7CE2"/>
    <w:rsid w:val="004F4854"/>
    <w:rsid w:val="00504025"/>
    <w:rsid w:val="00504E6A"/>
    <w:rsid w:val="00510A6E"/>
    <w:rsid w:val="00516D3D"/>
    <w:rsid w:val="00522573"/>
    <w:rsid w:val="005263A5"/>
    <w:rsid w:val="00534819"/>
    <w:rsid w:val="00536268"/>
    <w:rsid w:val="0055099A"/>
    <w:rsid w:val="005517FC"/>
    <w:rsid w:val="0055507E"/>
    <w:rsid w:val="00564AC9"/>
    <w:rsid w:val="00575DAF"/>
    <w:rsid w:val="00584485"/>
    <w:rsid w:val="00590D07"/>
    <w:rsid w:val="005960C0"/>
    <w:rsid w:val="00597688"/>
    <w:rsid w:val="00597B58"/>
    <w:rsid w:val="005A1954"/>
    <w:rsid w:val="005B1A05"/>
    <w:rsid w:val="005B7BEC"/>
    <w:rsid w:val="005D40D8"/>
    <w:rsid w:val="005D683A"/>
    <w:rsid w:val="005E0250"/>
    <w:rsid w:val="005E1C74"/>
    <w:rsid w:val="005F170A"/>
    <w:rsid w:val="005F258F"/>
    <w:rsid w:val="00616457"/>
    <w:rsid w:val="0063711E"/>
    <w:rsid w:val="00640C23"/>
    <w:rsid w:val="00647C1C"/>
    <w:rsid w:val="00660BFF"/>
    <w:rsid w:val="00690B13"/>
    <w:rsid w:val="0069328B"/>
    <w:rsid w:val="006936B9"/>
    <w:rsid w:val="006A427C"/>
    <w:rsid w:val="006A508D"/>
    <w:rsid w:val="006B67AE"/>
    <w:rsid w:val="006D7820"/>
    <w:rsid w:val="006E4AE6"/>
    <w:rsid w:val="006E5902"/>
    <w:rsid w:val="006E7AAF"/>
    <w:rsid w:val="006F4036"/>
    <w:rsid w:val="00704CDD"/>
    <w:rsid w:val="00707A9F"/>
    <w:rsid w:val="00711652"/>
    <w:rsid w:val="007121A3"/>
    <w:rsid w:val="007173DD"/>
    <w:rsid w:val="00717A6E"/>
    <w:rsid w:val="00741A67"/>
    <w:rsid w:val="00741ADB"/>
    <w:rsid w:val="00741BF7"/>
    <w:rsid w:val="00747239"/>
    <w:rsid w:val="007477B7"/>
    <w:rsid w:val="00753603"/>
    <w:rsid w:val="00755497"/>
    <w:rsid w:val="007574F2"/>
    <w:rsid w:val="0076236C"/>
    <w:rsid w:val="007673AC"/>
    <w:rsid w:val="0077041B"/>
    <w:rsid w:val="00783064"/>
    <w:rsid w:val="00783100"/>
    <w:rsid w:val="00784D58"/>
    <w:rsid w:val="00786569"/>
    <w:rsid w:val="007E1D2B"/>
    <w:rsid w:val="007E25FA"/>
    <w:rsid w:val="007E2987"/>
    <w:rsid w:val="007E7428"/>
    <w:rsid w:val="007F3164"/>
    <w:rsid w:val="007F5E4E"/>
    <w:rsid w:val="0080014E"/>
    <w:rsid w:val="00801D0F"/>
    <w:rsid w:val="00803290"/>
    <w:rsid w:val="00803CAF"/>
    <w:rsid w:val="0080431D"/>
    <w:rsid w:val="00806FAA"/>
    <w:rsid w:val="0081299C"/>
    <w:rsid w:val="00827CFD"/>
    <w:rsid w:val="00830FF6"/>
    <w:rsid w:val="0084733E"/>
    <w:rsid w:val="00873D74"/>
    <w:rsid w:val="00876084"/>
    <w:rsid w:val="00883A9D"/>
    <w:rsid w:val="0088513E"/>
    <w:rsid w:val="00890073"/>
    <w:rsid w:val="008904DD"/>
    <w:rsid w:val="00895930"/>
    <w:rsid w:val="008A5609"/>
    <w:rsid w:val="008A6408"/>
    <w:rsid w:val="008B17A9"/>
    <w:rsid w:val="008D44FD"/>
    <w:rsid w:val="008D6863"/>
    <w:rsid w:val="008E3B33"/>
    <w:rsid w:val="008E3E2B"/>
    <w:rsid w:val="008F2E77"/>
    <w:rsid w:val="008F33CF"/>
    <w:rsid w:val="00905E57"/>
    <w:rsid w:val="00915B97"/>
    <w:rsid w:val="0091768D"/>
    <w:rsid w:val="00944B59"/>
    <w:rsid w:val="00946433"/>
    <w:rsid w:val="00946C79"/>
    <w:rsid w:val="00946C93"/>
    <w:rsid w:val="009506D6"/>
    <w:rsid w:val="0095438C"/>
    <w:rsid w:val="009617E9"/>
    <w:rsid w:val="00961CB1"/>
    <w:rsid w:val="00967F7E"/>
    <w:rsid w:val="00972E01"/>
    <w:rsid w:val="009734C4"/>
    <w:rsid w:val="0097493D"/>
    <w:rsid w:val="009A6AAC"/>
    <w:rsid w:val="009A6C6F"/>
    <w:rsid w:val="009B71EF"/>
    <w:rsid w:val="009C1295"/>
    <w:rsid w:val="009C4783"/>
    <w:rsid w:val="009D4D45"/>
    <w:rsid w:val="009D7947"/>
    <w:rsid w:val="009E773C"/>
    <w:rsid w:val="009F2306"/>
    <w:rsid w:val="00A06813"/>
    <w:rsid w:val="00A369CC"/>
    <w:rsid w:val="00A46C0B"/>
    <w:rsid w:val="00A47DE8"/>
    <w:rsid w:val="00A57A3B"/>
    <w:rsid w:val="00A61A14"/>
    <w:rsid w:val="00A6447A"/>
    <w:rsid w:val="00A668D6"/>
    <w:rsid w:val="00A85AA4"/>
    <w:rsid w:val="00A86C7E"/>
    <w:rsid w:val="00A90D76"/>
    <w:rsid w:val="00A936BB"/>
    <w:rsid w:val="00AA7952"/>
    <w:rsid w:val="00AB1837"/>
    <w:rsid w:val="00AC1068"/>
    <w:rsid w:val="00AC210E"/>
    <w:rsid w:val="00AC366F"/>
    <w:rsid w:val="00AD4596"/>
    <w:rsid w:val="00AE153F"/>
    <w:rsid w:val="00AE4ABA"/>
    <w:rsid w:val="00AE4D59"/>
    <w:rsid w:val="00AE5840"/>
    <w:rsid w:val="00B139E5"/>
    <w:rsid w:val="00B2555B"/>
    <w:rsid w:val="00B25EE8"/>
    <w:rsid w:val="00B32339"/>
    <w:rsid w:val="00B3642F"/>
    <w:rsid w:val="00B42EAD"/>
    <w:rsid w:val="00B4384D"/>
    <w:rsid w:val="00B43D12"/>
    <w:rsid w:val="00B501EF"/>
    <w:rsid w:val="00B50383"/>
    <w:rsid w:val="00B63492"/>
    <w:rsid w:val="00B65AD5"/>
    <w:rsid w:val="00B73252"/>
    <w:rsid w:val="00B73BF9"/>
    <w:rsid w:val="00B86B75"/>
    <w:rsid w:val="00B91786"/>
    <w:rsid w:val="00B952BD"/>
    <w:rsid w:val="00BA4D51"/>
    <w:rsid w:val="00BA6E38"/>
    <w:rsid w:val="00BA7EFC"/>
    <w:rsid w:val="00BB07C2"/>
    <w:rsid w:val="00BC13A6"/>
    <w:rsid w:val="00BC48D5"/>
    <w:rsid w:val="00BD3DC6"/>
    <w:rsid w:val="00BF3425"/>
    <w:rsid w:val="00C059E6"/>
    <w:rsid w:val="00C1369D"/>
    <w:rsid w:val="00C15927"/>
    <w:rsid w:val="00C27DCC"/>
    <w:rsid w:val="00C32B8F"/>
    <w:rsid w:val="00C36279"/>
    <w:rsid w:val="00C52E47"/>
    <w:rsid w:val="00C5517C"/>
    <w:rsid w:val="00C55538"/>
    <w:rsid w:val="00C619F8"/>
    <w:rsid w:val="00C67810"/>
    <w:rsid w:val="00C75F60"/>
    <w:rsid w:val="00C76151"/>
    <w:rsid w:val="00C910FB"/>
    <w:rsid w:val="00C91892"/>
    <w:rsid w:val="00C94860"/>
    <w:rsid w:val="00C95E64"/>
    <w:rsid w:val="00C96C8F"/>
    <w:rsid w:val="00CA3076"/>
    <w:rsid w:val="00CA5C8A"/>
    <w:rsid w:val="00CB43C6"/>
    <w:rsid w:val="00CB52D2"/>
    <w:rsid w:val="00CB5639"/>
    <w:rsid w:val="00CC2579"/>
    <w:rsid w:val="00CD08CA"/>
    <w:rsid w:val="00CE3723"/>
    <w:rsid w:val="00CF0C4C"/>
    <w:rsid w:val="00CF65EB"/>
    <w:rsid w:val="00D20F92"/>
    <w:rsid w:val="00D22831"/>
    <w:rsid w:val="00D30C7B"/>
    <w:rsid w:val="00D74781"/>
    <w:rsid w:val="00D872A2"/>
    <w:rsid w:val="00D902D7"/>
    <w:rsid w:val="00D92DB6"/>
    <w:rsid w:val="00D931CB"/>
    <w:rsid w:val="00DA3F0E"/>
    <w:rsid w:val="00DA4A56"/>
    <w:rsid w:val="00DA73D4"/>
    <w:rsid w:val="00DB1E10"/>
    <w:rsid w:val="00DD40F9"/>
    <w:rsid w:val="00DE0FF0"/>
    <w:rsid w:val="00DE1DEE"/>
    <w:rsid w:val="00DE449F"/>
    <w:rsid w:val="00DE4ECC"/>
    <w:rsid w:val="00E00A66"/>
    <w:rsid w:val="00E00E4F"/>
    <w:rsid w:val="00E01218"/>
    <w:rsid w:val="00E17E1A"/>
    <w:rsid w:val="00E2490D"/>
    <w:rsid w:val="00E315A3"/>
    <w:rsid w:val="00E34F3C"/>
    <w:rsid w:val="00E528FF"/>
    <w:rsid w:val="00E550C4"/>
    <w:rsid w:val="00E73562"/>
    <w:rsid w:val="00E75F14"/>
    <w:rsid w:val="00E7696F"/>
    <w:rsid w:val="00E774B0"/>
    <w:rsid w:val="00E8306C"/>
    <w:rsid w:val="00E852F9"/>
    <w:rsid w:val="00E87D7F"/>
    <w:rsid w:val="00E93DEE"/>
    <w:rsid w:val="00E93ECA"/>
    <w:rsid w:val="00EA707D"/>
    <w:rsid w:val="00EA7C05"/>
    <w:rsid w:val="00EB0885"/>
    <w:rsid w:val="00EB49DC"/>
    <w:rsid w:val="00EC5C2E"/>
    <w:rsid w:val="00EE5B07"/>
    <w:rsid w:val="00EF5531"/>
    <w:rsid w:val="00F03ED5"/>
    <w:rsid w:val="00F10482"/>
    <w:rsid w:val="00F17A97"/>
    <w:rsid w:val="00F24015"/>
    <w:rsid w:val="00F24835"/>
    <w:rsid w:val="00F32FBF"/>
    <w:rsid w:val="00F40519"/>
    <w:rsid w:val="00F41AAA"/>
    <w:rsid w:val="00F56DC5"/>
    <w:rsid w:val="00F71DBD"/>
    <w:rsid w:val="00F768F4"/>
    <w:rsid w:val="00F80A18"/>
    <w:rsid w:val="00F83107"/>
    <w:rsid w:val="00F852B2"/>
    <w:rsid w:val="00F87B70"/>
    <w:rsid w:val="00F9524C"/>
    <w:rsid w:val="00FA3C3B"/>
    <w:rsid w:val="00FA5AA4"/>
    <w:rsid w:val="00FA696C"/>
    <w:rsid w:val="00FC446F"/>
    <w:rsid w:val="00FE0C4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07/s1532690xci0804_2" TargetMode="External"/><Relationship Id="rId21" Type="http://schemas.openxmlformats.org/officeDocument/2006/relationships/hyperlink" Target="https://doi.org/10.1038/s41598-017-14846-3" TargetMode="External"/><Relationship Id="rId42" Type="http://schemas.openxmlformats.org/officeDocument/2006/relationships/hyperlink" Target="https://doi.org/10.1177/0956797610365131" TargetMode="External"/><Relationship Id="rId47" Type="http://schemas.openxmlformats.org/officeDocument/2006/relationships/hyperlink" Target="https://doi.org/10.1037/h0044635" TargetMode="External"/><Relationship Id="rId63" Type="http://schemas.openxmlformats.org/officeDocument/2006/relationships/hyperlink" Target="https://doi.org/10.3389/fpsyg.2013.00243" TargetMode="External"/><Relationship Id="rId68" Type="http://schemas.openxmlformats.org/officeDocument/2006/relationships/hyperlink" Target="https://doi.org/10.1073/pnas.94.26.14792" TargetMode="External"/><Relationship Id="rId2" Type="http://schemas.openxmlformats.org/officeDocument/2006/relationships/styles" Target="styles.xml"/><Relationship Id="rId16" Type="http://schemas.openxmlformats.org/officeDocument/2006/relationships/image" Target="media/image6.tiff"/><Relationship Id="rId29" Type="http://schemas.openxmlformats.org/officeDocument/2006/relationships/hyperlink" Target="https://doi.org/10.1037/h0030377" TargetMode="External"/><Relationship Id="rId11" Type="http://schemas.microsoft.com/office/2016/09/relationships/commentsIds" Target="commentsIds.xml"/><Relationship Id="rId24" Type="http://schemas.openxmlformats.org/officeDocument/2006/relationships/hyperlink" Target="https://doi.org/10.3758/s13428-016-0839-5" TargetMode="External"/><Relationship Id="rId32" Type="http://schemas.openxmlformats.org/officeDocument/2006/relationships/hyperlink" Target="https://doi.org/10.3758/BRM.42.1.226" TargetMode="External"/><Relationship Id="rId37" Type="http://schemas.openxmlformats.org/officeDocument/2006/relationships/hyperlink" Target="https://doi.org/10.1037/0033-2909.115.2.288" TargetMode="External"/><Relationship Id="rId40" Type="http://schemas.openxmlformats.org/officeDocument/2006/relationships/hyperlink" Target="https://doi.org/10.1162/0898929042947865" TargetMode="External"/><Relationship Id="rId45" Type="http://schemas.openxmlformats.org/officeDocument/2006/relationships/hyperlink" Target="https://doi.org/10.3758/BF03196756" TargetMode="External"/><Relationship Id="rId53" Type="http://schemas.openxmlformats.org/officeDocument/2006/relationships/hyperlink" Target="https://doi.org/10.3758/CABN.7.1.1" TargetMode="External"/><Relationship Id="rId58" Type="http://schemas.openxmlformats.org/officeDocument/2006/relationships/hyperlink" Target="https://doi.org/10.1037/emo0000181" TargetMode="External"/><Relationship Id="rId66" Type="http://schemas.openxmlformats.org/officeDocument/2006/relationships/hyperlink" Target="https://doi.org/10.1037/a0026322"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37/0022-3514.78.6.1092" TargetMode="External"/><Relationship Id="rId19" Type="http://schemas.openxmlformats.org/officeDocument/2006/relationships/hyperlink" Target="https://doi.org/10.1207/s15327965pli0701_1" TargetMode="External"/><Relationship Id="rId14" Type="http://schemas.openxmlformats.org/officeDocument/2006/relationships/image" Target="media/image4.tiff"/><Relationship Id="rId22" Type="http://schemas.openxmlformats.org/officeDocument/2006/relationships/hyperlink" Target="https://doi.org/10.1371/journal.pone.0197278" TargetMode="External"/><Relationship Id="rId27" Type="http://schemas.openxmlformats.org/officeDocument/2006/relationships/hyperlink" Target="https://doi.org/10.1016/s0166-2236(00)01633-7" TargetMode="External"/><Relationship Id="rId30" Type="http://schemas.openxmlformats.org/officeDocument/2006/relationships/hyperlink" Target="https://doi.org/10.1016/j.neuron.2006.07.029" TargetMode="External"/><Relationship Id="rId35" Type="http://schemas.openxmlformats.org/officeDocument/2006/relationships/hyperlink" Target="https://doi.org/10.1080/02699931.2016.1273200" TargetMode="External"/><Relationship Id="rId43" Type="http://schemas.openxmlformats.org/officeDocument/2006/relationships/hyperlink" Target="https://doi.org/10.1037/a0020008" TargetMode="External"/><Relationship Id="rId48" Type="http://schemas.openxmlformats.org/officeDocument/2006/relationships/hyperlink" Target="https://doi.org/10.1016/j.tics.2005.08.005" TargetMode="External"/><Relationship Id="rId56" Type="http://schemas.openxmlformats.org/officeDocument/2006/relationships/hyperlink" Target="https://doi.org/10.1037/a0016819" TargetMode="External"/><Relationship Id="rId64" Type="http://schemas.openxmlformats.org/officeDocument/2006/relationships/hyperlink" Target="https://doi.org/10.1037/a0013711" TargetMode="External"/><Relationship Id="rId69" Type="http://schemas.openxmlformats.org/officeDocument/2006/relationships/hyperlink" Target="https://doi.org/10.1093/scan/nsn009" TargetMode="External"/><Relationship Id="rId8" Type="http://schemas.openxmlformats.org/officeDocument/2006/relationships/image" Target="media/image1.png"/><Relationship Id="rId51" Type="http://schemas.openxmlformats.org/officeDocument/2006/relationships/hyperlink" Target="https://doi.org/10.3758/s13423-015-0982-5" TargetMode="External"/><Relationship Id="rId72" Type="http://schemas.openxmlformats.org/officeDocument/2006/relationships/hyperlink" Target="https://doi.org/10.1027/1618-3169/a00033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37/emo0000312" TargetMode="External"/><Relationship Id="rId25" Type="http://schemas.openxmlformats.org/officeDocument/2006/relationships/hyperlink" Target="https://doi.org/10.1037//0022-3514.70.2.205" TargetMode="External"/><Relationship Id="rId33" Type="http://schemas.openxmlformats.org/officeDocument/2006/relationships/hyperlink" Target="https://doi.org/10.3389/fpsyg.2011.00059" TargetMode="External"/><Relationship Id="rId38" Type="http://schemas.openxmlformats.org/officeDocument/2006/relationships/hyperlink" Target="https://doi.org/10.3724/SP.J.1041.2017.00622" TargetMode="External"/><Relationship Id="rId46" Type="http://schemas.openxmlformats.org/officeDocument/2006/relationships/hyperlink" Target="https://doi.org/10.1037/0096-3445.133.3.339" TargetMode="External"/><Relationship Id="rId59" Type="http://schemas.openxmlformats.org/officeDocument/2006/relationships/hyperlink" Target="https://doi.org/10.1177/0956797610373934" TargetMode="External"/><Relationship Id="rId67" Type="http://schemas.openxmlformats.org/officeDocument/2006/relationships/hyperlink" Target="https://doi.org/10.1097/NCQ.0000000000000256" TargetMode="External"/><Relationship Id="rId20" Type="http://schemas.openxmlformats.org/officeDocument/2006/relationships/hyperlink" Target="https://doi.org/10.1016/j.neuroimage.2006.11.048" TargetMode="External"/><Relationship Id="rId41" Type="http://schemas.openxmlformats.org/officeDocument/2006/relationships/hyperlink" Target="https://doi.org/10.1037/1528-3542.7.4.705" TargetMode="External"/><Relationship Id="rId54" Type="http://schemas.openxmlformats.org/officeDocument/2006/relationships/hyperlink" Target="https://doi.org/10.1037/a0022993" TargetMode="External"/><Relationship Id="rId62" Type="http://schemas.openxmlformats.org/officeDocument/2006/relationships/hyperlink" Target="https://doi.org/10.1177/0956797611419169" TargetMode="External"/><Relationship Id="rId70" Type="http://schemas.openxmlformats.org/officeDocument/2006/relationships/hyperlink" Target="https://doi.org/10.1016/j.psychres.2008.05.006" TargetMode="Externa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16/j.actpsy.2010.05.003" TargetMode="External"/><Relationship Id="rId28" Type="http://schemas.openxmlformats.org/officeDocument/2006/relationships/hyperlink" Target="https://doi.org/10.1093/cercor/bhm179" TargetMode="External"/><Relationship Id="rId36" Type="http://schemas.openxmlformats.org/officeDocument/2006/relationships/hyperlink" Target="https://doi.org/10.1177/1368430214538325" TargetMode="External"/><Relationship Id="rId49" Type="http://schemas.openxmlformats.org/officeDocument/2006/relationships/hyperlink" Target="https://doi.org/10.1037/emo0000148" TargetMode="External"/><Relationship Id="rId57" Type="http://schemas.openxmlformats.org/officeDocument/2006/relationships/hyperlink" Target="https://doi.org/10.1016/j.neuroimage.2014.05.053" TargetMode="External"/><Relationship Id="rId10" Type="http://schemas.microsoft.com/office/2011/relationships/commentsExtended" Target="commentsExtended.xml"/><Relationship Id="rId31" Type="http://schemas.openxmlformats.org/officeDocument/2006/relationships/hyperlink" Target="https://doi.org/10.1371/journal.pone.0080154" TargetMode="External"/><Relationship Id="rId44" Type="http://schemas.openxmlformats.org/officeDocument/2006/relationships/hyperlink" Target="https://doi.org/10.1016/j.bpsc.2016.01.006" TargetMode="External"/><Relationship Id="rId52" Type="http://schemas.openxmlformats.org/officeDocument/2006/relationships/hyperlink" Target="https://doi.org/10.1037/a0022929" TargetMode="External"/><Relationship Id="rId60" Type="http://schemas.openxmlformats.org/officeDocument/2006/relationships/hyperlink" Target="https://doi.org/10.1093/scan/nsy049" TargetMode="External"/><Relationship Id="rId65" Type="http://schemas.openxmlformats.org/officeDocument/2006/relationships/hyperlink" Target="https://doi.org/10.1006/nimg.2001.1030" TargetMode="External"/><Relationship Id="rId73" Type="http://schemas.openxmlformats.org/officeDocument/2006/relationships/hyperlink" Target="https://doi.org/10.1016/j.neuroimage.2009.01.016" TargetMode="Externa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image" Target="media/image3.tiff"/><Relationship Id="rId18" Type="http://schemas.openxmlformats.org/officeDocument/2006/relationships/hyperlink" Target="https://doi.org/10.1177/1529100619832930" TargetMode="External"/><Relationship Id="rId39" Type="http://schemas.openxmlformats.org/officeDocument/2006/relationships/hyperlink" Target="https://doi.org/10.1097/00001756-200312190-00006" TargetMode="External"/><Relationship Id="rId34" Type="http://schemas.openxmlformats.org/officeDocument/2006/relationships/hyperlink" Target="https://doi.org/10.1098/rstb.2009.0142" TargetMode="External"/><Relationship Id="rId50" Type="http://schemas.openxmlformats.org/officeDocument/2006/relationships/hyperlink" Target="https://doi.org/10.1037/0022-3514.74.3.774" TargetMode="External"/><Relationship Id="rId55" Type="http://schemas.openxmlformats.org/officeDocument/2006/relationships/hyperlink" Target="https://doi.org/10.1162/jocn_a_00363" TargetMode="External"/><Relationship Id="rId76" Type="http://schemas.openxmlformats.org/officeDocument/2006/relationships/theme" Target="theme/theme1.xml"/><Relationship Id="rId7" Type="http://schemas.openxmlformats.org/officeDocument/2006/relationships/hyperlink" Target="mailto:nharp@huskers.unl.edu" TargetMode="External"/><Relationship Id="rId71" Type="http://schemas.openxmlformats.org/officeDocument/2006/relationships/hyperlink" Target="https://doi.org/10.1016/j.psychres.2008.05.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8737</Words>
  <Characters>49803</Characters>
  <Application>Microsoft Office Word</Application>
  <DocSecurity>0</DocSecurity>
  <Lines>415</Lines>
  <Paragraphs>1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5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2</cp:revision>
  <dcterms:created xsi:type="dcterms:W3CDTF">2020-02-03T16:21:00Z</dcterms:created>
  <dcterms:modified xsi:type="dcterms:W3CDTF">2020-02-03T16:21:00Z</dcterms:modified>
</cp:coreProperties>
</file>